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DDA67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A22E4">
        <w:rPr>
          <w:rFonts w:eastAsia="Times New Roman" w:cstheme="minorHAnsi"/>
          <w:b/>
        </w:rPr>
        <w:t>68238</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3BF055E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A22E4" w:rsidRPr="006662BE">
          <w:rPr>
            <w:rStyle w:val="Hyperlink"/>
            <w:rFonts w:eastAsia="Times New Roman" w:cstheme="minorHAnsi"/>
            <w:b/>
          </w:rPr>
          <w:t>https://review.jove.com/account/file-uploader?src=20812638</w:t>
        </w:r>
      </w:hyperlink>
    </w:p>
    <w:p w14:paraId="570946FB" w14:textId="77777777" w:rsidR="00FA22E4" w:rsidRPr="00B07A3B" w:rsidRDefault="00FA22E4"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BE228E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A3E46" w:rsidRPr="00BA3E46">
        <w:rPr>
          <w:rStyle w:val="ArticleTitle"/>
          <w:rFonts w:cstheme="minorHAnsi"/>
        </w:rPr>
        <w:t>Workflow Using a Cryogenic Coincident Fluorescence, Electron, and Ion Beam Microscope for Targeted Milling of Cel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93AAF9F" w14:textId="77777777"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rPr>
        <w:t>Jue Wang</w:t>
      </w:r>
      <w:r w:rsidRPr="00BA3E46">
        <w:rPr>
          <w:rFonts w:eastAsia="Times New Roman" w:cstheme="minorHAnsi"/>
          <w:b/>
          <w:sz w:val="28"/>
          <w:szCs w:val="28"/>
          <w:vertAlign w:val="superscript"/>
        </w:rPr>
        <w:t>1,2</w:t>
      </w:r>
      <w:r w:rsidRPr="00BA3E46">
        <w:rPr>
          <w:rFonts w:eastAsia="Times New Roman" w:cstheme="minorHAnsi"/>
          <w:b/>
          <w:sz w:val="28"/>
          <w:szCs w:val="28"/>
        </w:rPr>
        <w:t>, Anthony V. Sica</w:t>
      </w:r>
      <w:r w:rsidRPr="00BA3E46">
        <w:rPr>
          <w:rFonts w:eastAsia="Times New Roman" w:cstheme="minorHAnsi"/>
          <w:b/>
          <w:sz w:val="28"/>
          <w:szCs w:val="28"/>
          <w:vertAlign w:val="superscript"/>
        </w:rPr>
        <w:t>2</w:t>
      </w:r>
      <w:r w:rsidRPr="00BA3E46">
        <w:rPr>
          <w:rFonts w:eastAsia="Times New Roman" w:cstheme="minorHAnsi"/>
          <w:b/>
          <w:sz w:val="28"/>
          <w:szCs w:val="28"/>
        </w:rPr>
        <w:t>, Grant J. Jensen</w:t>
      </w:r>
      <w:r w:rsidRPr="00BA3E46">
        <w:rPr>
          <w:rFonts w:eastAsia="Times New Roman" w:cstheme="minorHAnsi"/>
          <w:b/>
          <w:sz w:val="28"/>
          <w:szCs w:val="28"/>
          <w:vertAlign w:val="superscript"/>
        </w:rPr>
        <w:t>3</w:t>
      </w:r>
      <w:r w:rsidRPr="00BA3E46">
        <w:rPr>
          <w:rFonts w:eastAsia="Times New Roman" w:cstheme="minorHAnsi"/>
          <w:b/>
          <w:sz w:val="28"/>
          <w:szCs w:val="28"/>
        </w:rPr>
        <w:t>, Peter D. Dahlberg</w:t>
      </w:r>
      <w:r w:rsidRPr="00BA3E46">
        <w:rPr>
          <w:rFonts w:eastAsia="Times New Roman" w:cstheme="minorHAnsi"/>
          <w:b/>
          <w:sz w:val="28"/>
          <w:szCs w:val="28"/>
          <w:vertAlign w:val="superscript"/>
        </w:rPr>
        <w:t>2,4</w:t>
      </w:r>
    </w:p>
    <w:p w14:paraId="0B706086" w14:textId="77777777" w:rsidR="00BA3E46" w:rsidRPr="00BA3E46" w:rsidRDefault="00BA3E46" w:rsidP="00BA3E46">
      <w:pPr>
        <w:outlineLvl w:val="0"/>
        <w:rPr>
          <w:rFonts w:eastAsia="Times New Roman" w:cstheme="minorHAnsi"/>
          <w:b/>
          <w:sz w:val="28"/>
          <w:szCs w:val="28"/>
        </w:rPr>
      </w:pPr>
    </w:p>
    <w:p w14:paraId="7133AE86" w14:textId="09C4E7D4"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1</w:t>
      </w:r>
      <w:r w:rsidRPr="00BA3E46">
        <w:rPr>
          <w:rFonts w:eastAsia="Times New Roman" w:cstheme="minorHAnsi"/>
          <w:b/>
          <w:sz w:val="28"/>
          <w:szCs w:val="28"/>
        </w:rPr>
        <w:t>Division of Biology and Biological Engineering, California Institute of Technology</w:t>
      </w:r>
    </w:p>
    <w:p w14:paraId="66BB2D35" w14:textId="09C1E9CC"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2</w:t>
      </w:r>
      <w:r w:rsidRPr="00BA3E46">
        <w:rPr>
          <w:rFonts w:eastAsia="Times New Roman" w:cstheme="minorHAnsi"/>
          <w:b/>
          <w:sz w:val="28"/>
          <w:szCs w:val="28"/>
        </w:rPr>
        <w:t>SLAC National Accelerator Laboratory</w:t>
      </w:r>
    </w:p>
    <w:p w14:paraId="35C24510" w14:textId="6F32E530"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3</w:t>
      </w:r>
      <w:r w:rsidRPr="00BA3E46">
        <w:rPr>
          <w:rFonts w:eastAsia="Times New Roman" w:cstheme="minorHAnsi"/>
          <w:b/>
          <w:sz w:val="28"/>
          <w:szCs w:val="28"/>
        </w:rPr>
        <w:t>Department of Chemistry and Biochemistry, Brigham Young University</w:t>
      </w:r>
    </w:p>
    <w:p w14:paraId="74A3CDA1" w14:textId="12586E60" w:rsidR="00D6314B" w:rsidRPr="00B07A3B" w:rsidRDefault="00BA3E46" w:rsidP="00EC3C46">
      <w:pPr>
        <w:outlineLvl w:val="0"/>
        <w:rPr>
          <w:rFonts w:eastAsia="Times New Roman" w:cstheme="minorHAnsi"/>
          <w:b/>
          <w:sz w:val="28"/>
          <w:szCs w:val="28"/>
        </w:rPr>
      </w:pPr>
      <w:r w:rsidRPr="00BA3E46">
        <w:rPr>
          <w:rFonts w:eastAsia="Times New Roman" w:cstheme="minorHAnsi"/>
          <w:b/>
          <w:sz w:val="28"/>
          <w:szCs w:val="28"/>
          <w:vertAlign w:val="superscript"/>
        </w:rPr>
        <w:t>4</w:t>
      </w:r>
      <w:r w:rsidRPr="00BA3E46">
        <w:rPr>
          <w:rFonts w:eastAsia="Times New Roman" w:cstheme="minorHAnsi"/>
          <w:b/>
          <w:sz w:val="28"/>
          <w:szCs w:val="28"/>
        </w:rPr>
        <w:t>Department of Photon Science and Structural Biology, Stanford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453B510D" w:rsidR="004E0C5A" w:rsidRPr="00BA3E46" w:rsidRDefault="00BA3E46" w:rsidP="00BA3E46">
      <w:pPr>
        <w:rPr>
          <w:rFonts w:asciiTheme="majorHAnsi" w:hAnsiTheme="majorHAnsi" w:cstheme="majorHAnsi"/>
        </w:rPr>
      </w:pPr>
      <w:bookmarkStart w:id="0" w:name="_Hlk25233958"/>
      <w:r w:rsidRPr="00A67B58">
        <w:rPr>
          <w:rFonts w:asciiTheme="majorHAnsi" w:hAnsiTheme="majorHAnsi" w:cstheme="majorHAnsi"/>
        </w:rPr>
        <w:t xml:space="preserve">Peter D. Dahlberg </w:t>
      </w:r>
      <w:r w:rsidRPr="00A67B58">
        <w:rPr>
          <w:rFonts w:asciiTheme="majorHAnsi" w:hAnsiTheme="majorHAnsi" w:cstheme="majorHAnsi"/>
        </w:rPr>
        <w:tab/>
      </w:r>
      <w:r w:rsidRPr="00A67B58">
        <w:rPr>
          <w:rFonts w:asciiTheme="majorHAnsi" w:hAnsiTheme="majorHAnsi" w:cstheme="majorHAnsi"/>
        </w:rPr>
        <w:tab/>
      </w:r>
      <w:hyperlink r:id="rId8" w:history="1">
        <w:r w:rsidRPr="00A67B58">
          <w:rPr>
            <w:rStyle w:val="Hyperlink"/>
            <w:rFonts w:asciiTheme="majorHAnsi" w:hAnsiTheme="majorHAnsi" w:cstheme="majorHAnsi"/>
            <w:color w:val="auto"/>
          </w:rPr>
          <w:t>pdahlb@slac.stanford.edu</w:t>
        </w:r>
      </w:hyperlink>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A95EA6C"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Jue Wang </w:t>
      </w:r>
      <w:r w:rsidRPr="00A67B58">
        <w:rPr>
          <w:rFonts w:asciiTheme="majorHAnsi" w:hAnsiTheme="majorHAnsi" w:cstheme="majorHAnsi"/>
        </w:rPr>
        <w:tab/>
      </w:r>
      <w:r w:rsidRPr="00A67B58">
        <w:rPr>
          <w:rFonts w:asciiTheme="majorHAnsi" w:hAnsiTheme="majorHAnsi" w:cstheme="majorHAnsi"/>
        </w:rPr>
        <w:tab/>
      </w:r>
      <w:r w:rsidRPr="00A67B58">
        <w:rPr>
          <w:rFonts w:asciiTheme="majorHAnsi" w:hAnsiTheme="majorHAnsi" w:cstheme="majorHAnsi"/>
        </w:rPr>
        <w:tab/>
      </w:r>
      <w:r w:rsidRPr="00A67B58">
        <w:rPr>
          <w:rFonts w:asciiTheme="majorHAnsi" w:hAnsiTheme="majorHAnsi" w:cstheme="majorHAnsi"/>
          <w:u w:val="single"/>
        </w:rPr>
        <w:t>jpwang@slac.stanford.edu</w:t>
      </w:r>
    </w:p>
    <w:p w14:paraId="644F2C31"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Anthony V. Sica </w:t>
      </w:r>
      <w:r w:rsidRPr="00A67B58">
        <w:rPr>
          <w:rFonts w:asciiTheme="majorHAnsi" w:hAnsiTheme="majorHAnsi" w:cstheme="majorHAnsi"/>
        </w:rPr>
        <w:tab/>
      </w:r>
      <w:r w:rsidRPr="00A67B58">
        <w:rPr>
          <w:rFonts w:asciiTheme="majorHAnsi" w:hAnsiTheme="majorHAnsi" w:cstheme="majorHAnsi"/>
        </w:rPr>
        <w:tab/>
      </w:r>
      <w:hyperlink r:id="rId9" w:history="1">
        <w:r w:rsidRPr="00A67B58">
          <w:rPr>
            <w:rStyle w:val="Hyperlink"/>
            <w:rFonts w:asciiTheme="majorHAnsi" w:hAnsiTheme="majorHAnsi" w:cstheme="majorHAnsi"/>
            <w:color w:val="auto"/>
          </w:rPr>
          <w:t>asica1@slac.stanford.edu</w:t>
        </w:r>
      </w:hyperlink>
    </w:p>
    <w:p w14:paraId="4C5F307D"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Grant J. Jensen </w:t>
      </w:r>
      <w:r w:rsidRPr="00A67B58">
        <w:rPr>
          <w:rFonts w:asciiTheme="majorHAnsi" w:hAnsiTheme="majorHAnsi" w:cstheme="majorHAnsi"/>
        </w:rPr>
        <w:tab/>
      </w:r>
      <w:r w:rsidRPr="00A67B58">
        <w:rPr>
          <w:rFonts w:asciiTheme="majorHAnsi" w:hAnsiTheme="majorHAnsi" w:cstheme="majorHAnsi"/>
        </w:rPr>
        <w:tab/>
      </w:r>
      <w:hyperlink r:id="rId10" w:history="1">
        <w:r w:rsidRPr="00A67B58">
          <w:rPr>
            <w:rStyle w:val="Hyperlink"/>
            <w:rFonts w:asciiTheme="majorHAnsi" w:hAnsiTheme="majorHAnsi" w:cstheme="majorHAnsi"/>
            <w:color w:val="auto"/>
          </w:rPr>
          <w:t>grant_jensen@byu.edu</w:t>
        </w:r>
      </w:hyperlink>
    </w:p>
    <w:p w14:paraId="0FA1469A"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Peter D. Dahlberg </w:t>
      </w:r>
      <w:r w:rsidRPr="00A67B58">
        <w:rPr>
          <w:rFonts w:asciiTheme="majorHAnsi" w:hAnsiTheme="majorHAnsi" w:cstheme="majorHAnsi"/>
        </w:rPr>
        <w:tab/>
      </w:r>
      <w:r w:rsidRPr="00A67B58">
        <w:rPr>
          <w:rFonts w:asciiTheme="majorHAnsi" w:hAnsiTheme="majorHAnsi" w:cstheme="majorHAnsi"/>
        </w:rPr>
        <w:tab/>
      </w:r>
      <w:hyperlink r:id="rId11" w:history="1">
        <w:r w:rsidRPr="00A67B58">
          <w:rPr>
            <w:rStyle w:val="Hyperlink"/>
            <w:rFonts w:asciiTheme="majorHAnsi" w:hAnsiTheme="majorHAnsi" w:cstheme="majorHAnsi"/>
            <w:color w:val="auto"/>
          </w:rPr>
          <w:t>pdahlb@slac.stanford.edu</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565368E7" w14:textId="100B3D68" w:rsidR="00A0690B" w:rsidRPr="001203E5" w:rsidRDefault="005F1ADF" w:rsidP="00740E5F">
      <w:pPr>
        <w:spacing w:before="120"/>
        <w:ind w:left="216" w:hanging="216"/>
        <w:rPr>
          <w:rFonts w:eastAsia="Times New Roman" w:cstheme="minorHAnsi"/>
          <w:b/>
          <w:color w:val="auto"/>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40E5F">
        <w:rPr>
          <w:rFonts w:eastAsia="Times New Roman" w:cstheme="minorHAnsi"/>
          <w:b/>
          <w:bCs/>
        </w:rPr>
        <w:t>Yes, all done</w:t>
      </w:r>
    </w:p>
    <w:p w14:paraId="4B20EAF0" w14:textId="7201DF67" w:rsidR="005F1ADF" w:rsidRPr="009D485E" w:rsidRDefault="005F1ADF" w:rsidP="005F1ADF">
      <w:pPr>
        <w:spacing w:before="120"/>
        <w:ind w:left="216" w:hanging="216"/>
        <w:rPr>
          <w:rFonts w:eastAsia="Times New Roman" w:cstheme="minorHAnsi"/>
          <w:color w:val="0432FF"/>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w:t>
      </w:r>
      <w:r w:rsidRPr="001203E5">
        <w:rPr>
          <w:rFonts w:eastAsia="Times New Roman" w:cstheme="minorHAnsi"/>
          <w:color w:val="auto"/>
        </w:rPr>
        <w:t>ge?</w:t>
      </w:r>
      <w:r w:rsidRPr="001203E5">
        <w:rPr>
          <w:rFonts w:eastAsia="Times New Roman" w:cstheme="minorHAnsi"/>
          <w:b/>
          <w:color w:val="auto"/>
        </w:rPr>
        <w:t xml:space="preserve"> </w:t>
      </w:r>
      <w:r w:rsidRPr="001203E5">
        <w:rPr>
          <w:rFonts w:eastAsia="Times New Roman" w:cstheme="minorHAnsi"/>
          <w:b/>
          <w:bCs/>
          <w:color w:val="auto"/>
        </w:rPr>
        <w:t xml:space="preserve"> </w:t>
      </w:r>
      <w:r w:rsidR="009D485E" w:rsidRPr="001203E5">
        <w:rPr>
          <w:rFonts w:eastAsia="Times New Roman" w:cstheme="minorHAnsi"/>
          <w:b/>
          <w:bCs/>
          <w:color w:val="auto"/>
        </w:rPr>
        <w:t>Yes</w:t>
      </w:r>
      <w:r w:rsidR="00740E5F">
        <w:rPr>
          <w:rFonts w:eastAsia="Times New Roman" w:cstheme="minorHAnsi"/>
          <w:b/>
          <w:bCs/>
          <w:color w:val="auto"/>
        </w:rPr>
        <w:t xml:space="preserve">, all don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714C2C">
        <w:rPr>
          <w:rFonts w:cstheme="minorHAnsi"/>
          <w:b/>
          <w:sz w:val="22"/>
          <w:szCs w:val="22"/>
        </w:rPr>
        <w:t>Length</w:t>
      </w:r>
    </w:p>
    <w:p w14:paraId="72F5C5E6" w14:textId="4BF7EF1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14C2C">
        <w:rPr>
          <w:rFonts w:cstheme="minorHAnsi"/>
          <w:bCs/>
          <w:sz w:val="22"/>
          <w:szCs w:val="22"/>
        </w:rPr>
        <w:t>23</w:t>
      </w:r>
    </w:p>
    <w:p w14:paraId="5AAC9C6C" w14:textId="2234C43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14C2C">
        <w:rPr>
          <w:rFonts w:cstheme="minorHAnsi"/>
          <w:bCs/>
          <w:sz w:val="22"/>
          <w:szCs w:val="22"/>
        </w:rPr>
        <w:t>4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D3020B" w:rsidRDefault="00D7547B" w:rsidP="007D61A8">
      <w:pPr>
        <w:rPr>
          <w:rFonts w:eastAsia="Times New Roman" w:cstheme="minorHAnsi"/>
          <w:b/>
          <w:strike/>
        </w:rPr>
      </w:pPr>
    </w:p>
    <w:p w14:paraId="16F3E485" w14:textId="26810C3A" w:rsidR="007D61A8" w:rsidRPr="00D3020B" w:rsidRDefault="009470DC" w:rsidP="007D61A8">
      <w:pPr>
        <w:rPr>
          <w:rFonts w:cstheme="minorHAnsi"/>
          <w:b/>
          <w:bCs/>
          <w:strike/>
          <w:color w:val="auto"/>
          <w:shd w:val="clear" w:color="auto" w:fill="FFFFFF"/>
        </w:rPr>
      </w:pPr>
      <w:r w:rsidRPr="00D3020B">
        <w:rPr>
          <w:rFonts w:cstheme="minorHAnsi"/>
          <w:b/>
          <w:bCs/>
          <w:strike/>
          <w:color w:val="auto"/>
          <w:shd w:val="clear" w:color="auto" w:fill="FFFFFF"/>
        </w:rPr>
        <w:t xml:space="preserve">REQUIRED: </w:t>
      </w:r>
      <w:r w:rsidR="00D75084" w:rsidRPr="00D3020B">
        <w:rPr>
          <w:rFonts w:cstheme="minorHAnsi"/>
          <w:strike/>
          <w:color w:val="auto"/>
          <w:shd w:val="clear" w:color="auto" w:fill="FFFFFF"/>
        </w:rPr>
        <w:t>What is the scope of your research? What questions are you trying to answer?</w:t>
      </w:r>
      <w:r w:rsidR="007D61A8" w:rsidRPr="00D3020B">
        <w:rPr>
          <w:rFonts w:eastAsia="Times New Roman" w:cstheme="minorHAnsi"/>
          <w:strike/>
          <w:color w:val="auto"/>
          <w:sz w:val="28"/>
          <w:szCs w:val="28"/>
        </w:rPr>
        <w:t xml:space="preserve"> </w:t>
      </w:r>
    </w:p>
    <w:p w14:paraId="25928288" w14:textId="6A41D34B" w:rsidR="007D61A8" w:rsidRPr="001203E5" w:rsidRDefault="0098112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e Wang</w:t>
      </w:r>
      <w:r w:rsidR="00927B12">
        <w:rPr>
          <w:rStyle w:val="AuthorName"/>
          <w:rFonts w:asciiTheme="minorHAnsi" w:eastAsia="Times" w:hAnsiTheme="minorHAnsi" w:cstheme="minorHAnsi"/>
        </w:rPr>
        <w:t>:</w:t>
      </w:r>
      <w:r w:rsidR="005A33C6" w:rsidRPr="005A33C6">
        <w:rPr>
          <w:rFonts w:cstheme="minorHAnsi"/>
        </w:rPr>
        <w:t xml:space="preserve"> </w:t>
      </w:r>
      <w:r w:rsidR="00F01E2C" w:rsidRPr="00F01E2C">
        <w:rPr>
          <w:rFonts w:cstheme="minorHAnsi"/>
        </w:rPr>
        <w:t>My research develops optical microscopy methods to preserve rare cellular structures in cryogenic lamella during focused ion beam milling, enabling their detailed analysis by cryogenic electron tomography to uncover native biological organization.</w:t>
      </w:r>
    </w:p>
    <w:p w14:paraId="6944A3E9" w14:textId="31AE5235" w:rsidR="001203E5" w:rsidRPr="00B07A3B"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C977233" w:rsidR="007D61A8" w:rsidRDefault="00340DF7"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ue Wang</w:t>
      </w:r>
      <w:r w:rsidR="007D61A8" w:rsidRPr="00B07A3B">
        <w:rPr>
          <w:rFonts w:eastAsia="Times New Roman" w:cstheme="minorHAnsi"/>
          <w:b/>
          <w:bCs/>
          <w:u w:val="single"/>
        </w:rPr>
        <w:t>:</w:t>
      </w:r>
      <w:r w:rsidR="007D61A8" w:rsidRPr="00B07A3B">
        <w:rPr>
          <w:rFonts w:eastAsia="Times New Roman" w:cstheme="minorHAnsi"/>
        </w:rPr>
        <w:t xml:space="preserve"> </w:t>
      </w:r>
      <w:r w:rsidR="00F01E2C">
        <w:rPr>
          <w:rFonts w:eastAsia="Times New Roman" w:cstheme="minorHAnsi"/>
        </w:rPr>
        <w:t xml:space="preserve">Optical microscopy has recently been integrated into </w:t>
      </w:r>
      <w:proofErr w:type="spellStart"/>
      <w:r w:rsidR="00611626">
        <w:rPr>
          <w:rFonts w:eastAsia="Times New Roman" w:cstheme="minorHAnsi"/>
        </w:rPr>
        <w:t>cryo</w:t>
      </w:r>
      <w:r w:rsidR="00F01E2C">
        <w:rPr>
          <w:rFonts w:eastAsia="Times New Roman" w:cstheme="minorHAnsi"/>
        </w:rPr>
        <w:t>FIB</w:t>
      </w:r>
      <w:proofErr w:type="spellEnd"/>
      <w:r w:rsidR="00F01E2C">
        <w:rPr>
          <w:rFonts w:eastAsia="Times New Roman" w:cstheme="minorHAnsi"/>
        </w:rPr>
        <w:t xml:space="preserve">-SEM systems, but rarely at the same focal position as the FIB. </w:t>
      </w:r>
      <w:r w:rsidR="001E06D9">
        <w:rPr>
          <w:rFonts w:eastAsia="Times New Roman" w:cstheme="minorHAnsi"/>
        </w:rPr>
        <w:t xml:space="preserve">This necessitates registration-based guidance approaches to preserve fluorescently labelled structures in final lamella. </w:t>
      </w:r>
    </w:p>
    <w:p w14:paraId="03D9F56D" w14:textId="026454D1" w:rsidR="001203E5" w:rsidRPr="00D75084" w:rsidRDefault="001203E5" w:rsidP="001203E5">
      <w:pPr>
        <w:pStyle w:val="ListParagraph"/>
        <w:numPr>
          <w:ilvl w:val="2"/>
          <w:numId w:val="3"/>
        </w:numPr>
        <w:spacing w:before="120" w:after="24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2.19</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BF349BE" w:rsidR="00D75084" w:rsidRDefault="00D53424" w:rsidP="0055744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e Wang</w:t>
      </w:r>
      <w:r w:rsidR="00D75084" w:rsidRPr="00B07A3B">
        <w:rPr>
          <w:rFonts w:eastAsia="Times New Roman" w:cstheme="minorHAnsi"/>
          <w:b/>
          <w:bCs/>
          <w:u w:val="single"/>
        </w:rPr>
        <w:t>:</w:t>
      </w:r>
      <w:r w:rsidR="00D75084" w:rsidRPr="00B07A3B">
        <w:rPr>
          <w:rFonts w:eastAsia="Times New Roman" w:cstheme="minorHAnsi"/>
        </w:rPr>
        <w:t xml:space="preserve"> </w:t>
      </w:r>
      <w:r w:rsidR="001E06D9">
        <w:rPr>
          <w:rFonts w:eastAsia="Times New Roman" w:cstheme="minorHAnsi"/>
        </w:rPr>
        <w:t>Accuracy of F</w:t>
      </w:r>
      <w:r w:rsidR="001E06D9" w:rsidRPr="001E06D9">
        <w:rPr>
          <w:rFonts w:eastAsia="Times New Roman" w:cstheme="minorHAnsi"/>
        </w:rPr>
        <w:t xml:space="preserve">luorescence-based lamella targeting is </w:t>
      </w:r>
      <w:r w:rsidR="001E06D9">
        <w:rPr>
          <w:rFonts w:eastAsia="Times New Roman" w:cstheme="minorHAnsi"/>
        </w:rPr>
        <w:t>limited</w:t>
      </w:r>
      <w:r w:rsidR="001E06D9" w:rsidRPr="001E06D9">
        <w:rPr>
          <w:rFonts w:eastAsia="Times New Roman" w:cstheme="minorHAnsi"/>
        </w:rPr>
        <w:t xml:space="preserve"> by registration approaches</w:t>
      </w:r>
      <w:r w:rsidR="001E06D9">
        <w:rPr>
          <w:rFonts w:eastAsia="Times New Roman" w:cstheme="minorHAnsi"/>
        </w:rPr>
        <w:t>, which suffer from</w:t>
      </w:r>
      <w:r w:rsidR="002D4B07">
        <w:rPr>
          <w:rFonts w:eastAsia="Times New Roman" w:cstheme="minorHAnsi"/>
        </w:rPr>
        <w:t xml:space="preserve"> registration error,</w:t>
      </w:r>
      <w:r w:rsidR="001E06D9">
        <w:rPr>
          <w:rFonts w:eastAsia="Times New Roman" w:cstheme="minorHAnsi"/>
        </w:rPr>
        <w:t xml:space="preserve"> diffraction-limited resolution,</w:t>
      </w:r>
      <w:r w:rsidR="001E06D9" w:rsidRPr="001E06D9">
        <w:rPr>
          <w:rFonts w:eastAsia="Times New Roman" w:cstheme="minorHAnsi"/>
        </w:rPr>
        <w:t xml:space="preserve"> refractive index mismatch, and milling-induced motion</w:t>
      </w:r>
      <w:r w:rsidR="001E06D9">
        <w:rPr>
          <w:rFonts w:eastAsia="Times New Roman" w:cstheme="minorHAnsi"/>
        </w:rPr>
        <w:t>.</w:t>
      </w:r>
    </w:p>
    <w:p w14:paraId="23CBD479" w14:textId="720284F8" w:rsidR="001203E5" w:rsidRPr="00D75084"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25BC565" w:rsidR="007D61A8" w:rsidRDefault="001E06D9" w:rsidP="00557445">
      <w:pPr>
        <w:pStyle w:val="ListParagraph"/>
        <w:numPr>
          <w:ilvl w:val="1"/>
          <w:numId w:val="3"/>
        </w:numPr>
        <w:spacing w:before="120"/>
        <w:contextualSpacing w:val="0"/>
        <w:rPr>
          <w:rFonts w:eastAsia="Times New Roman" w:cstheme="minorHAnsi"/>
        </w:rPr>
      </w:pPr>
      <w:r w:rsidRPr="000938CD">
        <w:rPr>
          <w:rFonts w:cstheme="minorHAnsi"/>
          <w:b/>
          <w:bCs/>
          <w:u w:val="single"/>
        </w:rPr>
        <w:t>Peter Dahlberg</w:t>
      </w:r>
      <w:r w:rsidR="007D61A8" w:rsidRPr="001E06D9">
        <w:rPr>
          <w:rFonts w:eastAsia="Times New Roman" w:cstheme="minorHAnsi"/>
          <w:b/>
          <w:bCs/>
          <w:u w:val="single"/>
        </w:rPr>
        <w:t>:</w:t>
      </w:r>
      <w:r>
        <w:rPr>
          <w:rFonts w:eastAsia="Times New Roman" w:cstheme="minorHAnsi"/>
        </w:rPr>
        <w:t xml:space="preserve"> </w:t>
      </w:r>
      <w:r w:rsidRPr="001E06D9">
        <w:rPr>
          <w:rFonts w:eastAsia="Times New Roman" w:cstheme="minorHAnsi"/>
        </w:rPr>
        <w:t xml:space="preserve">Simultaneous optical microscopy and FIB milling removes </w:t>
      </w:r>
      <w:r w:rsidR="002D4B07">
        <w:rPr>
          <w:rFonts w:eastAsia="Times New Roman" w:cstheme="minorHAnsi"/>
        </w:rPr>
        <w:t xml:space="preserve">many of these sources of guidance error by enabling real-time feedback for </w:t>
      </w:r>
      <w:r w:rsidRPr="001E06D9">
        <w:rPr>
          <w:rFonts w:eastAsia="Times New Roman" w:cstheme="minorHAnsi"/>
        </w:rPr>
        <w:t>precise milling that preserves fluorescently labeled structures for cryo-electron tomography within the final lamella.</w:t>
      </w:r>
    </w:p>
    <w:p w14:paraId="529F4069" w14:textId="55CAAAF5" w:rsidR="001203E5" w:rsidRPr="00B07A3B"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539B9D0E" w14:textId="77777777" w:rsidR="007D61A8" w:rsidRPr="00B07A3B" w:rsidRDefault="007D61A8" w:rsidP="007D61A8">
      <w:pPr>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68F95C7" w:rsidR="00D75084" w:rsidRDefault="00A0690B" w:rsidP="0055744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Jue Wang</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 xml:space="preserve">Our research </w:t>
      </w:r>
      <w:r w:rsidR="00DD6F39">
        <w:rPr>
          <w:rFonts w:eastAsia="Times New Roman" w:cstheme="minorHAnsi"/>
        </w:rPr>
        <w:t xml:space="preserve">makes it possible to </w:t>
      </w:r>
      <w:r w:rsidR="007911A0">
        <w:rPr>
          <w:rFonts w:eastAsia="Times New Roman" w:cstheme="minorHAnsi"/>
        </w:rPr>
        <w:t xml:space="preserve">see </w:t>
      </w:r>
      <w:r>
        <w:rPr>
          <w:rFonts w:eastAsia="Times New Roman" w:cstheme="minorHAnsi"/>
        </w:rPr>
        <w:t>cellular structure</w:t>
      </w:r>
      <w:r w:rsidR="007911A0">
        <w:rPr>
          <w:rFonts w:eastAsia="Times New Roman" w:cstheme="minorHAnsi"/>
        </w:rPr>
        <w:t>s</w:t>
      </w:r>
      <w:r>
        <w:rPr>
          <w:rFonts w:eastAsia="Times New Roman" w:cstheme="minorHAnsi"/>
        </w:rPr>
        <w:t xml:space="preserve"> </w:t>
      </w:r>
      <w:r w:rsidR="007911A0">
        <w:rPr>
          <w:rFonts w:eastAsia="Times New Roman" w:cstheme="minorHAnsi"/>
        </w:rPr>
        <w:t>that were previously challenging to directly visualize</w:t>
      </w:r>
      <w:r>
        <w:rPr>
          <w:rFonts w:eastAsia="Times New Roman" w:cstheme="minorHAnsi"/>
        </w:rPr>
        <w:t xml:space="preserve"> by cryo-ET, she</w:t>
      </w:r>
      <w:r w:rsidR="007911A0">
        <w:rPr>
          <w:rFonts w:eastAsia="Times New Roman" w:cstheme="minorHAnsi"/>
        </w:rPr>
        <w:t>d</w:t>
      </w:r>
      <w:r>
        <w:rPr>
          <w:rFonts w:eastAsia="Times New Roman" w:cstheme="minorHAnsi"/>
        </w:rPr>
        <w:t xml:space="preserve">ding light </w:t>
      </w:r>
      <w:r w:rsidR="007911A0">
        <w:rPr>
          <w:rFonts w:eastAsia="Times New Roman" w:cstheme="minorHAnsi"/>
        </w:rPr>
        <w:t>on</w:t>
      </w:r>
      <w:r>
        <w:rPr>
          <w:rFonts w:eastAsia="Times New Roman" w:cstheme="minorHAnsi"/>
        </w:rPr>
        <w:t xml:space="preserve"> molecular mechanisms </w:t>
      </w:r>
      <w:r w:rsidR="007911A0">
        <w:rPr>
          <w:rFonts w:eastAsia="Times New Roman" w:cstheme="minorHAnsi"/>
        </w:rPr>
        <w:t>behind a</w:t>
      </w:r>
      <w:r>
        <w:rPr>
          <w:rFonts w:eastAsia="Times New Roman" w:cstheme="minorHAnsi"/>
        </w:rPr>
        <w:t xml:space="preserve"> wide spectrum of key macromolecular machine</w:t>
      </w:r>
      <w:r w:rsidR="007911A0">
        <w:rPr>
          <w:rFonts w:eastAsia="Times New Roman" w:cstheme="minorHAnsi"/>
        </w:rPr>
        <w:t>s</w:t>
      </w:r>
      <w:r>
        <w:rPr>
          <w:rFonts w:eastAsia="Times New Roman" w:cstheme="minorHAnsi"/>
        </w:rPr>
        <w:t>.</w:t>
      </w:r>
    </w:p>
    <w:p w14:paraId="6E9FBA17" w14:textId="4AA689D5" w:rsidR="001203E5" w:rsidRPr="00D75084"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3.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5A98EF7A" w:rsidR="00FF25E5" w:rsidRPr="00C058AE" w:rsidRDefault="00A13CC3" w:rsidP="00947BE3">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BA2F412" w:rsidR="00CE10F2" w:rsidRDefault="00714C2C" w:rsidP="00557445">
      <w:pPr>
        <w:pStyle w:val="ListParagraph"/>
        <w:numPr>
          <w:ilvl w:val="0"/>
          <w:numId w:val="3"/>
        </w:numPr>
        <w:spacing w:before="120"/>
        <w:contextualSpacing w:val="0"/>
        <w:rPr>
          <w:rFonts w:cstheme="minorHAnsi"/>
          <w:b/>
          <w:bCs/>
        </w:rPr>
      </w:pPr>
      <w:r w:rsidRPr="00714C2C">
        <w:rPr>
          <w:rFonts w:cstheme="minorHAnsi"/>
          <w:b/>
          <w:bCs/>
        </w:rPr>
        <w:t>High-Precision Targeting for Cryo-Correlative Light and Electron Microscopy</w:t>
      </w:r>
    </w:p>
    <w:p w14:paraId="314C5FBA" w14:textId="41A79814" w:rsidR="00985FE6" w:rsidRDefault="00D7547B" w:rsidP="00985FE6">
      <w:pPr>
        <w:pStyle w:val="ListParagraph"/>
        <w:spacing w:before="120"/>
        <w:ind w:left="360"/>
        <w:contextualSpacing w:val="0"/>
        <w:rPr>
          <w:rFonts w:cstheme="minorHAnsi"/>
        </w:rPr>
      </w:pPr>
      <w:r>
        <w:rPr>
          <w:rFonts w:cstheme="minorHAnsi"/>
          <w:b/>
          <w:bCs/>
        </w:rPr>
        <w:t>Demonstrator</w:t>
      </w:r>
      <w:r w:rsidRPr="001203E5">
        <w:rPr>
          <w:rFonts w:cstheme="minorHAnsi"/>
          <w:b/>
          <w:bCs/>
          <w:color w:val="auto"/>
        </w:rPr>
        <w:t xml:space="preserve">: </w:t>
      </w:r>
      <w:r w:rsidR="0091139B" w:rsidRPr="001203E5">
        <w:rPr>
          <w:rFonts w:cstheme="minorHAnsi" w:hint="eastAsia"/>
          <w:color w:val="auto"/>
          <w:lang w:eastAsia="zh-CN"/>
        </w:rPr>
        <w:t>Jue</w:t>
      </w:r>
      <w:r w:rsidR="0091139B" w:rsidRPr="001203E5">
        <w:rPr>
          <w:rFonts w:cstheme="minorHAnsi"/>
          <w:color w:val="auto"/>
          <w:lang w:eastAsia="zh-CN"/>
        </w:rPr>
        <w:t xml:space="preserve"> Wang</w:t>
      </w:r>
      <w:r w:rsidR="00FF25E5" w:rsidRPr="001203E5">
        <w:rPr>
          <w:rFonts w:cstheme="minorHAnsi"/>
          <w:color w:val="auto"/>
        </w:rPr>
        <w:t xml:space="preserve"> </w:t>
      </w:r>
    </w:p>
    <w:p w14:paraId="6FE16670" w14:textId="77777777" w:rsidR="00985FE6" w:rsidRPr="001203E5" w:rsidRDefault="00985FE6" w:rsidP="001203E5">
      <w:pPr>
        <w:spacing w:before="120"/>
        <w:rPr>
          <w:rFonts w:cstheme="minorHAnsi"/>
        </w:rPr>
      </w:pPr>
    </w:p>
    <w:p w14:paraId="7479007A" w14:textId="712875C3" w:rsidR="009C0FEC" w:rsidRPr="005422EA" w:rsidRDefault="009C0FEC" w:rsidP="00557445">
      <w:pPr>
        <w:pStyle w:val="Narration"/>
        <w:numPr>
          <w:ilvl w:val="1"/>
          <w:numId w:val="3"/>
        </w:numPr>
      </w:pPr>
      <w:r w:rsidRPr="005422EA">
        <w:t>To begin, manually cool the transfer station using liquid nitrogen once the system temperature nears cryogenic levels</w:t>
      </w:r>
      <w:r w:rsidR="00E22B9C">
        <w:t xml:space="preserve"> </w:t>
      </w:r>
      <w:r w:rsidRPr="005422EA">
        <w:rPr>
          <w:b/>
          <w:bCs/>
        </w:rPr>
        <w:t>[1]</w:t>
      </w:r>
      <w:r w:rsidRPr="005422EA">
        <w:t xml:space="preserve">. </w:t>
      </w:r>
    </w:p>
    <w:p w14:paraId="611448AC" w14:textId="217F2E47" w:rsidR="009C0FEC" w:rsidRDefault="009C0FEC" w:rsidP="00557445">
      <w:pPr>
        <w:pStyle w:val="ShotDescription"/>
        <w:numPr>
          <w:ilvl w:val="2"/>
          <w:numId w:val="3"/>
        </w:numPr>
      </w:pPr>
      <w:r w:rsidRPr="00E22B9C">
        <w:t>WIDE:</w:t>
      </w:r>
      <w:r w:rsidRPr="005422EA">
        <w:t xml:space="preserve"> Talent pouring liquid nitrogen into the transfer station while checking the temperature gauge.</w:t>
      </w:r>
      <w:r w:rsidR="00D3020B">
        <w:br/>
      </w:r>
      <w:r w:rsidR="00D3020B" w:rsidRPr="00D3020B">
        <w:rPr>
          <w:highlight w:val="green"/>
        </w:rPr>
        <w:t>Videographer’s Note: I included several angles of the liquid nitrogen being poured into the transfer station, as well as the temperature gauge, which is across the room from the transfer station. I've slated them with the additional info</w:t>
      </w:r>
    </w:p>
    <w:p w14:paraId="1ED61FBD" w14:textId="2D6173E3" w:rsidR="009C0FEC" w:rsidRPr="005422EA" w:rsidRDefault="009C0FEC" w:rsidP="00557445">
      <w:pPr>
        <w:pStyle w:val="Narration"/>
        <w:numPr>
          <w:ilvl w:val="1"/>
          <w:numId w:val="3"/>
        </w:numPr>
      </w:pPr>
      <w:r w:rsidRPr="005422EA">
        <w:t xml:space="preserve">Load one clipped </w:t>
      </w:r>
      <w:proofErr w:type="spellStart"/>
      <w:r w:rsidRPr="005422EA">
        <w:t>Autogrid</w:t>
      </w:r>
      <w:proofErr w:type="spellEnd"/>
      <w:r w:rsidRPr="005422EA">
        <w:t xml:space="preserve"> </w:t>
      </w:r>
      <w:r w:rsidR="00D3020B">
        <w:t xml:space="preserve">into liquid nitrogen to cool it and then </w:t>
      </w:r>
      <w:r w:rsidRPr="005422EA">
        <w:t xml:space="preserve">into the sample cassette designed for the cryogenic light microscopy system </w:t>
      </w:r>
      <w:r w:rsidRPr="005422EA">
        <w:rPr>
          <w:b/>
          <w:bCs/>
        </w:rPr>
        <w:t>[1]</w:t>
      </w:r>
      <w:r w:rsidRPr="005422EA">
        <w:t xml:space="preserve">. Ensure that the </w:t>
      </w:r>
      <w:proofErr w:type="spellStart"/>
      <w:r w:rsidRPr="005422EA">
        <w:t>Autogrid</w:t>
      </w:r>
      <w:proofErr w:type="spellEnd"/>
      <w:r w:rsidRPr="005422EA">
        <w:t xml:space="preserve"> is positioned between the glued coverslip and the spacer </w:t>
      </w:r>
      <w:r w:rsidRPr="005422EA">
        <w:rPr>
          <w:b/>
          <w:bCs/>
        </w:rPr>
        <w:t>[2]</w:t>
      </w:r>
      <w:r w:rsidRPr="005422EA">
        <w:t xml:space="preserve">. </w:t>
      </w:r>
      <w:r w:rsidR="00D3020B">
        <w:br/>
      </w:r>
      <w:r w:rsidR="00D3020B" w:rsidRPr="00D3020B">
        <w:rPr>
          <w:b/>
          <w:bCs/>
          <w:color w:val="000000" w:themeColor="text1"/>
          <w:highlight w:val="green"/>
        </w:rPr>
        <w:t>NOTE: The VO has been edited to accommodate the added action in 2.2.1</w:t>
      </w:r>
    </w:p>
    <w:p w14:paraId="178C6084" w14:textId="7A86E442" w:rsidR="009C0FEC" w:rsidRDefault="009C0FEC" w:rsidP="00557445">
      <w:pPr>
        <w:pStyle w:val="ShotDescription"/>
        <w:numPr>
          <w:ilvl w:val="2"/>
          <w:numId w:val="3"/>
        </w:numPr>
      </w:pPr>
      <w:r w:rsidRPr="005422EA">
        <w:t xml:space="preserve">Talent placing a clipped </w:t>
      </w:r>
      <w:proofErr w:type="spellStart"/>
      <w:r w:rsidRPr="005422EA">
        <w:t>Autogrid</w:t>
      </w:r>
      <w:proofErr w:type="spellEnd"/>
      <w:r w:rsidRPr="005422EA">
        <w:t xml:space="preserve"> into the cassette.</w:t>
      </w:r>
      <w:r w:rsidR="00D3020B">
        <w:br/>
      </w:r>
      <w:r w:rsidR="00D3020B" w:rsidRPr="00D3020B">
        <w:rPr>
          <w:highlight w:val="green"/>
        </w:rPr>
        <w:t xml:space="preserve">Videographer’s Note: For 2.2.1, before placing the clipped </w:t>
      </w:r>
      <w:proofErr w:type="spellStart"/>
      <w:r w:rsidR="00D3020B" w:rsidRPr="00D3020B">
        <w:rPr>
          <w:highlight w:val="green"/>
        </w:rPr>
        <w:t>autogrid</w:t>
      </w:r>
      <w:proofErr w:type="spellEnd"/>
      <w:r w:rsidR="00D3020B" w:rsidRPr="00D3020B">
        <w:rPr>
          <w:highlight w:val="green"/>
        </w:rPr>
        <w:t xml:space="preserve"> into the cassette, the talent places the tools in </w:t>
      </w:r>
      <w:proofErr w:type="gramStart"/>
      <w:r w:rsidR="00D3020B" w:rsidRPr="00D3020B">
        <w:rPr>
          <w:highlight w:val="green"/>
        </w:rPr>
        <w:t>the liquid</w:t>
      </w:r>
      <w:proofErr w:type="gramEnd"/>
      <w:r w:rsidR="00D3020B" w:rsidRPr="00D3020B">
        <w:rPr>
          <w:highlight w:val="green"/>
        </w:rPr>
        <w:t xml:space="preserve"> nitrogen. This is to cool down the tools.</w:t>
      </w:r>
    </w:p>
    <w:p w14:paraId="7F5F6D09" w14:textId="7E754A10" w:rsidR="009C0FEC" w:rsidRDefault="00E22B9C" w:rsidP="00557445">
      <w:pPr>
        <w:pStyle w:val="ShotDescription"/>
        <w:numPr>
          <w:ilvl w:val="2"/>
          <w:numId w:val="3"/>
        </w:numPr>
      </w:pPr>
      <w:r>
        <w:t>Shot</w:t>
      </w:r>
      <w:r w:rsidR="009C0FEC" w:rsidRPr="005422EA">
        <w:t xml:space="preserve"> of the </w:t>
      </w:r>
      <w:proofErr w:type="spellStart"/>
      <w:r w:rsidR="009C0FEC" w:rsidRPr="005422EA">
        <w:t>Autogrid</w:t>
      </w:r>
      <w:proofErr w:type="spellEnd"/>
      <w:r w:rsidR="009C0FEC" w:rsidRPr="005422EA">
        <w:t xml:space="preserve"> correctly seated between the glued coverslip and spacer.</w:t>
      </w:r>
    </w:p>
    <w:p w14:paraId="770D516B" w14:textId="4890DFAA" w:rsidR="00E22B9C" w:rsidRPr="00E22B9C" w:rsidRDefault="00E22B9C" w:rsidP="00557445">
      <w:pPr>
        <w:pStyle w:val="ShotDescription"/>
        <w:numPr>
          <w:ilvl w:val="1"/>
          <w:numId w:val="3"/>
        </w:numPr>
        <w:rPr>
          <w:color w:val="7030A0"/>
        </w:rPr>
      </w:pPr>
      <w:r w:rsidRPr="00E22B9C">
        <w:rPr>
          <w:color w:val="7030A0"/>
        </w:rPr>
        <w:t xml:space="preserve">Tighten the ring screw to close the cassette </w:t>
      </w:r>
      <w:r w:rsidRPr="00E22B9C">
        <w:rPr>
          <w:b/>
          <w:bCs/>
          <w:color w:val="7030A0"/>
        </w:rPr>
        <w:t>[1]</w:t>
      </w:r>
      <w:r w:rsidRPr="00E22B9C">
        <w:rPr>
          <w:color w:val="7030A0"/>
        </w:rPr>
        <w:t xml:space="preserve">, and insert it into the slot on the transfer station </w:t>
      </w:r>
      <w:r w:rsidRPr="00E22B9C">
        <w:rPr>
          <w:b/>
          <w:bCs/>
          <w:color w:val="7030A0"/>
        </w:rPr>
        <w:t>[2]</w:t>
      </w:r>
      <w:r w:rsidRPr="00E22B9C">
        <w:rPr>
          <w:color w:val="7030A0"/>
        </w:rPr>
        <w:t>.</w:t>
      </w:r>
    </w:p>
    <w:p w14:paraId="0AE6DE3F" w14:textId="77777777" w:rsidR="009C0FEC" w:rsidRDefault="009C0FEC" w:rsidP="00557445">
      <w:pPr>
        <w:pStyle w:val="ShotDescription"/>
        <w:numPr>
          <w:ilvl w:val="2"/>
          <w:numId w:val="3"/>
        </w:numPr>
      </w:pPr>
      <w:r w:rsidRPr="005422EA">
        <w:t>Talent tightening the ring screw on the cassette.</w:t>
      </w:r>
    </w:p>
    <w:p w14:paraId="55E8C09F" w14:textId="5E7EA315" w:rsidR="009C0FEC" w:rsidRPr="005422EA" w:rsidRDefault="001203E5" w:rsidP="00557445">
      <w:pPr>
        <w:pStyle w:val="ShotDescription"/>
        <w:numPr>
          <w:ilvl w:val="2"/>
          <w:numId w:val="3"/>
        </w:numPr>
      </w:pPr>
      <w:r w:rsidRPr="00477CAD">
        <w:rPr>
          <w:strike/>
        </w:rPr>
        <w:t>SCREEN</w:t>
      </w:r>
      <w:r w:rsidRPr="00C5798C">
        <w:t>:</w:t>
      </w:r>
      <w:r w:rsidRPr="005422EA">
        <w:t xml:space="preserve"> </w:t>
      </w:r>
      <w:r w:rsidR="009C0FEC" w:rsidRPr="005422EA">
        <w:t>Talent inserting the closed cassette into the transfer station slot.</w:t>
      </w:r>
      <w:r w:rsidR="00C5798C">
        <w:br/>
      </w:r>
      <w:r w:rsidR="00C5798C" w:rsidRPr="00477CAD">
        <w:rPr>
          <w:highlight w:val="green"/>
        </w:rPr>
        <w:t xml:space="preserve">NOTE: </w:t>
      </w:r>
      <w:r w:rsidR="00477CAD" w:rsidRPr="00477CAD">
        <w:rPr>
          <w:highlight w:val="green"/>
        </w:rPr>
        <w:t>Shot by videographer</w:t>
      </w:r>
    </w:p>
    <w:p w14:paraId="5D327445" w14:textId="77777777" w:rsidR="009C0FEC" w:rsidRPr="005422EA" w:rsidRDefault="009C0FEC" w:rsidP="00557445">
      <w:pPr>
        <w:pStyle w:val="Narration"/>
        <w:numPr>
          <w:ilvl w:val="1"/>
          <w:numId w:val="3"/>
        </w:numPr>
      </w:pPr>
      <w:r w:rsidRPr="005422EA">
        <w:t xml:space="preserve">Attach the transfer station to the cryogenic light microscopy system </w:t>
      </w:r>
      <w:r w:rsidRPr="005422EA">
        <w:rPr>
          <w:b/>
          <w:bCs/>
        </w:rPr>
        <w:t>[1]</w:t>
      </w:r>
      <w:r w:rsidRPr="005422EA">
        <w:t xml:space="preserve">. Use the internal chamber camera to guide the sample cassette onto the sample stage </w:t>
      </w:r>
      <w:r w:rsidRPr="005422EA">
        <w:rPr>
          <w:b/>
          <w:bCs/>
        </w:rPr>
        <w:t>[2]</w:t>
      </w:r>
      <w:r w:rsidRPr="005422EA">
        <w:t>.</w:t>
      </w:r>
    </w:p>
    <w:p w14:paraId="73A3531B" w14:textId="77777777" w:rsidR="009C0FEC" w:rsidRDefault="009C0FEC" w:rsidP="00557445">
      <w:pPr>
        <w:pStyle w:val="ShotDescription"/>
        <w:numPr>
          <w:ilvl w:val="2"/>
          <w:numId w:val="3"/>
        </w:numPr>
      </w:pPr>
      <w:r w:rsidRPr="005422EA">
        <w:t>Talent connecting the transfer station to the system interface.</w:t>
      </w:r>
    </w:p>
    <w:p w14:paraId="5BB81D0E" w14:textId="4B295698" w:rsidR="009C0FEC" w:rsidRPr="005422EA" w:rsidRDefault="009C0FEC" w:rsidP="00557445">
      <w:pPr>
        <w:pStyle w:val="ShotDescription"/>
        <w:numPr>
          <w:ilvl w:val="2"/>
          <w:numId w:val="3"/>
        </w:numPr>
      </w:pPr>
      <w:r w:rsidRPr="00D3020B">
        <w:rPr>
          <w:strike/>
        </w:rPr>
        <w:t>SCREEN:</w:t>
      </w:r>
      <w:r w:rsidRPr="005422EA">
        <w:t xml:space="preserve"> Display </w:t>
      </w:r>
      <w:r w:rsidR="00D3020B">
        <w:t xml:space="preserve">of </w:t>
      </w:r>
      <w:r w:rsidRPr="005422EA">
        <w:t>the internal chamber camera feed guiding the sample cassette accurately onto the sample stage.</w:t>
      </w:r>
      <w:r w:rsidR="00D3020B">
        <w:br/>
      </w:r>
      <w:r w:rsidR="00D3020B" w:rsidRPr="00D3020B">
        <w:rPr>
          <w:b/>
          <w:bCs/>
          <w:highlight w:val="green"/>
        </w:rPr>
        <w:t>NOTE: Shot by videographer</w:t>
      </w:r>
    </w:p>
    <w:p w14:paraId="413F91CE" w14:textId="77777777" w:rsidR="009C0FEC" w:rsidRPr="005422EA" w:rsidRDefault="009C0FEC" w:rsidP="009C0FEC"/>
    <w:p w14:paraId="7E100DC1" w14:textId="07873836" w:rsidR="00E22B9C" w:rsidRPr="005422EA" w:rsidRDefault="009C0FEC" w:rsidP="00557445">
      <w:pPr>
        <w:pStyle w:val="Narration"/>
        <w:numPr>
          <w:ilvl w:val="1"/>
          <w:numId w:val="3"/>
        </w:numPr>
      </w:pPr>
      <w:r w:rsidRPr="005422EA">
        <w:lastRenderedPageBreak/>
        <w:t xml:space="preserve">In the light microscopy software, move the sample stage from the Loading position to the predefined three-beam position </w:t>
      </w:r>
      <w:r w:rsidRPr="005422EA">
        <w:rPr>
          <w:b/>
          <w:bCs/>
        </w:rPr>
        <w:t>[1]</w:t>
      </w:r>
      <w:r w:rsidRPr="005422EA">
        <w:t>.</w:t>
      </w:r>
      <w:r w:rsidR="00E22B9C">
        <w:t xml:space="preserve"> </w:t>
      </w:r>
      <w:r w:rsidR="002303B5">
        <w:t>I</w:t>
      </w:r>
      <w:r w:rsidR="00E22B9C" w:rsidRPr="005422EA">
        <w:t>n the FIB-SEM</w:t>
      </w:r>
      <w:r w:rsidR="00E22B9C" w:rsidRPr="00E22B9C">
        <w:rPr>
          <w:color w:val="EE0000"/>
        </w:rPr>
        <w:t xml:space="preserve"> </w:t>
      </w:r>
      <w:r w:rsidR="00E22B9C" w:rsidRPr="00E22B9C">
        <w:rPr>
          <w:i/>
          <w:iCs/>
          <w:color w:val="EE0000"/>
        </w:rPr>
        <w:t>(F</w:t>
      </w:r>
      <w:r w:rsidR="00D3020B">
        <w:rPr>
          <w:i/>
          <w:iCs/>
          <w:color w:val="EE0000"/>
        </w:rPr>
        <w:t>ib-</w:t>
      </w:r>
      <w:r w:rsidR="00E22B9C" w:rsidRPr="00E22B9C">
        <w:rPr>
          <w:i/>
          <w:iCs/>
          <w:color w:val="EE0000"/>
        </w:rPr>
        <w:t>-Sem)</w:t>
      </w:r>
      <w:r w:rsidR="00E22B9C" w:rsidRPr="00E22B9C">
        <w:rPr>
          <w:color w:val="EE0000"/>
        </w:rPr>
        <w:t xml:space="preserve"> </w:t>
      </w:r>
      <w:r w:rsidR="00E22B9C" w:rsidRPr="005422EA">
        <w:t xml:space="preserve">software, set the </w:t>
      </w:r>
      <w:proofErr w:type="spellStart"/>
      <w:r w:rsidR="002303B5">
        <w:t>to</w:t>
      </w:r>
      <w:proofErr w:type="spellEnd"/>
      <w:r w:rsidR="00E22B9C" w:rsidRPr="005422EA">
        <w:t xml:space="preserve"> </w:t>
      </w:r>
      <w:r w:rsidR="00E22B9C" w:rsidRPr="00E22B9C">
        <w:rPr>
          <w:b/>
          <w:bCs/>
        </w:rPr>
        <w:t>100X</w:t>
      </w:r>
      <w:r w:rsidR="00E22B9C">
        <w:t xml:space="preserve"> </w:t>
      </w:r>
      <w:r w:rsidR="00E22B9C" w:rsidRPr="00E22B9C">
        <w:rPr>
          <w:i/>
          <w:iCs/>
          <w:color w:val="EE0000"/>
        </w:rPr>
        <w:t xml:space="preserve">(Hundred-Ex) </w:t>
      </w:r>
      <w:r w:rsidR="002303B5" w:rsidRPr="002303B5">
        <w:t>and</w:t>
      </w:r>
      <w:r w:rsidR="002303B5" w:rsidRPr="002303B5">
        <w:rPr>
          <w:i/>
          <w:iCs/>
        </w:rPr>
        <w:t xml:space="preserve"> </w:t>
      </w:r>
      <w:r w:rsidR="002303B5" w:rsidRPr="005422EA">
        <w:t xml:space="preserve">click on the top-left window </w:t>
      </w:r>
      <w:r w:rsidR="00E22B9C" w:rsidRPr="005422EA">
        <w:rPr>
          <w:b/>
          <w:bCs/>
        </w:rPr>
        <w:t>[</w:t>
      </w:r>
      <w:r w:rsidR="00E22B9C">
        <w:rPr>
          <w:b/>
          <w:bCs/>
        </w:rPr>
        <w:t>2</w:t>
      </w:r>
      <w:r w:rsidR="00E22B9C" w:rsidRPr="005422EA">
        <w:rPr>
          <w:b/>
          <w:bCs/>
        </w:rPr>
        <w:t>]</w:t>
      </w:r>
      <w:r w:rsidR="00E22B9C" w:rsidRPr="005422EA">
        <w:t>.</w:t>
      </w:r>
    </w:p>
    <w:p w14:paraId="1C1841B9" w14:textId="68FA04EC" w:rsidR="009C0FEC" w:rsidRPr="002303B5" w:rsidRDefault="00E22B9C" w:rsidP="00557445">
      <w:pPr>
        <w:pStyle w:val="Narration"/>
        <w:numPr>
          <w:ilvl w:val="2"/>
          <w:numId w:val="3"/>
        </w:numPr>
        <w:rPr>
          <w:color w:val="auto"/>
        </w:rPr>
      </w:pPr>
      <w:r w:rsidRPr="002303B5">
        <w:rPr>
          <w:color w:val="auto"/>
        </w:rPr>
        <w:t xml:space="preserve">SCREEN: </w:t>
      </w:r>
      <w:r w:rsidR="0091426A" w:rsidRPr="002303B5">
        <w:rPr>
          <w:color w:val="auto"/>
        </w:rPr>
        <w:t>2.5.1</w:t>
      </w:r>
      <w:proofErr w:type="gramStart"/>
      <w:r w:rsidR="002303B5" w:rsidRPr="002303B5">
        <w:rPr>
          <w:color w:val="auto"/>
        </w:rPr>
        <w:t>-(</w:t>
      </w:r>
      <w:proofErr w:type="gramEnd"/>
      <w:r w:rsidR="002303B5" w:rsidRPr="002303B5">
        <w:rPr>
          <w:color w:val="auto"/>
        </w:rPr>
        <w:t>1)</w:t>
      </w:r>
      <w:r w:rsidR="0091426A" w:rsidRPr="002303B5">
        <w:rPr>
          <w:color w:val="auto"/>
        </w:rPr>
        <w:t>.mp4</w:t>
      </w:r>
      <w:r w:rsidR="0091426A" w:rsidRPr="002303B5">
        <w:rPr>
          <w:color w:val="auto"/>
        </w:rPr>
        <w:tab/>
        <w:t>00:0</w:t>
      </w:r>
      <w:r w:rsidR="002303B5" w:rsidRPr="002303B5">
        <w:rPr>
          <w:color w:val="auto"/>
        </w:rPr>
        <w:t>8</w:t>
      </w:r>
      <w:r w:rsidR="0091426A" w:rsidRPr="002303B5">
        <w:rPr>
          <w:color w:val="auto"/>
        </w:rPr>
        <w:t>-0</w:t>
      </w:r>
      <w:r w:rsidR="002303B5" w:rsidRPr="002303B5">
        <w:rPr>
          <w:color w:val="auto"/>
        </w:rPr>
        <w:t>0</w:t>
      </w:r>
      <w:r w:rsidR="0091426A" w:rsidRPr="002303B5">
        <w:rPr>
          <w:color w:val="auto"/>
        </w:rPr>
        <w:t>:</w:t>
      </w:r>
      <w:r w:rsidR="002303B5" w:rsidRPr="002303B5">
        <w:rPr>
          <w:color w:val="auto"/>
        </w:rPr>
        <w:t>24, 01:34-01:40</w:t>
      </w:r>
    </w:p>
    <w:p w14:paraId="73BA58A2" w14:textId="0EB32695" w:rsidR="009C0FEC" w:rsidRPr="005422EA" w:rsidRDefault="009C0FEC" w:rsidP="00557445">
      <w:pPr>
        <w:pStyle w:val="ShotDescription"/>
        <w:numPr>
          <w:ilvl w:val="2"/>
          <w:numId w:val="3"/>
        </w:numPr>
      </w:pPr>
      <w:r w:rsidRPr="002303B5">
        <w:t>SCREEN:</w:t>
      </w:r>
      <w:r w:rsidR="0091426A" w:rsidRPr="002303B5">
        <w:t xml:space="preserve"> 2.5.2</w:t>
      </w:r>
      <w:proofErr w:type="gramStart"/>
      <w:r w:rsidR="002303B5" w:rsidRPr="002303B5">
        <w:rPr>
          <w:color w:val="auto"/>
        </w:rPr>
        <w:t>-(</w:t>
      </w:r>
      <w:proofErr w:type="gramEnd"/>
      <w:r w:rsidR="002303B5" w:rsidRPr="002303B5">
        <w:rPr>
          <w:color w:val="auto"/>
        </w:rPr>
        <w:t>1)</w:t>
      </w:r>
      <w:r w:rsidR="0091426A" w:rsidRPr="002303B5">
        <w:t>.mp4</w:t>
      </w:r>
      <w:r w:rsidRPr="002303B5">
        <w:t xml:space="preserve"> </w:t>
      </w:r>
      <w:r w:rsidR="0091426A" w:rsidRPr="002303B5">
        <w:tab/>
        <w:t>00:00-00:09</w:t>
      </w:r>
      <w:r w:rsidR="0091426A">
        <w:br/>
      </w:r>
    </w:p>
    <w:p w14:paraId="4EE73743" w14:textId="4DAEA651" w:rsidR="009C0FEC" w:rsidRPr="005422EA" w:rsidRDefault="009C0FEC" w:rsidP="00557445">
      <w:pPr>
        <w:pStyle w:val="Narration"/>
        <w:numPr>
          <w:ilvl w:val="1"/>
          <w:numId w:val="3"/>
        </w:numPr>
      </w:pPr>
      <w:r w:rsidRPr="005422EA">
        <w:t xml:space="preserve">In the </w:t>
      </w:r>
      <w:r w:rsidRPr="001203E5">
        <w:rPr>
          <w:b/>
          <w:bCs/>
        </w:rPr>
        <w:t>Alignment</w:t>
      </w:r>
      <w:r w:rsidRPr="005422EA">
        <w:t xml:space="preserve"> tab of the light microscopy software, click on the </w:t>
      </w:r>
      <w:r w:rsidR="001900A6">
        <w:rPr>
          <w:b/>
          <w:bCs/>
        </w:rPr>
        <w:t>z</w:t>
      </w:r>
      <w:r w:rsidR="001900A6" w:rsidRPr="005422EA">
        <w:t xml:space="preserve"> </w:t>
      </w:r>
      <w:r w:rsidR="001900A6">
        <w:t xml:space="preserve">and select the </w:t>
      </w:r>
      <w:r w:rsidR="001900A6" w:rsidRPr="00D3020B">
        <w:rPr>
          <w:b/>
          <w:bCs/>
        </w:rPr>
        <w:t>play</w:t>
      </w:r>
      <w:r w:rsidR="002303B5">
        <w:rPr>
          <w:b/>
          <w:bCs/>
        </w:rPr>
        <w:t xml:space="preserve"> </w:t>
      </w:r>
      <w:r w:rsidRPr="005422EA">
        <w:t xml:space="preserve">function to acquire a </w:t>
      </w:r>
      <w:r w:rsidR="00E22B9C">
        <w:t>SEM</w:t>
      </w:r>
      <w:r w:rsidRPr="005422EA">
        <w:t xml:space="preserve"> atlas of the grid </w:t>
      </w:r>
      <w:r w:rsidRPr="005422EA">
        <w:rPr>
          <w:b/>
          <w:bCs/>
        </w:rPr>
        <w:t>[1]</w:t>
      </w:r>
      <w:r w:rsidRPr="005422EA">
        <w:t>.</w:t>
      </w:r>
      <w:r w:rsidR="00E22B9C" w:rsidRPr="00E22B9C">
        <w:t xml:space="preserve"> </w:t>
      </w:r>
      <w:r w:rsidR="00E22B9C" w:rsidRPr="005422EA">
        <w:t xml:space="preserve">Identify a square area with broken carbon film and double-click on it to move the sample stage to that location </w:t>
      </w:r>
      <w:r w:rsidR="00E22B9C" w:rsidRPr="005422EA">
        <w:rPr>
          <w:b/>
          <w:bCs/>
        </w:rPr>
        <w:t>[</w:t>
      </w:r>
      <w:r w:rsidR="00E22B9C">
        <w:rPr>
          <w:b/>
          <w:bCs/>
        </w:rPr>
        <w:t>2</w:t>
      </w:r>
      <w:r w:rsidR="00E22B9C" w:rsidRPr="005422EA">
        <w:rPr>
          <w:b/>
          <w:bCs/>
        </w:rPr>
        <w:t>]</w:t>
      </w:r>
      <w:r w:rsidR="00E22B9C" w:rsidRPr="005422EA">
        <w:t>.</w:t>
      </w:r>
    </w:p>
    <w:p w14:paraId="173FDB49" w14:textId="402F50BC" w:rsidR="009C0FEC" w:rsidRPr="002303B5" w:rsidRDefault="009C0FEC" w:rsidP="00557445">
      <w:pPr>
        <w:pStyle w:val="ShotDescription"/>
        <w:numPr>
          <w:ilvl w:val="2"/>
          <w:numId w:val="3"/>
        </w:numPr>
      </w:pPr>
      <w:r w:rsidRPr="002303B5">
        <w:t xml:space="preserve">SCREEN: </w:t>
      </w:r>
      <w:r w:rsidR="0091426A" w:rsidRPr="002303B5">
        <w:t>2.6.1</w:t>
      </w:r>
      <w:proofErr w:type="gramStart"/>
      <w:r w:rsidR="002303B5" w:rsidRPr="002303B5">
        <w:rPr>
          <w:color w:val="auto"/>
        </w:rPr>
        <w:t>-(</w:t>
      </w:r>
      <w:proofErr w:type="gramEnd"/>
      <w:r w:rsidR="002303B5" w:rsidRPr="002303B5">
        <w:rPr>
          <w:color w:val="auto"/>
        </w:rPr>
        <w:t>1)</w:t>
      </w:r>
      <w:r w:rsidR="0091426A" w:rsidRPr="002303B5">
        <w:t>.mp4</w:t>
      </w:r>
      <w:r w:rsidR="0091426A" w:rsidRPr="002303B5">
        <w:tab/>
        <w:t>00:00-00:10</w:t>
      </w:r>
    </w:p>
    <w:p w14:paraId="41C43BAD" w14:textId="723917EE" w:rsidR="009C0FEC" w:rsidRPr="005422EA" w:rsidRDefault="009C0FEC" w:rsidP="00557445">
      <w:pPr>
        <w:pStyle w:val="ShotDescription"/>
        <w:numPr>
          <w:ilvl w:val="2"/>
          <w:numId w:val="3"/>
        </w:numPr>
      </w:pPr>
      <w:r w:rsidRPr="002303B5">
        <w:t xml:space="preserve">SCREEN: </w:t>
      </w:r>
      <w:r w:rsidR="0091426A" w:rsidRPr="002303B5">
        <w:t>2.6.2.mp4</w:t>
      </w:r>
      <w:r w:rsidR="0091426A" w:rsidRPr="002303B5">
        <w:tab/>
        <w:t>00:00-00:22</w:t>
      </w:r>
      <w:r w:rsidR="0091426A">
        <w:br/>
      </w:r>
    </w:p>
    <w:p w14:paraId="20323CF5" w14:textId="0F10F1BF" w:rsidR="009C0FEC" w:rsidRPr="005422EA" w:rsidRDefault="002303B5" w:rsidP="00557445">
      <w:pPr>
        <w:pStyle w:val="Narration"/>
        <w:numPr>
          <w:ilvl w:val="1"/>
          <w:numId w:val="3"/>
        </w:numPr>
      </w:pPr>
      <w:r w:rsidRPr="00D3020B">
        <w:t>Return to the software interface</w:t>
      </w:r>
      <w:r>
        <w:t xml:space="preserve">, </w:t>
      </w:r>
      <w:r w:rsidRPr="00D3020B">
        <w:t>activate the FIB and acquire an image</w:t>
      </w:r>
      <w:r>
        <w:t xml:space="preserve"> </w:t>
      </w:r>
      <w:r>
        <w:rPr>
          <w:b/>
          <w:bCs/>
        </w:rPr>
        <w:t>[1]</w:t>
      </w:r>
      <w:r w:rsidRPr="00D3020B">
        <w:t xml:space="preserve">. </w:t>
      </w:r>
      <w:r>
        <w:t xml:space="preserve">Adjust the magnification using the drop down </w:t>
      </w:r>
      <w:proofErr w:type="spellStart"/>
      <w:r>
        <w:t>manu</w:t>
      </w:r>
      <w:proofErr w:type="spellEnd"/>
      <w:r>
        <w:t xml:space="preserve"> on the top left corner</w:t>
      </w:r>
      <w:r w:rsidRPr="002303B5">
        <w:t xml:space="preserve"> </w:t>
      </w:r>
      <w:r>
        <w:rPr>
          <w:b/>
          <w:bCs/>
        </w:rPr>
        <w:t xml:space="preserve">[2]. </w:t>
      </w:r>
      <w:r>
        <w:t xml:space="preserve">Press </w:t>
      </w:r>
      <w:r>
        <w:rPr>
          <w:b/>
          <w:bCs/>
        </w:rPr>
        <w:t xml:space="preserve">Play </w:t>
      </w:r>
      <w:r>
        <w:t xml:space="preserve">to display the FIB image </w:t>
      </w:r>
      <w:r>
        <w:rPr>
          <w:b/>
          <w:bCs/>
        </w:rPr>
        <w:t>[3</w:t>
      </w:r>
      <w:r w:rsidR="006045AC">
        <w:rPr>
          <w:b/>
          <w:bCs/>
        </w:rPr>
        <w:t>-TXT</w:t>
      </w:r>
      <w:r>
        <w:rPr>
          <w:b/>
          <w:bCs/>
        </w:rPr>
        <w:t xml:space="preserve">]. </w:t>
      </w:r>
      <w:r>
        <w:t xml:space="preserve">Then set the step size using the slide bar </w:t>
      </w:r>
      <w:r>
        <w:rPr>
          <w:b/>
          <w:bCs/>
        </w:rPr>
        <w:t xml:space="preserve">[4]. </w:t>
      </w:r>
    </w:p>
    <w:p w14:paraId="7484F1AB" w14:textId="77777777" w:rsidR="002303B5" w:rsidRPr="006045AC" w:rsidRDefault="001900A6" w:rsidP="00557445">
      <w:pPr>
        <w:pStyle w:val="ShotDescription"/>
        <w:numPr>
          <w:ilvl w:val="2"/>
          <w:numId w:val="3"/>
        </w:numPr>
      </w:pPr>
      <w:r w:rsidRPr="006045AC">
        <w:t xml:space="preserve">SCREEN: </w:t>
      </w:r>
      <w:r w:rsidR="0091426A" w:rsidRPr="006045AC">
        <w:t>2.7.1_fib_added.mp4</w:t>
      </w:r>
      <w:r w:rsidR="002303B5" w:rsidRPr="006045AC">
        <w:t>.mp4</w:t>
      </w:r>
      <w:r w:rsidR="0091426A" w:rsidRPr="006045AC">
        <w:tab/>
        <w:t>00:30-</w:t>
      </w:r>
      <w:r w:rsidR="002303B5" w:rsidRPr="006045AC">
        <w:t>00:53</w:t>
      </w:r>
    </w:p>
    <w:p w14:paraId="6C6F5736" w14:textId="3A4EDF42" w:rsidR="001900A6" w:rsidRPr="006045AC" w:rsidRDefault="002303B5" w:rsidP="002303B5">
      <w:pPr>
        <w:pStyle w:val="ShotDescription"/>
        <w:numPr>
          <w:ilvl w:val="2"/>
          <w:numId w:val="3"/>
        </w:numPr>
      </w:pPr>
      <w:r w:rsidRPr="006045AC">
        <w:t>SCREEN: 2.7.1_fib_added.mp4.mp4</w:t>
      </w:r>
      <w:r w:rsidRPr="006045AC">
        <w:tab/>
        <w:t>00:55-01:07</w:t>
      </w:r>
    </w:p>
    <w:p w14:paraId="25C33409" w14:textId="3CB38E76" w:rsidR="001900A6" w:rsidRDefault="009C0FEC" w:rsidP="001900A6">
      <w:pPr>
        <w:pStyle w:val="ShotDescription"/>
        <w:numPr>
          <w:ilvl w:val="2"/>
          <w:numId w:val="3"/>
        </w:numPr>
      </w:pPr>
      <w:r w:rsidRPr="006045AC">
        <w:t xml:space="preserve">SCREEN: </w:t>
      </w:r>
      <w:r w:rsidR="00310CC8" w:rsidRPr="006045AC">
        <w:t>2.7.2_updated-(1).mp4</w:t>
      </w:r>
      <w:r w:rsidR="0091426A" w:rsidRPr="006045AC">
        <w:tab/>
      </w:r>
      <w:r w:rsidR="006045AC" w:rsidRPr="006045AC">
        <w:tab/>
        <w:t>00:00-00:03</w:t>
      </w:r>
      <w:r w:rsidR="006045AC" w:rsidRPr="006045AC">
        <w:br/>
      </w:r>
      <w:r w:rsidR="006045AC" w:rsidRPr="006045AC">
        <w:rPr>
          <w:b/>
          <w:bCs/>
        </w:rPr>
        <w:t>TXT: Set step size using slide bar</w:t>
      </w:r>
      <w:r w:rsidR="0091426A">
        <w:br/>
      </w:r>
    </w:p>
    <w:p w14:paraId="4F4B46ED" w14:textId="36066CC6" w:rsidR="002303B5" w:rsidRPr="006045AC" w:rsidRDefault="002303B5" w:rsidP="002303B5">
      <w:pPr>
        <w:pStyle w:val="ShotDescription"/>
        <w:numPr>
          <w:ilvl w:val="1"/>
          <w:numId w:val="3"/>
        </w:numPr>
        <w:rPr>
          <w:color w:val="7030A0"/>
        </w:rPr>
      </w:pPr>
      <w:r w:rsidRPr="006045AC">
        <w:rPr>
          <w:color w:val="7030A0"/>
        </w:rPr>
        <w:t xml:space="preserve">Now click </w:t>
      </w:r>
      <w:r w:rsidRPr="006045AC">
        <w:rPr>
          <w:b/>
          <w:bCs/>
          <w:color w:val="7030A0"/>
        </w:rPr>
        <w:t>+z</w:t>
      </w:r>
      <w:r w:rsidRPr="006045AC">
        <w:rPr>
          <w:color w:val="7030A0"/>
        </w:rPr>
        <w:t xml:space="preserve"> </w:t>
      </w:r>
      <w:r w:rsidR="006045AC" w:rsidRPr="006045AC">
        <w:rPr>
          <w:i/>
          <w:iCs/>
          <w:color w:val="EE0000"/>
        </w:rPr>
        <w:t xml:space="preserve">(plus-Z) </w:t>
      </w:r>
      <w:r w:rsidRPr="006045AC">
        <w:rPr>
          <w:color w:val="7030A0"/>
        </w:rPr>
        <w:t xml:space="preserve">and </w:t>
      </w:r>
      <w:r w:rsidRPr="006045AC">
        <w:rPr>
          <w:b/>
          <w:bCs/>
          <w:color w:val="7030A0"/>
        </w:rPr>
        <w:t>-z</w:t>
      </w:r>
      <w:r w:rsidRPr="006045AC">
        <w:rPr>
          <w:color w:val="7030A0"/>
        </w:rPr>
        <w:t xml:space="preserve"> </w:t>
      </w:r>
      <w:r w:rsidR="006045AC" w:rsidRPr="006045AC">
        <w:rPr>
          <w:i/>
          <w:iCs/>
          <w:color w:val="EE0000"/>
        </w:rPr>
        <w:t>(</w:t>
      </w:r>
      <w:r w:rsidR="006045AC">
        <w:rPr>
          <w:i/>
          <w:iCs/>
          <w:color w:val="EE0000"/>
        </w:rPr>
        <w:t>minus</w:t>
      </w:r>
      <w:r w:rsidR="006045AC" w:rsidRPr="006045AC">
        <w:rPr>
          <w:i/>
          <w:iCs/>
          <w:color w:val="EE0000"/>
        </w:rPr>
        <w:t xml:space="preserve">-Z) </w:t>
      </w:r>
      <w:r w:rsidRPr="006045AC">
        <w:rPr>
          <w:color w:val="7030A0"/>
        </w:rPr>
        <w:t xml:space="preserve">to adjust the stage z position until the horizontal line present in the ion and the electrode images coincide with the same feature </w:t>
      </w:r>
      <w:r w:rsidRPr="006045AC">
        <w:rPr>
          <w:b/>
          <w:bCs/>
          <w:color w:val="7030A0"/>
        </w:rPr>
        <w:t xml:space="preserve">[1]. </w:t>
      </w:r>
      <w:r w:rsidR="006045AC" w:rsidRPr="006045AC">
        <w:rPr>
          <w:color w:val="7030A0"/>
        </w:rPr>
        <w:t>Select the SEM tab in the light microscopy software</w:t>
      </w:r>
      <w:r w:rsidR="006045AC">
        <w:rPr>
          <w:color w:val="7030A0"/>
        </w:rPr>
        <w:t xml:space="preserve"> </w:t>
      </w:r>
      <w:r w:rsidR="006045AC">
        <w:rPr>
          <w:b/>
          <w:bCs/>
          <w:color w:val="7030A0"/>
        </w:rPr>
        <w:t>[2]</w:t>
      </w:r>
      <w:r w:rsidR="006045AC" w:rsidRPr="006045AC">
        <w:rPr>
          <w:color w:val="7030A0"/>
        </w:rPr>
        <w:t xml:space="preserve">. Use the </w:t>
      </w:r>
      <w:r w:rsidR="006045AC">
        <w:rPr>
          <w:color w:val="7030A0"/>
        </w:rPr>
        <w:t xml:space="preserve">plus or minus </w:t>
      </w:r>
      <w:r w:rsidR="006045AC" w:rsidRPr="006045AC">
        <w:rPr>
          <w:b/>
          <w:bCs/>
          <w:color w:val="7030A0"/>
        </w:rPr>
        <w:t>X</w:t>
      </w:r>
      <w:r w:rsidR="006045AC" w:rsidRPr="006045AC">
        <w:rPr>
          <w:color w:val="7030A0"/>
        </w:rPr>
        <w:t xml:space="preserve"> and</w:t>
      </w:r>
      <w:r w:rsidR="006045AC">
        <w:rPr>
          <w:color w:val="7030A0"/>
        </w:rPr>
        <w:t xml:space="preserve"> </w:t>
      </w:r>
      <w:r w:rsidR="006045AC" w:rsidRPr="006045AC">
        <w:rPr>
          <w:b/>
          <w:bCs/>
          <w:color w:val="7030A0"/>
        </w:rPr>
        <w:t>Y</w:t>
      </w:r>
      <w:r w:rsidR="006045AC" w:rsidRPr="006045AC">
        <w:rPr>
          <w:color w:val="7030A0"/>
        </w:rPr>
        <w:t xml:space="preserve"> buttons to align a common feature between the SEM and ion images</w:t>
      </w:r>
      <w:r w:rsidR="006045AC">
        <w:rPr>
          <w:color w:val="7030A0"/>
        </w:rPr>
        <w:t xml:space="preserve"> </w:t>
      </w:r>
      <w:r w:rsidR="006045AC">
        <w:rPr>
          <w:b/>
          <w:bCs/>
          <w:color w:val="7030A0"/>
        </w:rPr>
        <w:t xml:space="preserve">[3]. </w:t>
      </w:r>
    </w:p>
    <w:p w14:paraId="469EA0D8" w14:textId="5B0E1609" w:rsidR="002303B5" w:rsidRDefault="00310CC8" w:rsidP="002303B5">
      <w:pPr>
        <w:pStyle w:val="ShotDescription"/>
        <w:numPr>
          <w:ilvl w:val="2"/>
          <w:numId w:val="3"/>
        </w:numPr>
      </w:pPr>
      <w:r>
        <w:t xml:space="preserve">SCREN: </w:t>
      </w:r>
      <w:r w:rsidRPr="00310CC8">
        <w:t>2.7.2_updated-(1).mp4</w:t>
      </w:r>
      <w:r>
        <w:tab/>
      </w:r>
      <w:r w:rsidR="006045AC">
        <w:t>00:12-00:42, 01:19</w:t>
      </w:r>
    </w:p>
    <w:p w14:paraId="619DF393" w14:textId="77777777" w:rsidR="006045AC" w:rsidRPr="006045AC" w:rsidRDefault="00F413C1" w:rsidP="004E58F0">
      <w:pPr>
        <w:pStyle w:val="ShotDescription"/>
        <w:numPr>
          <w:ilvl w:val="2"/>
          <w:numId w:val="3"/>
        </w:numPr>
      </w:pPr>
      <w:r w:rsidRPr="006045AC">
        <w:t xml:space="preserve">SCREEN: </w:t>
      </w:r>
      <w:r w:rsidR="0091426A" w:rsidRPr="006045AC">
        <w:t>2.7.3</w:t>
      </w:r>
      <w:proofErr w:type="gramStart"/>
      <w:r w:rsidR="006045AC" w:rsidRPr="006045AC">
        <w:t>-(</w:t>
      </w:r>
      <w:proofErr w:type="gramEnd"/>
      <w:r w:rsidR="006045AC" w:rsidRPr="006045AC">
        <w:t>1)</w:t>
      </w:r>
      <w:r w:rsidR="0091426A" w:rsidRPr="006045AC">
        <w:t>.mp4</w:t>
      </w:r>
      <w:r w:rsidR="0091426A" w:rsidRPr="006045AC">
        <w:tab/>
        <w:t>00:00-</w:t>
      </w:r>
      <w:r w:rsidR="006045AC" w:rsidRPr="006045AC">
        <w:t>00:05</w:t>
      </w:r>
    </w:p>
    <w:p w14:paraId="00A4CF74" w14:textId="13555E2B" w:rsidR="00F413C1" w:rsidRPr="006045AC" w:rsidRDefault="006045AC" w:rsidP="004E58F0">
      <w:pPr>
        <w:pStyle w:val="ShotDescription"/>
        <w:numPr>
          <w:ilvl w:val="2"/>
          <w:numId w:val="3"/>
        </w:numPr>
      </w:pPr>
      <w:r w:rsidRPr="006045AC">
        <w:t>SCREEN: 2.7.3</w:t>
      </w:r>
      <w:proofErr w:type="gramStart"/>
      <w:r w:rsidRPr="006045AC">
        <w:t>-(</w:t>
      </w:r>
      <w:proofErr w:type="gramEnd"/>
      <w:r w:rsidRPr="006045AC">
        <w:t>1).mp4</w:t>
      </w:r>
      <w:r w:rsidRPr="006045AC">
        <w:tab/>
        <w:t>00:28-00:34, 01:57-</w:t>
      </w:r>
      <w:r w:rsidR="0091426A" w:rsidRPr="006045AC">
        <w:t>02:05</w:t>
      </w:r>
      <w:r w:rsidR="0091426A" w:rsidRPr="006045AC">
        <w:br/>
      </w:r>
    </w:p>
    <w:p w14:paraId="2DDD8E41" w14:textId="3F23166B" w:rsidR="009C0FEC" w:rsidRPr="005422EA" w:rsidRDefault="00E22B9C" w:rsidP="00557445">
      <w:pPr>
        <w:pStyle w:val="Narration"/>
        <w:numPr>
          <w:ilvl w:val="1"/>
          <w:numId w:val="3"/>
        </w:numPr>
      </w:pPr>
      <w:r>
        <w:t>Now t</w:t>
      </w:r>
      <w:r w:rsidR="009C0FEC" w:rsidRPr="005422EA">
        <w:t xml:space="preserve">urn on the fluorescence microscope </w:t>
      </w:r>
      <w:r>
        <w:rPr>
          <w:b/>
          <w:bCs/>
        </w:rPr>
        <w:t xml:space="preserve">[1]. </w:t>
      </w:r>
      <w:r w:rsidR="006045AC" w:rsidRPr="006045AC">
        <w:t xml:space="preserve">Select </w:t>
      </w:r>
      <w:r w:rsidR="006045AC" w:rsidRPr="006045AC">
        <w:rPr>
          <w:b/>
          <w:bCs/>
        </w:rPr>
        <w:t>FLM</w:t>
      </w:r>
      <w:r w:rsidR="006045AC">
        <w:t xml:space="preserve"> </w:t>
      </w:r>
      <w:r w:rsidR="00740E5F" w:rsidRPr="00740E5F">
        <w:rPr>
          <w:i/>
          <w:iCs/>
          <w:color w:val="EE0000"/>
        </w:rPr>
        <w:t xml:space="preserve">(F-L-M) </w:t>
      </w:r>
      <w:r w:rsidR="006045AC" w:rsidRPr="006045AC">
        <w:t>tab</w:t>
      </w:r>
      <w:r w:rsidR="006045AC">
        <w:t>, s</w:t>
      </w:r>
      <w:r w:rsidR="006045AC" w:rsidRPr="006045AC">
        <w:t xml:space="preserve">et reflected light imaging conditions and select </w:t>
      </w:r>
      <w:r w:rsidR="006045AC" w:rsidRPr="006045AC">
        <w:rPr>
          <w:b/>
          <w:bCs/>
        </w:rPr>
        <w:t>play</w:t>
      </w:r>
      <w:r w:rsidR="006045AC">
        <w:t xml:space="preserve"> </w:t>
      </w:r>
      <w:r w:rsidR="006045AC">
        <w:rPr>
          <w:b/>
          <w:bCs/>
        </w:rPr>
        <w:t>[2].</w:t>
      </w:r>
      <w:r w:rsidR="006045AC" w:rsidRPr="006045AC">
        <w:t xml:space="preserve"> </w:t>
      </w:r>
      <w:r w:rsidR="006045AC">
        <w:t>Then a</w:t>
      </w:r>
      <w:r w:rsidR="006045AC" w:rsidRPr="006045AC">
        <w:t xml:space="preserve">lign the reflected light image with the SEM </w:t>
      </w:r>
      <w:r w:rsidR="00740E5F" w:rsidRPr="00740E5F">
        <w:rPr>
          <w:i/>
          <w:iCs/>
          <w:color w:val="EE0000"/>
        </w:rPr>
        <w:t>(</w:t>
      </w:r>
      <w:proofErr w:type="spellStart"/>
      <w:r w:rsidR="00740E5F">
        <w:rPr>
          <w:i/>
          <w:iCs/>
          <w:color w:val="EE0000"/>
        </w:rPr>
        <w:t>sem</w:t>
      </w:r>
      <w:proofErr w:type="spellEnd"/>
      <w:r w:rsidR="00740E5F">
        <w:rPr>
          <w:i/>
          <w:iCs/>
          <w:color w:val="EE0000"/>
        </w:rPr>
        <w:t xml:space="preserve">) </w:t>
      </w:r>
      <w:r w:rsidR="006045AC" w:rsidRPr="006045AC">
        <w:t xml:space="preserve">image. </w:t>
      </w:r>
      <w:r w:rsidR="009C0FEC" w:rsidRPr="005422EA">
        <w:rPr>
          <w:b/>
          <w:bCs/>
        </w:rPr>
        <w:t>[</w:t>
      </w:r>
      <w:r w:rsidR="006045AC">
        <w:rPr>
          <w:b/>
          <w:bCs/>
        </w:rPr>
        <w:t>3</w:t>
      </w:r>
      <w:r w:rsidR="009C0FEC" w:rsidRPr="005422EA">
        <w:rPr>
          <w:b/>
          <w:bCs/>
        </w:rPr>
        <w:t>]</w:t>
      </w:r>
      <w:r w:rsidR="009C0FEC" w:rsidRPr="005422EA">
        <w:t>.</w:t>
      </w:r>
    </w:p>
    <w:p w14:paraId="383C3247" w14:textId="7C6479D2" w:rsidR="00E22B9C" w:rsidRPr="006045AC" w:rsidRDefault="009C0FEC" w:rsidP="00557445">
      <w:pPr>
        <w:pStyle w:val="ShotDescription"/>
        <w:numPr>
          <w:ilvl w:val="2"/>
          <w:numId w:val="3"/>
        </w:numPr>
      </w:pPr>
      <w:r w:rsidRPr="006045AC">
        <w:t xml:space="preserve">Talent </w:t>
      </w:r>
      <w:r w:rsidR="00D3020B" w:rsidRPr="006045AC">
        <w:t>pressing a button on a computer screen to switch on the microscope</w:t>
      </w:r>
      <w:r w:rsidR="00E22B9C" w:rsidRPr="006045AC">
        <w:t>.</w:t>
      </w:r>
    </w:p>
    <w:p w14:paraId="6E0C02D9" w14:textId="324188AC" w:rsidR="006045AC" w:rsidRPr="006045AC" w:rsidRDefault="006045AC" w:rsidP="00557445">
      <w:pPr>
        <w:pStyle w:val="ShotDescription"/>
        <w:numPr>
          <w:ilvl w:val="2"/>
          <w:numId w:val="3"/>
        </w:numPr>
      </w:pPr>
      <w:r w:rsidRPr="006045AC">
        <w:t>SCREEN: 2.8.2</w:t>
      </w:r>
      <w:proofErr w:type="gramStart"/>
      <w:r w:rsidRPr="006045AC">
        <w:t>-(</w:t>
      </w:r>
      <w:proofErr w:type="gramEnd"/>
      <w:r w:rsidRPr="006045AC">
        <w:t>1).mp4</w:t>
      </w:r>
      <w:r w:rsidR="0091426A" w:rsidRPr="006045AC">
        <w:tab/>
        <w:t>00:00-</w:t>
      </w:r>
      <w:r w:rsidRPr="006045AC">
        <w:t>00:12</w:t>
      </w:r>
    </w:p>
    <w:p w14:paraId="27A722D0" w14:textId="425AA42D" w:rsidR="009C0FEC" w:rsidRPr="005422EA" w:rsidRDefault="006045AC" w:rsidP="00557445">
      <w:pPr>
        <w:pStyle w:val="ShotDescription"/>
        <w:numPr>
          <w:ilvl w:val="2"/>
          <w:numId w:val="3"/>
        </w:numPr>
      </w:pPr>
      <w:r w:rsidRPr="006045AC">
        <w:t>SCREEN: 2.8.2</w:t>
      </w:r>
      <w:proofErr w:type="gramStart"/>
      <w:r w:rsidRPr="006045AC">
        <w:t>-(</w:t>
      </w:r>
      <w:proofErr w:type="gramEnd"/>
      <w:r w:rsidRPr="006045AC">
        <w:t>1).mp4</w:t>
      </w:r>
      <w:r w:rsidRPr="006045AC">
        <w:tab/>
        <w:t>00:13-00:21, 00:46-00:53</w:t>
      </w:r>
      <w:r w:rsidR="0091426A">
        <w:br/>
      </w:r>
    </w:p>
    <w:p w14:paraId="51EF5F2D" w14:textId="07913392" w:rsidR="009C0FEC" w:rsidRPr="005422EA" w:rsidRDefault="0031394F" w:rsidP="00557445">
      <w:pPr>
        <w:pStyle w:val="Narration"/>
        <w:numPr>
          <w:ilvl w:val="1"/>
          <w:numId w:val="3"/>
        </w:numPr>
      </w:pPr>
      <w:r>
        <w:lastRenderedPageBreak/>
        <w:t xml:space="preserve">Zoom into the image and click the </w:t>
      </w:r>
      <w:r>
        <w:rPr>
          <w:b/>
          <w:bCs/>
        </w:rPr>
        <w:t xml:space="preserve">rectangle </w:t>
      </w:r>
      <w:r>
        <w:t xml:space="preserve">option to draw focus of the ion beam </w:t>
      </w:r>
      <w:r>
        <w:rPr>
          <w:b/>
          <w:bCs/>
        </w:rPr>
        <w:t xml:space="preserve">[1]. </w:t>
      </w:r>
      <w:r>
        <w:t xml:space="preserve">Press </w:t>
      </w:r>
      <w:r>
        <w:rPr>
          <w:b/>
          <w:bCs/>
        </w:rPr>
        <w:t>Start Patterning in Display 2</w:t>
      </w:r>
      <w:r w:rsidR="00740E5F">
        <w:rPr>
          <w:b/>
          <w:bCs/>
        </w:rPr>
        <w:t xml:space="preserve"> </w:t>
      </w:r>
      <w:r w:rsidR="00740E5F" w:rsidRPr="00740E5F">
        <w:rPr>
          <w:i/>
          <w:iCs/>
          <w:color w:val="EE0000"/>
        </w:rPr>
        <w:t>(</w:t>
      </w:r>
      <w:r w:rsidR="00740E5F">
        <w:rPr>
          <w:i/>
          <w:iCs/>
          <w:color w:val="EE0000"/>
        </w:rPr>
        <w:t>two)</w:t>
      </w:r>
      <w:r>
        <w:rPr>
          <w:b/>
          <w:bCs/>
        </w:rPr>
        <w:t xml:space="preserve"> </w:t>
      </w:r>
      <w:r>
        <w:t>to m</w:t>
      </w:r>
      <w:r w:rsidR="009C0FEC" w:rsidRPr="005422EA">
        <w:t>ill a small pattern using the focused ion beam</w:t>
      </w:r>
      <w:r>
        <w:t xml:space="preserve"> </w:t>
      </w:r>
      <w:r w:rsidR="009C0FEC" w:rsidRPr="005422EA">
        <w:rPr>
          <w:b/>
          <w:bCs/>
        </w:rPr>
        <w:t>[1]</w:t>
      </w:r>
      <w:r w:rsidR="009C0FEC" w:rsidRPr="005422EA">
        <w:t>.</w:t>
      </w:r>
    </w:p>
    <w:p w14:paraId="3E93B5E0" w14:textId="223EBA0B" w:rsidR="0031394F" w:rsidRPr="0031394F" w:rsidRDefault="0031394F" w:rsidP="00557445">
      <w:pPr>
        <w:pStyle w:val="ShotDescription"/>
        <w:numPr>
          <w:ilvl w:val="2"/>
          <w:numId w:val="3"/>
        </w:numPr>
      </w:pPr>
      <w:r w:rsidRPr="0031394F">
        <w:t>SCREEN: 2.9.1</w:t>
      </w:r>
      <w:proofErr w:type="gramStart"/>
      <w:r w:rsidRPr="0031394F">
        <w:t>-(</w:t>
      </w:r>
      <w:proofErr w:type="gramEnd"/>
      <w:r w:rsidRPr="0031394F">
        <w:t>1).mp4</w:t>
      </w:r>
      <w:r w:rsidRPr="0031394F">
        <w:tab/>
        <w:t>00:00-00:13</w:t>
      </w:r>
    </w:p>
    <w:p w14:paraId="6723247A" w14:textId="1C57C0B6" w:rsidR="009C0FEC" w:rsidRPr="005422EA" w:rsidRDefault="009C0FEC" w:rsidP="00557445">
      <w:pPr>
        <w:pStyle w:val="ShotDescription"/>
        <w:numPr>
          <w:ilvl w:val="2"/>
          <w:numId w:val="3"/>
        </w:numPr>
      </w:pPr>
      <w:r w:rsidRPr="0031394F">
        <w:t>SCREEN:</w:t>
      </w:r>
      <w:r w:rsidR="0091426A" w:rsidRPr="0031394F">
        <w:t xml:space="preserve"> 2.9.1</w:t>
      </w:r>
      <w:proofErr w:type="gramStart"/>
      <w:r w:rsidR="006045AC" w:rsidRPr="0031394F">
        <w:t>-(</w:t>
      </w:r>
      <w:proofErr w:type="gramEnd"/>
      <w:r w:rsidR="006045AC" w:rsidRPr="0031394F">
        <w:t>1)</w:t>
      </w:r>
      <w:r w:rsidR="0091426A" w:rsidRPr="0031394F">
        <w:t>.mp4</w:t>
      </w:r>
      <w:r w:rsidR="0091426A" w:rsidRPr="0031394F">
        <w:tab/>
        <w:t>00:</w:t>
      </w:r>
      <w:r w:rsidR="006045AC" w:rsidRPr="0031394F">
        <w:t>1</w:t>
      </w:r>
      <w:r w:rsidR="0031394F" w:rsidRPr="0031394F">
        <w:t>9</w:t>
      </w:r>
      <w:r w:rsidR="006045AC" w:rsidRPr="0031394F">
        <w:t>-00:</w:t>
      </w:r>
      <w:r w:rsidR="0031394F" w:rsidRPr="0031394F">
        <w:t>42</w:t>
      </w:r>
      <w:r w:rsidR="006045AC" w:rsidRPr="0031394F">
        <w:t xml:space="preserve">, </w:t>
      </w:r>
      <w:r w:rsidR="0031394F" w:rsidRPr="0031394F">
        <w:t>00:58</w:t>
      </w:r>
      <w:r w:rsidR="0091426A" w:rsidRPr="0031394F">
        <w:t>-00:59</w:t>
      </w:r>
      <w:r w:rsidR="0091426A">
        <w:br/>
      </w:r>
      <w:r w:rsidRPr="005422EA">
        <w:t xml:space="preserve"> </w:t>
      </w:r>
    </w:p>
    <w:p w14:paraId="4A3B4213" w14:textId="5F195498" w:rsidR="009C0FEC" w:rsidRPr="005422EA" w:rsidRDefault="009C0FEC" w:rsidP="00557445">
      <w:pPr>
        <w:pStyle w:val="Narration"/>
        <w:numPr>
          <w:ilvl w:val="1"/>
          <w:numId w:val="3"/>
        </w:numPr>
      </w:pPr>
      <w:r w:rsidRPr="005422EA">
        <w:t xml:space="preserve">Confirm that the milled pattern is visible in both the focused ion beam and fluorescent microscope views </w:t>
      </w:r>
      <w:r w:rsidRPr="005422EA">
        <w:rPr>
          <w:b/>
          <w:bCs/>
        </w:rPr>
        <w:t>[1</w:t>
      </w:r>
      <w:r w:rsidR="00E22B9C">
        <w:rPr>
          <w:b/>
          <w:bCs/>
        </w:rPr>
        <w:t>-TXT</w:t>
      </w:r>
      <w:r w:rsidRPr="005422EA">
        <w:rPr>
          <w:b/>
          <w:bCs/>
        </w:rPr>
        <w:t>]</w:t>
      </w:r>
      <w:r w:rsidRPr="005422EA">
        <w:t xml:space="preserve">. </w:t>
      </w:r>
    </w:p>
    <w:p w14:paraId="5E62A001" w14:textId="2B2F7711" w:rsidR="009C0FEC" w:rsidRDefault="009C0FEC" w:rsidP="00557445">
      <w:pPr>
        <w:pStyle w:val="ShotDescription"/>
        <w:numPr>
          <w:ilvl w:val="2"/>
          <w:numId w:val="3"/>
        </w:numPr>
      </w:pPr>
      <w:r w:rsidRPr="0031394F">
        <w:t xml:space="preserve">SCREEN: </w:t>
      </w:r>
      <w:r w:rsidR="0091426A" w:rsidRPr="0031394F">
        <w:t>2.10.1</w:t>
      </w:r>
      <w:proofErr w:type="gramStart"/>
      <w:r w:rsidR="0031394F" w:rsidRPr="0031394F">
        <w:t>-(</w:t>
      </w:r>
      <w:proofErr w:type="gramEnd"/>
      <w:r w:rsidR="0031394F" w:rsidRPr="0031394F">
        <w:t>1)</w:t>
      </w:r>
      <w:r w:rsidR="0091426A" w:rsidRPr="0031394F">
        <w:t>.mp4</w:t>
      </w:r>
      <w:r w:rsidR="0091426A" w:rsidRPr="0031394F">
        <w:tab/>
      </w:r>
      <w:r w:rsidR="0031394F" w:rsidRPr="0031394F">
        <w:t>00:35</w:t>
      </w:r>
      <w:r w:rsidR="0031394F">
        <w:t>-00:50</w:t>
      </w:r>
      <w:r w:rsidR="0091426A">
        <w:br/>
      </w:r>
      <w:r w:rsidR="00E22B9C">
        <w:rPr>
          <w:b/>
          <w:bCs/>
        </w:rPr>
        <w:t>TXT: If necessary, repeat alignment</w:t>
      </w:r>
    </w:p>
    <w:p w14:paraId="27D622A5" w14:textId="77777777" w:rsidR="009C0FEC" w:rsidRPr="005422EA" w:rsidRDefault="009C0FEC" w:rsidP="009C0FEC"/>
    <w:p w14:paraId="5FF2FBFE" w14:textId="6BAC3DBE" w:rsidR="009C0FEC" w:rsidRPr="005422EA" w:rsidRDefault="009C0FEC" w:rsidP="00557445">
      <w:pPr>
        <w:pStyle w:val="Narration"/>
        <w:numPr>
          <w:ilvl w:val="1"/>
          <w:numId w:val="3"/>
        </w:numPr>
      </w:pPr>
      <w:r w:rsidRPr="005422EA">
        <w:t xml:space="preserve">In the light microscopy software, move to the </w:t>
      </w:r>
      <w:r w:rsidRPr="005422EA">
        <w:rPr>
          <w:b/>
          <w:bCs/>
        </w:rPr>
        <w:t>Localization</w:t>
      </w:r>
      <w:r w:rsidRPr="005422EA">
        <w:t xml:space="preserve"> tab and activate the appropriate conditions to set up the fluorescent channels </w:t>
      </w:r>
      <w:r w:rsidRPr="005422EA">
        <w:rPr>
          <w:b/>
          <w:bCs/>
        </w:rPr>
        <w:t>[1]</w:t>
      </w:r>
      <w:r w:rsidRPr="005422EA">
        <w:t xml:space="preserve">. Assign each fluorophore to a separate channel and include an additional channel for brightfield </w:t>
      </w:r>
      <w:r w:rsidRPr="005422EA">
        <w:rPr>
          <w:b/>
          <w:bCs/>
        </w:rPr>
        <w:t>[2]</w:t>
      </w:r>
      <w:r w:rsidRPr="005422EA">
        <w:t>.</w:t>
      </w:r>
    </w:p>
    <w:p w14:paraId="07BA2B79" w14:textId="5647A97D" w:rsidR="009C0FEC" w:rsidRPr="0031394F" w:rsidRDefault="009C0FEC" w:rsidP="00557445">
      <w:pPr>
        <w:pStyle w:val="ShotDescription"/>
        <w:numPr>
          <w:ilvl w:val="2"/>
          <w:numId w:val="3"/>
        </w:numPr>
      </w:pPr>
      <w:r w:rsidRPr="0031394F">
        <w:t xml:space="preserve">SCREEN: </w:t>
      </w:r>
      <w:r w:rsidR="0091426A" w:rsidRPr="0031394F">
        <w:t>2.11.1</w:t>
      </w:r>
      <w:proofErr w:type="gramStart"/>
      <w:r w:rsidR="0031394F" w:rsidRPr="0031394F">
        <w:t>-(</w:t>
      </w:r>
      <w:proofErr w:type="gramEnd"/>
      <w:r w:rsidR="0031394F" w:rsidRPr="0031394F">
        <w:t>1)</w:t>
      </w:r>
      <w:r w:rsidR="0091426A" w:rsidRPr="0031394F">
        <w:t>.mp4</w:t>
      </w:r>
      <w:r w:rsidR="0091426A" w:rsidRPr="0031394F">
        <w:tab/>
        <w:t>00:00-00:19</w:t>
      </w:r>
    </w:p>
    <w:p w14:paraId="0C227F87" w14:textId="49C99AE2" w:rsidR="009C0FEC" w:rsidRPr="005422EA" w:rsidRDefault="009C0FEC" w:rsidP="00557445">
      <w:pPr>
        <w:pStyle w:val="ShotDescription"/>
        <w:numPr>
          <w:ilvl w:val="2"/>
          <w:numId w:val="3"/>
        </w:numPr>
      </w:pPr>
      <w:r w:rsidRPr="0031394F">
        <w:t xml:space="preserve">SCREEN: </w:t>
      </w:r>
      <w:r w:rsidR="0091426A" w:rsidRPr="0031394F">
        <w:t>2.12.1</w:t>
      </w:r>
      <w:proofErr w:type="gramStart"/>
      <w:r w:rsidR="0031394F" w:rsidRPr="0031394F">
        <w:t>-(</w:t>
      </w:r>
      <w:proofErr w:type="gramEnd"/>
      <w:r w:rsidR="0031394F" w:rsidRPr="0031394F">
        <w:t>1)</w:t>
      </w:r>
      <w:r w:rsidR="0091426A" w:rsidRPr="0031394F">
        <w:t>.mp4</w:t>
      </w:r>
      <w:r w:rsidR="0091426A" w:rsidRPr="0031394F">
        <w:tab/>
        <w:t>00:00-00:12</w:t>
      </w:r>
      <w:r w:rsidR="0091426A">
        <w:br/>
      </w:r>
    </w:p>
    <w:p w14:paraId="228304DC" w14:textId="0A7274FA" w:rsidR="009C0FEC" w:rsidRPr="005422EA" w:rsidRDefault="00E22B9C" w:rsidP="00557445">
      <w:pPr>
        <w:pStyle w:val="Narration"/>
        <w:numPr>
          <w:ilvl w:val="1"/>
          <w:numId w:val="3"/>
        </w:numPr>
      </w:pPr>
      <w:r>
        <w:t>A</w:t>
      </w:r>
      <w:r w:rsidR="009C0FEC" w:rsidRPr="005422EA">
        <w:t xml:space="preserve">djust the LED </w:t>
      </w:r>
      <w:r w:rsidRPr="00E22B9C">
        <w:rPr>
          <w:i/>
          <w:iCs/>
          <w:color w:val="EE0000"/>
        </w:rPr>
        <w:t xml:space="preserve">(L-E-D) </w:t>
      </w:r>
      <w:r w:rsidR="009C0FEC" w:rsidRPr="005422EA">
        <w:t xml:space="preserve">power and exposure time for each fluorescent channel to identify the target of interest </w:t>
      </w:r>
      <w:r w:rsidR="009C0FEC" w:rsidRPr="005422EA">
        <w:rPr>
          <w:b/>
          <w:bCs/>
        </w:rPr>
        <w:t>[1</w:t>
      </w:r>
      <w:r>
        <w:rPr>
          <w:b/>
          <w:bCs/>
        </w:rPr>
        <w:t>-TXT</w:t>
      </w:r>
      <w:r w:rsidR="009C0FEC" w:rsidRPr="005422EA">
        <w:rPr>
          <w:b/>
          <w:bCs/>
        </w:rPr>
        <w:t>]</w:t>
      </w:r>
      <w:r w:rsidR="009C0FEC" w:rsidRPr="005422EA">
        <w:t xml:space="preserve">. </w:t>
      </w:r>
      <w:r>
        <w:t>Once the parameters are satisfactory, a</w:t>
      </w:r>
      <w:r w:rsidRPr="005422EA">
        <w:t xml:space="preserve">cquire a pre-milling fluorescent z-stack by stepping through the axial direction </w:t>
      </w:r>
      <w:r w:rsidRPr="005422EA">
        <w:rPr>
          <w:b/>
          <w:bCs/>
        </w:rPr>
        <w:t>[</w:t>
      </w:r>
      <w:r>
        <w:rPr>
          <w:b/>
          <w:bCs/>
        </w:rPr>
        <w:t>2</w:t>
      </w:r>
      <w:r w:rsidRPr="005422EA">
        <w:rPr>
          <w:b/>
          <w:bCs/>
        </w:rPr>
        <w:t>]</w:t>
      </w:r>
      <w:r w:rsidRPr="005422EA">
        <w:t xml:space="preserve">. Then, mark the target of interest as a region of interest </w:t>
      </w:r>
      <w:r w:rsidRPr="005422EA">
        <w:rPr>
          <w:b/>
          <w:bCs/>
        </w:rPr>
        <w:t>[</w:t>
      </w:r>
      <w:r>
        <w:rPr>
          <w:b/>
          <w:bCs/>
        </w:rPr>
        <w:t>3</w:t>
      </w:r>
      <w:r w:rsidRPr="005422EA">
        <w:rPr>
          <w:b/>
          <w:bCs/>
        </w:rPr>
        <w:t>]</w:t>
      </w:r>
      <w:r w:rsidRPr="005422EA">
        <w:t>.</w:t>
      </w:r>
    </w:p>
    <w:p w14:paraId="175E22D9" w14:textId="1F97FAE3" w:rsidR="009C0FEC" w:rsidRDefault="009C0FEC" w:rsidP="00557445">
      <w:pPr>
        <w:pStyle w:val="ShotDescription"/>
        <w:numPr>
          <w:ilvl w:val="2"/>
          <w:numId w:val="3"/>
        </w:numPr>
      </w:pPr>
      <w:r w:rsidRPr="0031394F">
        <w:t xml:space="preserve">SCREEN: </w:t>
      </w:r>
      <w:r w:rsidR="0091426A" w:rsidRPr="0031394F">
        <w:t>2.12.1.mp4</w:t>
      </w:r>
      <w:r w:rsidR="0091426A" w:rsidRPr="0031394F">
        <w:tab/>
        <w:t>00:1</w:t>
      </w:r>
      <w:r w:rsidR="0031394F" w:rsidRPr="0031394F">
        <w:t>4</w:t>
      </w:r>
      <w:r w:rsidR="0091426A" w:rsidRPr="0031394F">
        <w:t>-</w:t>
      </w:r>
      <w:r w:rsidR="0031394F" w:rsidRPr="0031394F">
        <w:t>00:30, 00:55-</w:t>
      </w:r>
      <w:r w:rsidR="0091426A" w:rsidRPr="0031394F">
        <w:t>01:04</w:t>
      </w:r>
      <w:r w:rsidR="0091426A">
        <w:br/>
      </w:r>
      <w:r w:rsidR="00E22B9C">
        <w:rPr>
          <w:b/>
          <w:bCs/>
        </w:rPr>
        <w:t xml:space="preserve">TXT: Use 1.2 s and 30 </w:t>
      </w:r>
      <w:proofErr w:type="spellStart"/>
      <w:r w:rsidR="00E22B9C">
        <w:rPr>
          <w:b/>
          <w:bCs/>
        </w:rPr>
        <w:t>mW</w:t>
      </w:r>
      <w:proofErr w:type="spellEnd"/>
      <w:r w:rsidR="00E22B9C">
        <w:rPr>
          <w:b/>
          <w:bCs/>
        </w:rPr>
        <w:t xml:space="preserve"> when imaging </w:t>
      </w:r>
      <w:proofErr w:type="spellStart"/>
      <w:r w:rsidR="00E22B9C">
        <w:rPr>
          <w:b/>
          <w:bCs/>
        </w:rPr>
        <w:t>SiR</w:t>
      </w:r>
      <w:proofErr w:type="spellEnd"/>
      <w:r w:rsidR="00E22B9C">
        <w:rPr>
          <w:b/>
          <w:bCs/>
        </w:rPr>
        <w:t>-tubulin</w:t>
      </w:r>
    </w:p>
    <w:p w14:paraId="1453F1EC" w14:textId="614C873A" w:rsidR="009C0FEC" w:rsidRPr="002456F6" w:rsidRDefault="009C0FEC" w:rsidP="00557445">
      <w:pPr>
        <w:pStyle w:val="ShotDescription"/>
        <w:numPr>
          <w:ilvl w:val="2"/>
          <w:numId w:val="3"/>
        </w:numPr>
      </w:pPr>
      <w:r w:rsidRPr="002456F6">
        <w:t xml:space="preserve">SCREEN: </w:t>
      </w:r>
      <w:r w:rsidR="0091426A" w:rsidRPr="002456F6">
        <w:t>2.12.2-2.12.3</w:t>
      </w:r>
      <w:r w:rsidR="0031394F" w:rsidRPr="002456F6">
        <w:t>-(1)</w:t>
      </w:r>
      <w:r w:rsidR="0091426A" w:rsidRPr="002456F6">
        <w:t>.mp4</w:t>
      </w:r>
      <w:r w:rsidR="0091426A" w:rsidRPr="002456F6">
        <w:tab/>
        <w:t>00:00-</w:t>
      </w:r>
      <w:r w:rsidR="0031394F" w:rsidRPr="002456F6">
        <w:t xml:space="preserve">00:10, 00:25-00:30, 01:0-01:30 </w:t>
      </w:r>
    </w:p>
    <w:p w14:paraId="7374ADF1" w14:textId="73B42717" w:rsidR="009C0FEC" w:rsidRPr="002456F6" w:rsidRDefault="009C0FEC" w:rsidP="00557445">
      <w:pPr>
        <w:pStyle w:val="ShotDescription"/>
        <w:numPr>
          <w:ilvl w:val="2"/>
          <w:numId w:val="3"/>
        </w:numPr>
      </w:pPr>
      <w:r w:rsidRPr="002456F6">
        <w:t>SCREEN:</w:t>
      </w:r>
      <w:r w:rsidR="0091426A" w:rsidRPr="002456F6">
        <w:t xml:space="preserve"> 2.12.2-2.12.3</w:t>
      </w:r>
      <w:r w:rsidR="0031394F" w:rsidRPr="002456F6">
        <w:t>-(1)</w:t>
      </w:r>
      <w:r w:rsidR="0091426A" w:rsidRPr="002456F6">
        <w:t>.mp4</w:t>
      </w:r>
      <w:r w:rsidR="0091426A" w:rsidRPr="002456F6">
        <w:tab/>
        <w:t>01:4</w:t>
      </w:r>
      <w:r w:rsidR="002456F6" w:rsidRPr="002456F6">
        <w:t>0</w:t>
      </w:r>
      <w:r w:rsidR="0091426A" w:rsidRPr="002456F6">
        <w:t>-01:45</w:t>
      </w:r>
      <w:r w:rsidR="0091426A" w:rsidRPr="002456F6">
        <w:br/>
      </w:r>
    </w:p>
    <w:p w14:paraId="5E41F421" w14:textId="2C7F3550" w:rsidR="009C0FEC" w:rsidRPr="005422EA" w:rsidRDefault="00E22B9C" w:rsidP="00557445">
      <w:pPr>
        <w:pStyle w:val="Narration"/>
        <w:numPr>
          <w:ilvl w:val="1"/>
          <w:numId w:val="3"/>
        </w:numPr>
      </w:pPr>
      <w:r>
        <w:t>Switch to</w:t>
      </w:r>
      <w:r w:rsidR="009C0FEC" w:rsidRPr="005422EA">
        <w:t xml:space="preserve"> the FIB-SEM software</w:t>
      </w:r>
      <w:r>
        <w:t xml:space="preserve"> and</w:t>
      </w:r>
      <w:r w:rsidR="009C0FEC" w:rsidRPr="005422EA">
        <w:t xml:space="preserve"> draw a lamella at the region of interest </w:t>
      </w:r>
      <w:r w:rsidR="009C0FEC" w:rsidRPr="005422EA">
        <w:rPr>
          <w:b/>
          <w:bCs/>
        </w:rPr>
        <w:t>[1]</w:t>
      </w:r>
      <w:r w:rsidR="009C0FEC" w:rsidRPr="005422EA">
        <w:t>.</w:t>
      </w:r>
    </w:p>
    <w:p w14:paraId="233F8050" w14:textId="4FECAF3C" w:rsidR="009C0FEC" w:rsidRPr="005422EA" w:rsidRDefault="009C0FEC" w:rsidP="00557445">
      <w:pPr>
        <w:pStyle w:val="ShotDescription"/>
        <w:numPr>
          <w:ilvl w:val="2"/>
          <w:numId w:val="3"/>
        </w:numPr>
      </w:pPr>
      <w:r w:rsidRPr="002456F6">
        <w:t xml:space="preserve">SCREEN: </w:t>
      </w:r>
      <w:r w:rsidR="0091426A" w:rsidRPr="002456F6">
        <w:t>2.13.1</w:t>
      </w:r>
      <w:proofErr w:type="gramStart"/>
      <w:r w:rsidR="0031394F" w:rsidRPr="002456F6">
        <w:t>-(</w:t>
      </w:r>
      <w:proofErr w:type="gramEnd"/>
      <w:r w:rsidR="0031394F" w:rsidRPr="002456F6">
        <w:t>1)</w:t>
      </w:r>
      <w:r w:rsidR="0091426A" w:rsidRPr="002456F6">
        <w:t>.mp4</w:t>
      </w:r>
      <w:r w:rsidR="0091426A" w:rsidRPr="002456F6">
        <w:tab/>
        <w:t>00:00</w:t>
      </w:r>
      <w:r w:rsidR="0091426A">
        <w:t>-00:10</w:t>
      </w:r>
      <w:r w:rsidR="0091426A">
        <w:br/>
      </w:r>
    </w:p>
    <w:p w14:paraId="562A4D3C" w14:textId="77777777" w:rsidR="009C0FEC" w:rsidRPr="005422EA" w:rsidRDefault="009C0FEC" w:rsidP="00557445">
      <w:pPr>
        <w:pStyle w:val="Narration"/>
        <w:numPr>
          <w:ilvl w:val="1"/>
          <w:numId w:val="3"/>
        </w:numPr>
      </w:pPr>
      <w:r w:rsidRPr="005422EA">
        <w:t xml:space="preserve">Perform rough milling to remove the bulk material </w:t>
      </w:r>
      <w:r w:rsidRPr="002456F6">
        <w:rPr>
          <w:strike/>
          <w:color w:val="000000" w:themeColor="text1"/>
        </w:rPr>
        <w:t xml:space="preserve">approximately 3 </w:t>
      </w:r>
      <w:proofErr w:type="spellStart"/>
      <w:r w:rsidRPr="002456F6">
        <w:rPr>
          <w:strike/>
          <w:color w:val="000000" w:themeColor="text1"/>
        </w:rPr>
        <w:t>micrometers</w:t>
      </w:r>
      <w:proofErr w:type="spellEnd"/>
      <w:r w:rsidRPr="002456F6">
        <w:rPr>
          <w:strike/>
          <w:color w:val="000000" w:themeColor="text1"/>
        </w:rPr>
        <w:t xml:space="preserve"> above and below the region of interest</w:t>
      </w:r>
      <w:r w:rsidRPr="002456F6">
        <w:rPr>
          <w:color w:val="000000" w:themeColor="text1"/>
        </w:rPr>
        <w:t xml:space="preserve"> </w:t>
      </w:r>
      <w:r w:rsidRPr="005422EA">
        <w:t xml:space="preserve">while keeping the fluorescence microscope on to monitor signal changes </w:t>
      </w:r>
      <w:r w:rsidRPr="005422EA">
        <w:rPr>
          <w:b/>
          <w:bCs/>
        </w:rPr>
        <w:t>[1]</w:t>
      </w:r>
      <w:r w:rsidRPr="005422EA">
        <w:t>.</w:t>
      </w:r>
    </w:p>
    <w:p w14:paraId="2FE1DE46" w14:textId="3F67E9A2" w:rsidR="009C0FEC" w:rsidRPr="005422EA" w:rsidRDefault="00947BE3" w:rsidP="00557445">
      <w:pPr>
        <w:pStyle w:val="ShotDescription"/>
        <w:numPr>
          <w:ilvl w:val="2"/>
          <w:numId w:val="3"/>
        </w:numPr>
      </w:pPr>
      <w:r w:rsidRPr="002456F6">
        <w:t>SCREEN:</w:t>
      </w:r>
      <w:r w:rsidRPr="005422EA">
        <w:t xml:space="preserve"> </w:t>
      </w:r>
      <w:r w:rsidR="0091426A" w:rsidRPr="0091426A">
        <w:t>2.14.1</w:t>
      </w:r>
      <w:proofErr w:type="gramStart"/>
      <w:r w:rsidR="002456F6">
        <w:t>-(</w:t>
      </w:r>
      <w:proofErr w:type="gramEnd"/>
      <w:r w:rsidR="002456F6">
        <w:t>1)</w:t>
      </w:r>
      <w:r w:rsidR="0091426A" w:rsidRPr="0091426A">
        <w:t xml:space="preserve">.mp4 </w:t>
      </w:r>
      <w:r w:rsidR="002456F6">
        <w:tab/>
        <w:t>00:00-00:04</w:t>
      </w:r>
      <w:r w:rsidR="002456F6">
        <w:br/>
      </w:r>
      <w:r w:rsidR="0091426A" w:rsidRPr="0091426A">
        <w:t xml:space="preserve">and </w:t>
      </w:r>
      <w:r w:rsidR="002456F6">
        <w:t xml:space="preserve">  </w:t>
      </w:r>
      <w:r w:rsidR="0091426A" w:rsidRPr="0091426A">
        <w:t>2.14.1</w:t>
      </w:r>
      <w:proofErr w:type="gramStart"/>
      <w:r w:rsidR="002456F6">
        <w:t>-(1)</w:t>
      </w:r>
      <w:r w:rsidR="0091426A" w:rsidRPr="0091426A">
        <w:t>_complement.mp4</w:t>
      </w:r>
      <w:proofErr w:type="gramEnd"/>
      <w:r w:rsidR="0091426A">
        <w:tab/>
        <w:t>00:00-00:04</w:t>
      </w:r>
      <w:r w:rsidR="0091426A">
        <w:tab/>
      </w:r>
      <w:r w:rsidR="0091426A">
        <w:br/>
      </w:r>
      <w:r>
        <w:br/>
      </w:r>
      <w:r w:rsidRPr="00947BE3">
        <w:rPr>
          <w:i/>
          <w:iCs/>
          <w:color w:val="3333FF"/>
        </w:rPr>
        <w:t xml:space="preserve">Video Editor: Please play </w:t>
      </w:r>
      <w:r w:rsidR="002456F6">
        <w:rPr>
          <w:i/>
          <w:iCs/>
          <w:color w:val="3333FF"/>
        </w:rPr>
        <w:t>the files one after the other</w:t>
      </w:r>
    </w:p>
    <w:p w14:paraId="0718F75A" w14:textId="112A4DC9" w:rsidR="009C0FEC" w:rsidRPr="005422EA" w:rsidRDefault="00947BE3" w:rsidP="00557445">
      <w:pPr>
        <w:pStyle w:val="Narration"/>
        <w:numPr>
          <w:ilvl w:val="1"/>
          <w:numId w:val="3"/>
        </w:numPr>
      </w:pPr>
      <w:r w:rsidRPr="005422EA">
        <w:lastRenderedPageBreak/>
        <w:t xml:space="preserve">Open the Python-based interferometric toolkit from the terminal to monitor fluorescent signal during lamella thinning </w:t>
      </w:r>
      <w:r w:rsidRPr="005422EA">
        <w:rPr>
          <w:b/>
          <w:bCs/>
        </w:rPr>
        <w:t>[</w:t>
      </w:r>
      <w:r>
        <w:rPr>
          <w:b/>
          <w:bCs/>
        </w:rPr>
        <w:t>2</w:t>
      </w:r>
      <w:r w:rsidRPr="005422EA">
        <w:rPr>
          <w:b/>
          <w:bCs/>
        </w:rPr>
        <w:t>]</w:t>
      </w:r>
      <w:r w:rsidRPr="005422EA">
        <w:t>.</w:t>
      </w:r>
      <w:r w:rsidR="00D3020B" w:rsidRPr="00D3020B">
        <w:t xml:space="preserve"> </w:t>
      </w:r>
      <w:r w:rsidR="00D3020B" w:rsidRPr="005422EA">
        <w:t xml:space="preserve">Thin the </w:t>
      </w:r>
      <w:r w:rsidR="00D3020B" w:rsidRPr="00947BE3">
        <w:rPr>
          <w:b/>
          <w:bCs/>
        </w:rPr>
        <w:t xml:space="preserve">ROI </w:t>
      </w:r>
      <w:r w:rsidR="00D3020B" w:rsidRPr="00947BE3">
        <w:rPr>
          <w:i/>
          <w:iCs/>
          <w:color w:val="EE0000"/>
        </w:rPr>
        <w:t xml:space="preserve">(R-O-I) </w:t>
      </w:r>
      <w:r w:rsidR="00D3020B" w:rsidRPr="005422EA">
        <w:t xml:space="preserve">to approximately </w:t>
      </w:r>
      <w:r w:rsidR="00D3020B" w:rsidRPr="00947BE3">
        <w:rPr>
          <w:b/>
          <w:bCs/>
        </w:rPr>
        <w:t>2 µM</w:t>
      </w:r>
      <w:r w:rsidR="00D3020B" w:rsidRPr="005422EA">
        <w:t xml:space="preserve"> </w:t>
      </w:r>
      <w:r w:rsidR="00D3020B" w:rsidRPr="00947BE3">
        <w:rPr>
          <w:i/>
          <w:iCs/>
          <w:color w:val="EE0000"/>
        </w:rPr>
        <w:t>(</w:t>
      </w:r>
      <w:proofErr w:type="spellStart"/>
      <w:r w:rsidR="00D3020B" w:rsidRPr="00947BE3">
        <w:rPr>
          <w:i/>
          <w:iCs/>
          <w:color w:val="EE0000"/>
        </w:rPr>
        <w:t>micrometers</w:t>
      </w:r>
      <w:proofErr w:type="spellEnd"/>
      <w:r w:rsidR="00D3020B" w:rsidRPr="00947BE3">
        <w:rPr>
          <w:i/>
          <w:iCs/>
          <w:color w:val="EE0000"/>
        </w:rPr>
        <w:t>)</w:t>
      </w:r>
      <w:r w:rsidR="00D3020B" w:rsidRPr="00947BE3">
        <w:rPr>
          <w:color w:val="EE0000"/>
        </w:rPr>
        <w:t xml:space="preserve"> </w:t>
      </w:r>
      <w:r w:rsidR="00D3020B" w:rsidRPr="005422EA">
        <w:t xml:space="preserve">using the </w:t>
      </w:r>
      <w:r w:rsidR="00D3020B" w:rsidRPr="00947BE3">
        <w:rPr>
          <w:b/>
          <w:bCs/>
        </w:rPr>
        <w:t>cleaning cross-section</w:t>
      </w:r>
      <w:r w:rsidR="00D3020B" w:rsidRPr="005422EA">
        <w:t xml:space="preserve"> mode </w:t>
      </w:r>
      <w:r w:rsidR="00D3020B" w:rsidRPr="005422EA">
        <w:rPr>
          <w:b/>
          <w:bCs/>
        </w:rPr>
        <w:t>[1]</w:t>
      </w:r>
      <w:r w:rsidR="00D3020B" w:rsidRPr="005422EA">
        <w:t>.</w:t>
      </w:r>
    </w:p>
    <w:p w14:paraId="63D5FBF4" w14:textId="34A2AD6E" w:rsidR="009C0FEC" w:rsidRPr="005422EA" w:rsidRDefault="009C0FEC" w:rsidP="0091426A">
      <w:pPr>
        <w:pStyle w:val="ShotDescription"/>
        <w:ind w:firstLine="0"/>
      </w:pPr>
    </w:p>
    <w:p w14:paraId="76DA55ED" w14:textId="58287CDF" w:rsidR="009C0FEC" w:rsidRPr="0047535C" w:rsidRDefault="009C0FEC" w:rsidP="00557445">
      <w:pPr>
        <w:pStyle w:val="ShotDescription"/>
        <w:numPr>
          <w:ilvl w:val="2"/>
          <w:numId w:val="3"/>
        </w:numPr>
      </w:pPr>
      <w:r w:rsidRPr="0047535C">
        <w:t xml:space="preserve">SCREEN: </w:t>
      </w:r>
      <w:r w:rsidR="0091426A" w:rsidRPr="0047535C">
        <w:t>2.16and17</w:t>
      </w:r>
      <w:r w:rsidR="002456F6" w:rsidRPr="0047535C">
        <w:t>-(1)</w:t>
      </w:r>
      <w:r w:rsidR="0091426A" w:rsidRPr="0047535C">
        <w:t>.mp4</w:t>
      </w:r>
      <w:r w:rsidR="0091426A" w:rsidRPr="0047535C">
        <w:tab/>
      </w:r>
      <w:r w:rsidR="002456F6" w:rsidRPr="0047535C">
        <w:t xml:space="preserve">00:02-00:06, </w:t>
      </w:r>
    </w:p>
    <w:p w14:paraId="0A45AB93" w14:textId="1C8C6615" w:rsidR="00D3020B" w:rsidRPr="005422EA" w:rsidRDefault="00D3020B" w:rsidP="00557445">
      <w:pPr>
        <w:pStyle w:val="ShotDescription"/>
        <w:numPr>
          <w:ilvl w:val="2"/>
          <w:numId w:val="3"/>
        </w:numPr>
      </w:pPr>
      <w:r w:rsidRPr="0047535C">
        <w:t xml:space="preserve">SCREEN: </w:t>
      </w:r>
      <w:r w:rsidR="0091426A" w:rsidRPr="0047535C">
        <w:t>2.15.1</w:t>
      </w:r>
      <w:r w:rsidR="002456F6" w:rsidRPr="0047535C">
        <w:t>_correct-(1)</w:t>
      </w:r>
      <w:r w:rsidR="0091426A" w:rsidRPr="0047535C">
        <w:t>.mp4</w:t>
      </w:r>
      <w:r w:rsidR="0047535C" w:rsidRPr="0047535C">
        <w:tab/>
        <w:t>01:10-01:26</w:t>
      </w:r>
      <w:r w:rsidR="0047535C">
        <w:tab/>
      </w:r>
      <w:r w:rsidR="0047535C">
        <w:br/>
      </w:r>
      <w:r w:rsidR="0091426A">
        <w:br/>
      </w:r>
    </w:p>
    <w:p w14:paraId="311F60E1" w14:textId="0250DC8D" w:rsidR="009C0FEC" w:rsidRPr="005422EA" w:rsidRDefault="00947BE3" w:rsidP="00557445">
      <w:pPr>
        <w:pStyle w:val="Narration"/>
        <w:numPr>
          <w:ilvl w:val="1"/>
          <w:numId w:val="3"/>
        </w:numPr>
      </w:pPr>
      <w:r>
        <w:t xml:space="preserve">For </w:t>
      </w:r>
      <w:r w:rsidR="00541523">
        <w:t xml:space="preserve">a target with an </w:t>
      </w:r>
      <w:r>
        <w:t>axial extent of over 300 nanometers, in</w:t>
      </w:r>
      <w:r w:rsidR="009C0FEC" w:rsidRPr="005422EA">
        <w:t xml:space="preserve"> the Python GUI</w:t>
      </w:r>
      <w:r>
        <w:t xml:space="preserve"> </w:t>
      </w:r>
      <w:r w:rsidRPr="00947BE3">
        <w:rPr>
          <w:i/>
          <w:iCs/>
          <w:color w:val="EE0000"/>
        </w:rPr>
        <w:t>(G-U-I)</w:t>
      </w:r>
      <w:r w:rsidR="009C0FEC" w:rsidRPr="005422EA">
        <w:t xml:space="preserve">, select the target in the fluorescence micrograph </w:t>
      </w:r>
      <w:r>
        <w:rPr>
          <w:b/>
          <w:bCs/>
        </w:rPr>
        <w:t xml:space="preserve">[1]. </w:t>
      </w:r>
      <w:r>
        <w:t xml:space="preserve">The software will automatically </w:t>
      </w:r>
      <w:r w:rsidR="009C0FEC" w:rsidRPr="005422EA">
        <w:t xml:space="preserve">begin plotting brightness </w:t>
      </w:r>
      <w:r>
        <w:t>as a function of</w:t>
      </w:r>
      <w:r w:rsidR="009C0FEC" w:rsidRPr="005422EA">
        <w:t xml:space="preserve"> time</w:t>
      </w:r>
      <w:r>
        <w:t xml:space="preserve"> with each new frame</w:t>
      </w:r>
      <w:r w:rsidR="009C0FEC" w:rsidRPr="005422EA">
        <w:t xml:space="preserve"> </w:t>
      </w:r>
      <w:r w:rsidR="009C0FEC" w:rsidRPr="005422EA">
        <w:rPr>
          <w:b/>
          <w:bCs/>
        </w:rPr>
        <w:t>[</w:t>
      </w:r>
      <w:r>
        <w:rPr>
          <w:b/>
          <w:bCs/>
        </w:rPr>
        <w:t>2</w:t>
      </w:r>
      <w:r w:rsidR="009C0FEC" w:rsidRPr="005422EA">
        <w:rPr>
          <w:b/>
          <w:bCs/>
        </w:rPr>
        <w:t>]</w:t>
      </w:r>
      <w:r w:rsidR="009C0FEC" w:rsidRPr="005422EA">
        <w:t>.</w:t>
      </w:r>
    </w:p>
    <w:p w14:paraId="64710C2D" w14:textId="4B69F83A" w:rsidR="00947BE3" w:rsidRPr="0047535C" w:rsidRDefault="009C0FEC" w:rsidP="00557445">
      <w:pPr>
        <w:pStyle w:val="ShotDescription"/>
        <w:numPr>
          <w:ilvl w:val="2"/>
          <w:numId w:val="3"/>
        </w:numPr>
      </w:pPr>
      <w:r w:rsidRPr="0047535C">
        <w:t xml:space="preserve">SCREEN: </w:t>
      </w:r>
      <w:r w:rsidR="0091426A" w:rsidRPr="0047535C">
        <w:t>2.16and17</w:t>
      </w:r>
      <w:r w:rsidR="002456F6" w:rsidRPr="0047535C">
        <w:t>-(1)</w:t>
      </w:r>
      <w:r w:rsidR="0091426A" w:rsidRPr="0047535C">
        <w:t>.mp4</w:t>
      </w:r>
      <w:r w:rsidR="0091426A" w:rsidRPr="0047535C">
        <w:tab/>
      </w:r>
      <w:r w:rsidR="0091426A" w:rsidRPr="0047535C">
        <w:tab/>
      </w:r>
      <w:r w:rsidR="0047535C" w:rsidRPr="0047535C">
        <w:t>00:25- 00:</w:t>
      </w:r>
      <w:r w:rsidR="0047535C">
        <w:t>40</w:t>
      </w:r>
    </w:p>
    <w:p w14:paraId="1BD47447" w14:textId="166FA7C0" w:rsidR="009C0FEC" w:rsidRPr="005422EA" w:rsidRDefault="00947BE3" w:rsidP="00557445">
      <w:pPr>
        <w:pStyle w:val="ShotDescription"/>
        <w:numPr>
          <w:ilvl w:val="2"/>
          <w:numId w:val="3"/>
        </w:numPr>
      </w:pPr>
      <w:r w:rsidRPr="0047535C">
        <w:t xml:space="preserve">SCREEN: </w:t>
      </w:r>
      <w:r w:rsidR="0091426A" w:rsidRPr="0047535C">
        <w:t>2.16and17</w:t>
      </w:r>
      <w:r w:rsidR="002456F6" w:rsidRPr="0047535C">
        <w:t>-(1)</w:t>
      </w:r>
      <w:r w:rsidR="0091426A" w:rsidRPr="0047535C">
        <w:t>.mp4</w:t>
      </w:r>
      <w:r w:rsidR="0091426A" w:rsidRPr="0047535C">
        <w:tab/>
      </w:r>
      <w:r w:rsidR="0091426A" w:rsidRPr="0047535C">
        <w:tab/>
        <w:t>00:</w:t>
      </w:r>
      <w:r w:rsidR="0047535C">
        <w:t>41</w:t>
      </w:r>
      <w:r w:rsidR="0047535C" w:rsidRPr="0047535C">
        <w:t>-00:</w:t>
      </w:r>
      <w:r w:rsidR="0047535C">
        <w:t>58</w:t>
      </w:r>
      <w:r w:rsidR="0091426A">
        <w:br/>
      </w:r>
    </w:p>
    <w:p w14:paraId="407D87C8" w14:textId="01F9B00B" w:rsidR="009C0FEC" w:rsidRPr="005422EA" w:rsidRDefault="009C0FEC" w:rsidP="00557445">
      <w:pPr>
        <w:pStyle w:val="Narration"/>
        <w:numPr>
          <w:ilvl w:val="1"/>
          <w:numId w:val="3"/>
        </w:numPr>
      </w:pPr>
      <w:r w:rsidRPr="005422EA">
        <w:t xml:space="preserve">Monitor fluorescence intensity through the Python toolkit </w:t>
      </w:r>
      <w:r w:rsidR="00947BE3">
        <w:rPr>
          <w:b/>
          <w:bCs/>
        </w:rPr>
        <w:t xml:space="preserve">[1]. </w:t>
      </w:r>
      <w:r w:rsidR="00947BE3">
        <w:t>Mill the sample</w:t>
      </w:r>
      <w:r w:rsidRPr="005422EA">
        <w:t xml:space="preserve"> using cleaning cross-section mode</w:t>
      </w:r>
      <w:r w:rsidR="00947BE3">
        <w:t xml:space="preserve"> </w:t>
      </w:r>
      <w:r w:rsidRPr="005422EA">
        <w:t xml:space="preserve">to remove any remaining support film from below the region of interest </w:t>
      </w:r>
      <w:r w:rsidRPr="005422EA">
        <w:rPr>
          <w:b/>
          <w:bCs/>
        </w:rPr>
        <w:t>[</w:t>
      </w:r>
      <w:r w:rsidR="00947BE3">
        <w:rPr>
          <w:b/>
          <w:bCs/>
        </w:rPr>
        <w:t>2-TXT</w:t>
      </w:r>
      <w:r w:rsidRPr="005422EA">
        <w:rPr>
          <w:b/>
          <w:bCs/>
        </w:rPr>
        <w:t>]</w:t>
      </w:r>
      <w:r w:rsidRPr="005422EA">
        <w:t>.</w:t>
      </w:r>
    </w:p>
    <w:p w14:paraId="7C78C0E2" w14:textId="45F6668E" w:rsidR="00947BE3" w:rsidRPr="0047535C" w:rsidRDefault="00947BE3" w:rsidP="00557445">
      <w:pPr>
        <w:pStyle w:val="ShotDescription"/>
        <w:numPr>
          <w:ilvl w:val="2"/>
          <w:numId w:val="3"/>
        </w:numPr>
      </w:pPr>
      <w:r w:rsidRPr="0047535C">
        <w:t>SCREEN:</w:t>
      </w:r>
      <w:r w:rsidR="0091426A" w:rsidRPr="0047535C">
        <w:t xml:space="preserve"> 2.16and17</w:t>
      </w:r>
      <w:r w:rsidR="002456F6" w:rsidRPr="0047535C">
        <w:t>-(1)</w:t>
      </w:r>
      <w:r w:rsidR="0091426A" w:rsidRPr="0047535C">
        <w:t>.mp4</w:t>
      </w:r>
      <w:r w:rsidR="0091426A" w:rsidRPr="0047535C">
        <w:tab/>
      </w:r>
      <w:r w:rsidR="0091426A" w:rsidRPr="0047535C">
        <w:tab/>
        <w:t>0</w:t>
      </w:r>
      <w:r w:rsidR="0047535C" w:rsidRPr="0047535C">
        <w:t>1</w:t>
      </w:r>
      <w:r w:rsidR="0091426A" w:rsidRPr="0047535C">
        <w:t>:</w:t>
      </w:r>
      <w:r w:rsidR="0047535C" w:rsidRPr="0047535C">
        <w:t>00</w:t>
      </w:r>
      <w:r w:rsidR="0091426A" w:rsidRPr="0047535C">
        <w:t>-01:14</w:t>
      </w:r>
      <w:r w:rsidR="0091426A" w:rsidRPr="0047535C">
        <w:br/>
      </w:r>
      <w:r w:rsidRPr="0047535C">
        <w:t xml:space="preserve"> </w:t>
      </w:r>
      <w:r w:rsidR="0047535C" w:rsidRPr="0047535C">
        <w:rPr>
          <w:b/>
          <w:bCs/>
          <w:i/>
          <w:iCs/>
          <w:color w:val="3333FF"/>
        </w:rPr>
        <w:t>Video Editor: Here, emphasize the panel on the right with the red curve</w:t>
      </w:r>
    </w:p>
    <w:p w14:paraId="2ACEE224" w14:textId="027179FC" w:rsidR="009C0FEC" w:rsidRPr="0047535C" w:rsidRDefault="00947BE3" w:rsidP="00557445">
      <w:pPr>
        <w:pStyle w:val="ShotDescription"/>
        <w:numPr>
          <w:ilvl w:val="2"/>
          <w:numId w:val="3"/>
        </w:numPr>
      </w:pPr>
      <w:r w:rsidRPr="0047535C">
        <w:t xml:space="preserve">SCREEN: </w:t>
      </w:r>
      <w:r w:rsidR="0091426A" w:rsidRPr="0047535C">
        <w:t>2.16and17</w:t>
      </w:r>
      <w:r w:rsidR="002456F6" w:rsidRPr="0047535C">
        <w:t>-(1)</w:t>
      </w:r>
      <w:r w:rsidR="0091426A" w:rsidRPr="0047535C">
        <w:t>.mp4</w:t>
      </w:r>
      <w:r w:rsidR="0091426A" w:rsidRPr="0047535C">
        <w:tab/>
      </w:r>
      <w:r w:rsidR="0091426A" w:rsidRPr="0047535C">
        <w:tab/>
        <w:t>0</w:t>
      </w:r>
      <w:r w:rsidR="0047535C" w:rsidRPr="0047535C">
        <w:t>1</w:t>
      </w:r>
      <w:r w:rsidR="0091426A" w:rsidRPr="0047535C">
        <w:t>:</w:t>
      </w:r>
      <w:r w:rsidR="0047535C" w:rsidRPr="0047535C">
        <w:t>25</w:t>
      </w:r>
      <w:r w:rsidR="0091426A" w:rsidRPr="0047535C">
        <w:t>-01:</w:t>
      </w:r>
      <w:r w:rsidR="0047535C" w:rsidRPr="0047535C">
        <w:t>35</w:t>
      </w:r>
      <w:r w:rsidR="0091426A" w:rsidRPr="0047535C">
        <w:br/>
      </w:r>
      <w:r w:rsidRPr="0047535C">
        <w:rPr>
          <w:b/>
          <w:bCs/>
        </w:rPr>
        <w:t>TXT: Fluorescence is enhanced when support film is removed</w:t>
      </w:r>
      <w:r w:rsidR="0047535C" w:rsidRPr="0047535C">
        <w:rPr>
          <w:b/>
          <w:bCs/>
        </w:rPr>
        <w:br/>
      </w:r>
      <w:r w:rsidR="0047535C" w:rsidRPr="0047535C">
        <w:rPr>
          <w:b/>
          <w:bCs/>
          <w:i/>
          <w:iCs/>
          <w:color w:val="3333FF"/>
        </w:rPr>
        <w:t>Video Editor: Here, emphasize the panel on the left</w:t>
      </w:r>
      <w:r w:rsidR="0047535C" w:rsidRPr="0047535C">
        <w:rPr>
          <w:b/>
          <w:bCs/>
          <w:i/>
          <w:iCs/>
        </w:rPr>
        <w:t xml:space="preserve"> </w:t>
      </w:r>
      <w:r w:rsidR="0047535C" w:rsidRPr="0047535C">
        <w:rPr>
          <w:b/>
          <w:bCs/>
          <w:i/>
          <w:iCs/>
          <w:color w:val="3333FF"/>
        </w:rPr>
        <w:t xml:space="preserve">with the red box </w:t>
      </w:r>
    </w:p>
    <w:p w14:paraId="5DC65ACA" w14:textId="165CABF6" w:rsidR="009C0FEC" w:rsidRPr="0047535C" w:rsidRDefault="009C0FEC" w:rsidP="00557445">
      <w:pPr>
        <w:pStyle w:val="Narration"/>
        <w:numPr>
          <w:ilvl w:val="1"/>
          <w:numId w:val="3"/>
        </w:numPr>
      </w:pPr>
      <w:r w:rsidRPr="0047535C">
        <w:t xml:space="preserve">Observe for sudden drops in fluorescence intensity as cues to switch milling direction </w:t>
      </w:r>
      <w:r w:rsidRPr="0047535C">
        <w:rPr>
          <w:b/>
          <w:bCs/>
        </w:rPr>
        <w:t>[1]</w:t>
      </w:r>
      <w:r w:rsidRPr="0047535C">
        <w:t xml:space="preserve">. </w:t>
      </w:r>
      <w:r w:rsidR="00947BE3" w:rsidRPr="0047535C">
        <w:t>If</w:t>
      </w:r>
      <w:r w:rsidRPr="0047535C">
        <w:t xml:space="preserve"> a sharp decrease is observed</w:t>
      </w:r>
      <w:r w:rsidR="0047535C">
        <w:t xml:space="preserve"> when milling from the bottom up</w:t>
      </w:r>
      <w:r w:rsidRPr="0047535C">
        <w:t xml:space="preserve">, stop and begin milling from the top down </w:t>
      </w:r>
      <w:r w:rsidRPr="0047535C">
        <w:rPr>
          <w:b/>
          <w:bCs/>
        </w:rPr>
        <w:t>[2</w:t>
      </w:r>
      <w:r w:rsidR="00947BE3" w:rsidRPr="0047535C">
        <w:rPr>
          <w:b/>
          <w:bCs/>
        </w:rPr>
        <w:t>-TXT</w:t>
      </w:r>
      <w:r w:rsidRPr="0047535C">
        <w:rPr>
          <w:b/>
          <w:bCs/>
        </w:rPr>
        <w:t>]</w:t>
      </w:r>
      <w:r w:rsidRPr="0047535C">
        <w:t>.</w:t>
      </w:r>
    </w:p>
    <w:p w14:paraId="1D95DDD0" w14:textId="78B76437" w:rsidR="009C0FEC" w:rsidRPr="0047535C" w:rsidRDefault="009C0FEC" w:rsidP="00557445">
      <w:pPr>
        <w:pStyle w:val="ShotDescription"/>
        <w:numPr>
          <w:ilvl w:val="2"/>
          <w:numId w:val="3"/>
        </w:numPr>
      </w:pPr>
      <w:r w:rsidRPr="0047535C">
        <w:t xml:space="preserve">SCREEN: </w:t>
      </w:r>
      <w:r w:rsidR="0091426A" w:rsidRPr="0047535C">
        <w:t>2.16and17</w:t>
      </w:r>
      <w:r w:rsidR="002456F6" w:rsidRPr="0047535C">
        <w:t>-(1)</w:t>
      </w:r>
      <w:r w:rsidR="0091426A" w:rsidRPr="0047535C">
        <w:t>.mp4</w:t>
      </w:r>
      <w:r w:rsidR="0091426A" w:rsidRPr="0047535C">
        <w:tab/>
      </w:r>
      <w:r w:rsidR="0091426A" w:rsidRPr="0047535C">
        <w:tab/>
        <w:t>01:</w:t>
      </w:r>
      <w:r w:rsidR="0047535C" w:rsidRPr="0047535C">
        <w:t>35</w:t>
      </w:r>
      <w:r w:rsidR="0091426A" w:rsidRPr="0047535C">
        <w:t>-01:</w:t>
      </w:r>
      <w:r w:rsidR="0047535C" w:rsidRPr="0047535C">
        <w:t>42</w:t>
      </w:r>
    </w:p>
    <w:p w14:paraId="196B33A8" w14:textId="74482DBA" w:rsidR="009C0FEC" w:rsidRPr="005422EA" w:rsidRDefault="00947BE3" w:rsidP="00557445">
      <w:pPr>
        <w:pStyle w:val="ShotDescription"/>
        <w:numPr>
          <w:ilvl w:val="2"/>
          <w:numId w:val="3"/>
        </w:numPr>
      </w:pPr>
      <w:r w:rsidRPr="005A0B47">
        <w:t xml:space="preserve">SCREEN: </w:t>
      </w:r>
      <w:r w:rsidR="0091426A" w:rsidRPr="005A0B47">
        <w:t>2.15</w:t>
      </w:r>
      <w:r w:rsidR="0091426A" w:rsidRPr="0091426A">
        <w:t>.1_correct</w:t>
      </w:r>
      <w:r w:rsidR="0047535C" w:rsidRPr="0047535C">
        <w:t>-(1)</w:t>
      </w:r>
      <w:r w:rsidR="0091426A" w:rsidRPr="0091426A">
        <w:t>.mp4</w:t>
      </w:r>
      <w:r w:rsidR="0091426A">
        <w:tab/>
        <w:t>0</w:t>
      </w:r>
      <w:r w:rsidR="0047535C">
        <w:t>2</w:t>
      </w:r>
      <w:r w:rsidR="0091426A">
        <w:t>:</w:t>
      </w:r>
      <w:r w:rsidR="005A0B47">
        <w:t>45</w:t>
      </w:r>
      <w:r w:rsidR="0091426A">
        <w:t>-03:00</w:t>
      </w:r>
      <w:r w:rsidR="0091426A">
        <w:br/>
      </w:r>
      <w:r>
        <w:rPr>
          <w:b/>
          <w:bCs/>
        </w:rPr>
        <w:t>TXT: If structure is removed too quickly, reduce milling current to slow down target removal</w:t>
      </w:r>
    </w:p>
    <w:p w14:paraId="40A96542" w14:textId="77777777" w:rsidR="009C0FEC" w:rsidRPr="005422EA" w:rsidRDefault="009C0FEC" w:rsidP="009C0FEC"/>
    <w:p w14:paraId="44EB54A5" w14:textId="3F96E8B7" w:rsidR="009C0FEC" w:rsidRPr="005422EA" w:rsidRDefault="009C0FEC" w:rsidP="00557445">
      <w:pPr>
        <w:pStyle w:val="Narration"/>
        <w:numPr>
          <w:ilvl w:val="1"/>
          <w:numId w:val="3"/>
        </w:numPr>
      </w:pPr>
      <w:r w:rsidRPr="005422EA">
        <w:t xml:space="preserve">After completing top-down milling, finalize the lamella by milling from the bottom up in cleaning cross-section mode until the desired thickness is reached </w:t>
      </w:r>
      <w:r w:rsidRPr="005422EA">
        <w:rPr>
          <w:b/>
          <w:bCs/>
        </w:rPr>
        <w:t>[1]</w:t>
      </w:r>
      <w:r w:rsidRPr="005422EA">
        <w:t>.</w:t>
      </w:r>
      <w:r w:rsidR="00947BE3" w:rsidRPr="00947BE3">
        <w:t xml:space="preserve"> </w:t>
      </w:r>
      <w:r w:rsidR="00947BE3">
        <w:t>Then c</w:t>
      </w:r>
      <w:r w:rsidR="00947BE3" w:rsidRPr="005422EA">
        <w:t xml:space="preserve">apture a post-milling fluorescence image of the lamella </w:t>
      </w:r>
      <w:r w:rsidR="00947BE3" w:rsidRPr="005422EA">
        <w:rPr>
          <w:b/>
          <w:bCs/>
        </w:rPr>
        <w:t>[</w:t>
      </w:r>
      <w:r w:rsidR="00947BE3">
        <w:rPr>
          <w:b/>
          <w:bCs/>
        </w:rPr>
        <w:t>2</w:t>
      </w:r>
      <w:r w:rsidR="00947BE3" w:rsidRPr="005422EA">
        <w:rPr>
          <w:b/>
          <w:bCs/>
        </w:rPr>
        <w:t>]</w:t>
      </w:r>
      <w:r w:rsidR="00947BE3" w:rsidRPr="005422EA">
        <w:t>.</w:t>
      </w:r>
    </w:p>
    <w:p w14:paraId="131B1F20" w14:textId="509F4280" w:rsidR="009C0FEC" w:rsidRPr="005422EA" w:rsidRDefault="009C0FEC" w:rsidP="00557445">
      <w:pPr>
        <w:pStyle w:val="ShotDescription"/>
        <w:numPr>
          <w:ilvl w:val="2"/>
          <w:numId w:val="3"/>
        </w:numPr>
      </w:pPr>
      <w:r w:rsidRPr="005A0B47">
        <w:t xml:space="preserve">SCREEN: </w:t>
      </w:r>
      <w:r w:rsidR="0091426A" w:rsidRPr="005A0B47">
        <w:t>2.19.1</w:t>
      </w:r>
      <w:proofErr w:type="gramStart"/>
      <w:r w:rsidR="002456F6" w:rsidRPr="005A0B47">
        <w:t>-(</w:t>
      </w:r>
      <w:proofErr w:type="gramEnd"/>
      <w:r w:rsidR="002456F6" w:rsidRPr="005A0B47">
        <w:t>1)</w:t>
      </w:r>
      <w:r w:rsidR="0091426A" w:rsidRPr="005A0B47">
        <w:t>.mp4</w:t>
      </w:r>
      <w:r w:rsidR="0091426A" w:rsidRPr="005A0B47">
        <w:tab/>
        <w:t>00:00-</w:t>
      </w:r>
      <w:r w:rsidR="005A0B47" w:rsidRPr="005A0B47">
        <w:t>00:30</w:t>
      </w:r>
      <w:r w:rsidR="00D3020B">
        <w:br/>
      </w:r>
      <w:r w:rsidR="00D3020B" w:rsidRPr="00D3020B">
        <w:rPr>
          <w:highlight w:val="green"/>
        </w:rPr>
        <w:t>Videographer’s Note: I also recorded the talent removing the rod, in case it's needed</w:t>
      </w:r>
    </w:p>
    <w:p w14:paraId="33D56A31" w14:textId="0EADCBB8" w:rsidR="009C0FEC" w:rsidRPr="005422EA" w:rsidRDefault="009C0FEC" w:rsidP="00557445">
      <w:pPr>
        <w:pStyle w:val="ShotDescription"/>
        <w:numPr>
          <w:ilvl w:val="2"/>
          <w:numId w:val="3"/>
        </w:numPr>
      </w:pPr>
      <w:r w:rsidRPr="005A0B47">
        <w:lastRenderedPageBreak/>
        <w:t xml:space="preserve">SCREEN: </w:t>
      </w:r>
      <w:r w:rsidR="0091426A" w:rsidRPr="005A0B47">
        <w:t>2.19.2_final_micrograph</w:t>
      </w:r>
      <w:r w:rsidR="002456F6" w:rsidRPr="005A0B47">
        <w:t>-(1)</w:t>
      </w:r>
      <w:r w:rsidR="0091426A" w:rsidRPr="005A0B47">
        <w:t>.mp4</w:t>
      </w:r>
      <w:r w:rsidR="0091426A">
        <w:tab/>
      </w:r>
      <w:r w:rsidR="005A0B47">
        <w:tab/>
        <w:t>00:07-</w:t>
      </w:r>
      <w:r w:rsidR="0091426A">
        <w:t>00:17</w:t>
      </w:r>
      <w:r w:rsidR="0091426A">
        <w:br/>
      </w:r>
      <w:r w:rsidRPr="005422EA">
        <w:t>Fluorescence image acquisition showing the lamella post milling.</w:t>
      </w:r>
    </w:p>
    <w:p w14:paraId="1D57A661" w14:textId="762AEFD0" w:rsidR="009C0FEC" w:rsidRPr="005422EA" w:rsidRDefault="005A0B47" w:rsidP="00557445">
      <w:pPr>
        <w:pStyle w:val="Narration"/>
        <w:numPr>
          <w:ilvl w:val="1"/>
          <w:numId w:val="3"/>
        </w:numPr>
      </w:pPr>
      <w:r>
        <w:t>Transfer</w:t>
      </w:r>
      <w:r w:rsidR="009C0FEC" w:rsidRPr="005422EA">
        <w:t xml:space="preserve"> the sample to </w:t>
      </w:r>
      <w:r w:rsidR="00947BE3">
        <w:t xml:space="preserve">a </w:t>
      </w:r>
      <w:proofErr w:type="spellStart"/>
      <w:r w:rsidR="00947BE3">
        <w:t>CryoTEM</w:t>
      </w:r>
      <w:proofErr w:type="spellEnd"/>
      <w:r w:rsidR="00947BE3">
        <w:t xml:space="preserve"> </w:t>
      </w:r>
      <w:r w:rsidR="00947BE3" w:rsidRPr="00947BE3">
        <w:rPr>
          <w:i/>
          <w:iCs/>
          <w:color w:val="EE0000"/>
        </w:rPr>
        <w:t>(Cry-o-Tem)</w:t>
      </w:r>
      <w:r w:rsidR="00947BE3">
        <w:t xml:space="preserve"> </w:t>
      </w:r>
      <w:r w:rsidR="00947BE3">
        <w:rPr>
          <w:b/>
          <w:bCs/>
        </w:rPr>
        <w:t>[1]</w:t>
      </w:r>
      <w:r>
        <w:rPr>
          <w:strike/>
          <w:color w:val="000000" w:themeColor="text1"/>
        </w:rPr>
        <w:t xml:space="preserve">. </w:t>
      </w:r>
      <w:r w:rsidR="009C0FEC" w:rsidRPr="0091426A">
        <w:rPr>
          <w:strike/>
          <w:color w:val="000000" w:themeColor="text1"/>
        </w:rPr>
        <w:t xml:space="preserve"> collect an atlas overview of the grid at 182</w:t>
      </w:r>
      <w:r w:rsidR="00947BE3" w:rsidRPr="0091426A">
        <w:rPr>
          <w:strike/>
          <w:color w:val="000000" w:themeColor="text1"/>
        </w:rPr>
        <w:t xml:space="preserve"> X </w:t>
      </w:r>
      <w:r w:rsidR="009C0FEC" w:rsidRPr="0091426A">
        <w:rPr>
          <w:strike/>
          <w:color w:val="000000" w:themeColor="text1"/>
        </w:rPr>
        <w:t xml:space="preserve">to cover the entire grid </w:t>
      </w:r>
      <w:r w:rsidR="009C0FEC" w:rsidRPr="0091426A">
        <w:rPr>
          <w:b/>
          <w:bCs/>
          <w:strike/>
          <w:color w:val="000000" w:themeColor="text1"/>
        </w:rPr>
        <w:t>[</w:t>
      </w:r>
      <w:r w:rsidR="00947BE3" w:rsidRPr="0091426A">
        <w:rPr>
          <w:b/>
          <w:bCs/>
          <w:strike/>
          <w:color w:val="000000" w:themeColor="text1"/>
        </w:rPr>
        <w:t>2</w:t>
      </w:r>
      <w:r w:rsidR="001203E5" w:rsidRPr="0091426A">
        <w:rPr>
          <w:b/>
          <w:bCs/>
          <w:strike/>
          <w:color w:val="000000" w:themeColor="text1"/>
        </w:rPr>
        <w:t>-TXT</w:t>
      </w:r>
      <w:r w:rsidR="009C0FEC" w:rsidRPr="0091426A">
        <w:rPr>
          <w:b/>
          <w:bCs/>
          <w:strike/>
          <w:color w:val="000000" w:themeColor="text1"/>
        </w:rPr>
        <w:t>]</w:t>
      </w:r>
      <w:r w:rsidR="009C0FEC" w:rsidRPr="0091426A">
        <w:rPr>
          <w:strike/>
          <w:color w:val="000000" w:themeColor="text1"/>
        </w:rPr>
        <w:t>.</w:t>
      </w:r>
    </w:p>
    <w:p w14:paraId="2F95FB1A" w14:textId="3DEC5036" w:rsidR="00947BE3" w:rsidRDefault="00947BE3" w:rsidP="00557445">
      <w:pPr>
        <w:pStyle w:val="ShotDescription"/>
        <w:numPr>
          <w:ilvl w:val="2"/>
          <w:numId w:val="3"/>
        </w:numPr>
      </w:pPr>
      <w:r>
        <w:t xml:space="preserve">Shot of the sample in a </w:t>
      </w:r>
      <w:proofErr w:type="spellStart"/>
      <w:r>
        <w:t>CryoTEM</w:t>
      </w:r>
      <w:proofErr w:type="spellEnd"/>
      <w:r>
        <w:t xml:space="preserve">. </w:t>
      </w:r>
    </w:p>
    <w:p w14:paraId="4696A324" w14:textId="2DDEE840" w:rsidR="009C0FEC" w:rsidRPr="0091426A" w:rsidRDefault="009C0FEC" w:rsidP="00557445">
      <w:pPr>
        <w:pStyle w:val="ShotDescription"/>
        <w:numPr>
          <w:ilvl w:val="2"/>
          <w:numId w:val="3"/>
        </w:numPr>
        <w:rPr>
          <w:strike/>
        </w:rPr>
      </w:pPr>
      <w:r w:rsidRPr="0091426A">
        <w:rPr>
          <w:strike/>
        </w:rPr>
        <w:t xml:space="preserve">SCREEN: Atlas overview of the entire grid captured at 182 </w:t>
      </w:r>
      <w:r w:rsidR="00947BE3" w:rsidRPr="0091426A">
        <w:rPr>
          <w:strike/>
        </w:rPr>
        <w:t>X</w:t>
      </w:r>
      <w:r w:rsidRPr="0091426A">
        <w:rPr>
          <w:strike/>
        </w:rPr>
        <w:t xml:space="preserve"> in the </w:t>
      </w:r>
      <w:proofErr w:type="spellStart"/>
      <w:r w:rsidRPr="0091426A">
        <w:rPr>
          <w:strike/>
        </w:rPr>
        <w:t>CryoTEM</w:t>
      </w:r>
      <w:proofErr w:type="spellEnd"/>
      <w:r w:rsidRPr="0091426A">
        <w:rPr>
          <w:strike/>
        </w:rPr>
        <w:t xml:space="preserve"> interface.</w:t>
      </w:r>
      <w:r w:rsidR="001203E5" w:rsidRPr="0091426A">
        <w:rPr>
          <w:strike/>
        </w:rPr>
        <w:t xml:space="preserve"> </w:t>
      </w:r>
      <w:r w:rsidR="001203E5" w:rsidRPr="0091426A">
        <w:rPr>
          <w:b/>
          <w:bCs/>
          <w:strike/>
        </w:rPr>
        <w:t>TXT: Use Tomo5 software</w:t>
      </w:r>
      <w:r w:rsidR="005A0B47">
        <w:rPr>
          <w:b/>
          <w:bCs/>
          <w:strike/>
        </w:rPr>
        <w:br/>
      </w:r>
      <w:r w:rsidR="005A0B47" w:rsidRPr="005A0B47">
        <w:rPr>
          <w:b/>
          <w:bCs/>
          <w:highlight w:val="green"/>
        </w:rPr>
        <w:t>NOTE: Shot deleted by authors</w:t>
      </w:r>
    </w:p>
    <w:p w14:paraId="1BFD75FF" w14:textId="2C2A2450" w:rsidR="009C0FEC" w:rsidRPr="0091426A" w:rsidRDefault="00947BE3" w:rsidP="00557445">
      <w:pPr>
        <w:pStyle w:val="Narration"/>
        <w:numPr>
          <w:ilvl w:val="1"/>
          <w:numId w:val="3"/>
        </w:numPr>
        <w:rPr>
          <w:strike/>
          <w:color w:val="000000" w:themeColor="text1"/>
        </w:rPr>
      </w:pPr>
      <w:r w:rsidRPr="0091426A">
        <w:rPr>
          <w:strike/>
          <w:color w:val="000000" w:themeColor="text1"/>
        </w:rPr>
        <w:t xml:space="preserve">Then </w:t>
      </w:r>
      <w:r w:rsidR="009C0FEC" w:rsidRPr="0091426A">
        <w:rPr>
          <w:strike/>
          <w:color w:val="000000" w:themeColor="text1"/>
        </w:rPr>
        <w:t xml:space="preserve">acquire a montage series of images of the final lamella at </w:t>
      </w:r>
      <w:proofErr w:type="gramStart"/>
      <w:r w:rsidR="009C0FEC" w:rsidRPr="0091426A">
        <w:rPr>
          <w:strike/>
          <w:color w:val="000000" w:themeColor="text1"/>
        </w:rPr>
        <w:t>0 degree</w:t>
      </w:r>
      <w:proofErr w:type="gramEnd"/>
      <w:r w:rsidR="009C0FEC" w:rsidRPr="0091426A">
        <w:rPr>
          <w:strike/>
          <w:color w:val="000000" w:themeColor="text1"/>
        </w:rPr>
        <w:t xml:space="preserve"> tilt</w:t>
      </w:r>
      <w:r w:rsidRPr="0091426A">
        <w:rPr>
          <w:strike/>
          <w:color w:val="000000" w:themeColor="text1"/>
        </w:rPr>
        <w:t xml:space="preserve"> at appropriate intermediate magnifications</w:t>
      </w:r>
      <w:r w:rsidR="009C0FEC" w:rsidRPr="0091426A">
        <w:rPr>
          <w:strike/>
          <w:color w:val="000000" w:themeColor="text1"/>
        </w:rPr>
        <w:t xml:space="preserve"> </w:t>
      </w:r>
      <w:r w:rsidR="009C0FEC" w:rsidRPr="0091426A">
        <w:rPr>
          <w:b/>
          <w:bCs/>
          <w:strike/>
          <w:color w:val="000000" w:themeColor="text1"/>
        </w:rPr>
        <w:t>[1</w:t>
      </w:r>
      <w:r w:rsidRPr="0091426A">
        <w:rPr>
          <w:b/>
          <w:bCs/>
          <w:strike/>
          <w:color w:val="000000" w:themeColor="text1"/>
        </w:rPr>
        <w:t>-TXT</w:t>
      </w:r>
      <w:r w:rsidR="009C0FEC" w:rsidRPr="0091426A">
        <w:rPr>
          <w:b/>
          <w:bCs/>
          <w:strike/>
          <w:color w:val="000000" w:themeColor="text1"/>
        </w:rPr>
        <w:t>]</w:t>
      </w:r>
      <w:r w:rsidR="009C0FEC" w:rsidRPr="0091426A">
        <w:rPr>
          <w:strike/>
          <w:color w:val="000000" w:themeColor="text1"/>
        </w:rPr>
        <w:t>.</w:t>
      </w:r>
    </w:p>
    <w:p w14:paraId="65A469E9" w14:textId="7CE4FBB0" w:rsidR="009C0FEC" w:rsidRPr="0091426A" w:rsidRDefault="009C0FEC" w:rsidP="00557445">
      <w:pPr>
        <w:pStyle w:val="ShotDescription"/>
        <w:numPr>
          <w:ilvl w:val="2"/>
          <w:numId w:val="3"/>
        </w:numPr>
        <w:rPr>
          <w:strike/>
        </w:rPr>
      </w:pPr>
      <w:r w:rsidRPr="0091426A">
        <w:rPr>
          <w:strike/>
        </w:rPr>
        <w:t xml:space="preserve">SCREEN: Montage imaging window displaying stitched images of the lamella at intermediate magnification and </w:t>
      </w:r>
      <w:proofErr w:type="gramStart"/>
      <w:r w:rsidRPr="0091426A">
        <w:rPr>
          <w:strike/>
        </w:rPr>
        <w:t>0 degree</w:t>
      </w:r>
      <w:proofErr w:type="gramEnd"/>
      <w:r w:rsidRPr="0091426A">
        <w:rPr>
          <w:strike/>
        </w:rPr>
        <w:t xml:space="preserve"> tilt.</w:t>
      </w:r>
      <w:r w:rsidR="00947BE3" w:rsidRPr="0091426A">
        <w:rPr>
          <w:strike/>
        </w:rPr>
        <w:t xml:space="preserve"> </w:t>
      </w:r>
      <w:r w:rsidR="00947BE3" w:rsidRPr="0091426A">
        <w:rPr>
          <w:b/>
          <w:bCs/>
          <w:strike/>
        </w:rPr>
        <w:t>TXT: Magnifications: 6500X to 11,000X</w:t>
      </w:r>
      <w:r w:rsidR="005A0B47">
        <w:rPr>
          <w:b/>
          <w:bCs/>
          <w:strike/>
        </w:rPr>
        <w:br/>
      </w:r>
      <w:r w:rsidR="005A0B47" w:rsidRPr="005A0B47">
        <w:rPr>
          <w:b/>
          <w:bCs/>
          <w:highlight w:val="green"/>
        </w:rPr>
        <w:t>NOTE: Shot deleted by authors</w:t>
      </w:r>
    </w:p>
    <w:p w14:paraId="6F800B46" w14:textId="358B800D" w:rsidR="009C0FEC" w:rsidRPr="005422EA" w:rsidRDefault="009C0FEC" w:rsidP="00557445">
      <w:pPr>
        <w:pStyle w:val="Narration"/>
        <w:numPr>
          <w:ilvl w:val="1"/>
          <w:numId w:val="3"/>
        </w:numPr>
      </w:pPr>
      <w:r w:rsidRPr="005422EA">
        <w:t xml:space="preserve">Load the post-milling multi-channel fluorescence image and the </w:t>
      </w:r>
      <w:proofErr w:type="spellStart"/>
      <w:r w:rsidRPr="005422EA">
        <w:t>CryoTEM</w:t>
      </w:r>
      <w:proofErr w:type="spellEnd"/>
      <w:r w:rsidRPr="005422EA">
        <w:t xml:space="preserve"> projection image into the custom projective transformation software for region of interest registration</w:t>
      </w:r>
      <w:r w:rsidR="005A0B47">
        <w:t xml:space="preserve"> </w:t>
      </w:r>
      <w:r w:rsidR="005A0B47">
        <w:rPr>
          <w:b/>
          <w:bCs/>
        </w:rPr>
        <w:t>[1]</w:t>
      </w:r>
      <w:r w:rsidRPr="005422EA">
        <w:t>.</w:t>
      </w:r>
      <w:r w:rsidR="00C44318" w:rsidRPr="00C44318">
        <w:t xml:space="preserve"> </w:t>
      </w:r>
      <w:r w:rsidR="00C44318">
        <w:t>Now s</w:t>
      </w:r>
      <w:r w:rsidR="00C44318" w:rsidRPr="005422EA">
        <w:t>elect 8 to 10 pairs of reference points</w:t>
      </w:r>
      <w:r w:rsidR="00C44318">
        <w:t xml:space="preserve"> </w:t>
      </w:r>
      <w:r w:rsidR="00C44318" w:rsidRPr="005422EA">
        <w:t xml:space="preserve">that are visible in both fluorescence and electron microscopy images to compute projective transformation </w:t>
      </w:r>
      <w:r w:rsidR="00C44318" w:rsidRPr="005422EA">
        <w:rPr>
          <w:b/>
          <w:bCs/>
        </w:rPr>
        <w:t>[</w:t>
      </w:r>
      <w:r w:rsidR="00C44318">
        <w:rPr>
          <w:b/>
          <w:bCs/>
        </w:rPr>
        <w:t>2</w:t>
      </w:r>
      <w:r w:rsidR="00C44318" w:rsidRPr="005422EA">
        <w:rPr>
          <w:b/>
          <w:bCs/>
        </w:rPr>
        <w:t>]</w:t>
      </w:r>
      <w:r w:rsidR="00C44318" w:rsidRPr="005422EA">
        <w:t>.</w:t>
      </w:r>
      <w:r w:rsidR="001203E5">
        <w:t xml:space="preserve"> </w:t>
      </w:r>
      <w:r w:rsidR="001203E5" w:rsidRPr="005422EA">
        <w:t xml:space="preserve">Use the overlaid </w:t>
      </w:r>
      <w:r w:rsidR="001203E5" w:rsidRPr="00717E3B">
        <w:rPr>
          <w:strike/>
          <w:color w:val="auto"/>
        </w:rPr>
        <w:t>fluorescence and transmission electron microscopy</w:t>
      </w:r>
      <w:r w:rsidR="001203E5" w:rsidRPr="00717E3B">
        <w:rPr>
          <w:color w:val="auto"/>
        </w:rPr>
        <w:t xml:space="preserve"> </w:t>
      </w:r>
      <w:r w:rsidR="001203E5" w:rsidRPr="005422EA">
        <w:t xml:space="preserve">image as a guide to select an imaging area </w:t>
      </w:r>
      <w:r w:rsidR="001203E5" w:rsidRPr="00717E3B">
        <w:rPr>
          <w:strike/>
          <w:color w:val="auto"/>
        </w:rPr>
        <w:t>within the camera frame size</w:t>
      </w:r>
      <w:r w:rsidR="001203E5" w:rsidRPr="00717E3B">
        <w:rPr>
          <w:color w:val="auto"/>
        </w:rPr>
        <w:t xml:space="preserve"> </w:t>
      </w:r>
      <w:r w:rsidR="001203E5" w:rsidRPr="00717E3B">
        <w:rPr>
          <w:strike/>
          <w:color w:val="auto"/>
        </w:rPr>
        <w:t>for high-magnification tilt-series collection</w:t>
      </w:r>
      <w:r w:rsidR="001203E5" w:rsidRPr="005422EA">
        <w:t xml:space="preserve"> </w:t>
      </w:r>
      <w:r w:rsidR="001203E5">
        <w:rPr>
          <w:b/>
          <w:bCs/>
        </w:rPr>
        <w:t xml:space="preserve">[3]. </w:t>
      </w:r>
    </w:p>
    <w:p w14:paraId="1E3D7165" w14:textId="59882F48" w:rsidR="009C0FEC" w:rsidRPr="00717E3B" w:rsidRDefault="009C0FEC" w:rsidP="00557445">
      <w:pPr>
        <w:pStyle w:val="ShotDescription"/>
        <w:numPr>
          <w:ilvl w:val="2"/>
          <w:numId w:val="3"/>
        </w:numPr>
      </w:pPr>
      <w:r w:rsidRPr="00717E3B">
        <w:t xml:space="preserve">SCREEN: </w:t>
      </w:r>
      <w:r w:rsidR="0091426A" w:rsidRPr="00717E3B">
        <w:t>2.22</w:t>
      </w:r>
      <w:proofErr w:type="gramStart"/>
      <w:r w:rsidR="002456F6" w:rsidRPr="00717E3B">
        <w:t>-(</w:t>
      </w:r>
      <w:proofErr w:type="gramEnd"/>
      <w:r w:rsidR="002456F6" w:rsidRPr="00717E3B">
        <w:t>1)</w:t>
      </w:r>
      <w:r w:rsidR="0091426A" w:rsidRPr="00717E3B">
        <w:t>.mp4</w:t>
      </w:r>
      <w:r w:rsidR="0091426A" w:rsidRPr="00717E3B">
        <w:tab/>
        <w:t>00:0</w:t>
      </w:r>
      <w:r w:rsidR="005A0B47" w:rsidRPr="00717E3B">
        <w:t>4</w:t>
      </w:r>
      <w:r w:rsidR="0091426A" w:rsidRPr="00717E3B">
        <w:t>-</w:t>
      </w:r>
      <w:r w:rsidR="005A0B47" w:rsidRPr="00717E3B">
        <w:t xml:space="preserve">00:28, </w:t>
      </w:r>
      <w:r w:rsidR="0091426A" w:rsidRPr="00717E3B">
        <w:t>00:46</w:t>
      </w:r>
      <w:r w:rsidR="0091426A" w:rsidRPr="00717E3B">
        <w:br/>
      </w:r>
    </w:p>
    <w:p w14:paraId="0993CEE8" w14:textId="1A7A47B1" w:rsidR="00C769DA" w:rsidRPr="00717E3B" w:rsidRDefault="009C0FEC" w:rsidP="00557445">
      <w:pPr>
        <w:pStyle w:val="ShotDescription"/>
        <w:numPr>
          <w:ilvl w:val="2"/>
          <w:numId w:val="3"/>
        </w:numPr>
      </w:pPr>
      <w:r w:rsidRPr="00717E3B">
        <w:t xml:space="preserve">SCREEN: </w:t>
      </w:r>
      <w:r w:rsidR="0091426A" w:rsidRPr="00717E3B">
        <w:t>2.22</w:t>
      </w:r>
      <w:proofErr w:type="gramStart"/>
      <w:r w:rsidR="002456F6" w:rsidRPr="00717E3B">
        <w:t>-(</w:t>
      </w:r>
      <w:proofErr w:type="gramEnd"/>
      <w:r w:rsidR="002456F6" w:rsidRPr="00717E3B">
        <w:t>1)</w:t>
      </w:r>
      <w:r w:rsidR="0091426A" w:rsidRPr="00717E3B">
        <w:t>.mp4</w:t>
      </w:r>
      <w:r w:rsidR="0091426A" w:rsidRPr="00717E3B">
        <w:tab/>
        <w:t>0</w:t>
      </w:r>
      <w:r w:rsidR="005A0B47" w:rsidRPr="00717E3B">
        <w:t>1:07-01:21, 01:50-01:53,02:19-02:20</w:t>
      </w:r>
      <w:r w:rsidR="0091426A" w:rsidRPr="00717E3B">
        <w:br/>
      </w:r>
      <w:r w:rsidR="005A0B47" w:rsidRPr="00717E3B">
        <w:t xml:space="preserve">AND </w:t>
      </w:r>
    </w:p>
    <w:p w14:paraId="6AEA6B07" w14:textId="3676BDAD" w:rsidR="00F27762" w:rsidRPr="00717E3B" w:rsidRDefault="00F27762" w:rsidP="005A0B47">
      <w:pPr>
        <w:pStyle w:val="ShotDescription"/>
        <w:ind w:firstLine="0"/>
        <w:rPr>
          <w:i/>
          <w:iCs/>
        </w:rPr>
      </w:pPr>
      <w:r w:rsidRPr="00717E3B">
        <w:t xml:space="preserve">SCREEN: </w:t>
      </w:r>
      <w:r w:rsidR="0091426A" w:rsidRPr="00717E3B">
        <w:t>2.22</w:t>
      </w:r>
      <w:proofErr w:type="gramStart"/>
      <w:r w:rsidR="002456F6" w:rsidRPr="00717E3B">
        <w:t>-(</w:t>
      </w:r>
      <w:proofErr w:type="gramEnd"/>
      <w:r w:rsidR="002456F6" w:rsidRPr="00717E3B">
        <w:t>1)</w:t>
      </w:r>
      <w:r w:rsidR="0091426A" w:rsidRPr="00717E3B">
        <w:t>.mp4</w:t>
      </w:r>
      <w:r w:rsidR="0091426A" w:rsidRPr="00717E3B">
        <w:tab/>
      </w:r>
      <w:r w:rsidR="005A0B47" w:rsidRPr="00717E3B">
        <w:t xml:space="preserve">03:08-03:12, </w:t>
      </w:r>
      <w:r w:rsidR="00717E3B" w:rsidRPr="00717E3B">
        <w:t>03:55-04:00</w:t>
      </w:r>
      <w:r w:rsidR="0091426A">
        <w:br/>
      </w:r>
      <w:r w:rsidR="00717E3B" w:rsidRPr="00717E3B">
        <w:rPr>
          <w:i/>
          <w:iCs/>
          <w:color w:val="3333FF"/>
        </w:rPr>
        <w:t>Video Editor: Please play both files side by side in a split screen</w:t>
      </w:r>
    </w:p>
    <w:p w14:paraId="02BDD658" w14:textId="7FCBED19" w:rsidR="009C0FEC" w:rsidRPr="005422EA" w:rsidRDefault="00C769DA" w:rsidP="00557445">
      <w:pPr>
        <w:pStyle w:val="ShotDescription"/>
        <w:numPr>
          <w:ilvl w:val="2"/>
          <w:numId w:val="3"/>
        </w:numPr>
      </w:pPr>
      <w:r w:rsidRPr="00717E3B">
        <w:t xml:space="preserve">SCREEN: </w:t>
      </w:r>
      <w:r w:rsidR="0091426A" w:rsidRPr="00717E3B">
        <w:t>2.22</w:t>
      </w:r>
      <w:proofErr w:type="gramStart"/>
      <w:r w:rsidR="002456F6" w:rsidRPr="00717E3B">
        <w:t>-(</w:t>
      </w:r>
      <w:proofErr w:type="gramEnd"/>
      <w:r w:rsidR="002456F6" w:rsidRPr="00717E3B">
        <w:t>1)</w:t>
      </w:r>
      <w:r w:rsidR="0091426A" w:rsidRPr="00717E3B">
        <w:t>.mp4</w:t>
      </w:r>
      <w:r w:rsidR="0091426A" w:rsidRPr="00717E3B">
        <w:tab/>
        <w:t>04:3</w:t>
      </w:r>
      <w:r w:rsidR="00717E3B" w:rsidRPr="00717E3B">
        <w:t>0</w:t>
      </w:r>
      <w:r w:rsidR="0091426A" w:rsidRPr="00717E3B">
        <w:t>-04:3</w:t>
      </w:r>
      <w:r w:rsidR="00717E3B" w:rsidRPr="00717E3B">
        <w:t>6</w:t>
      </w:r>
      <w:r w:rsidR="0091426A">
        <w:br/>
      </w:r>
    </w:p>
    <w:p w14:paraId="47D4A63D" w14:textId="67D1DE97" w:rsidR="009C0FEC" w:rsidRPr="005422EA" w:rsidRDefault="00C44318" w:rsidP="00557445">
      <w:pPr>
        <w:pStyle w:val="Narration"/>
        <w:numPr>
          <w:ilvl w:val="1"/>
          <w:numId w:val="3"/>
        </w:numPr>
      </w:pPr>
      <w:r>
        <w:t>Then s</w:t>
      </w:r>
      <w:r w:rsidRPr="005422EA">
        <w:t xml:space="preserve">elect appropriate magnification and acquisition parameters for the tilt-series, depending on the biological objective </w:t>
      </w:r>
      <w:r w:rsidRPr="005422EA">
        <w:rPr>
          <w:b/>
          <w:bCs/>
        </w:rPr>
        <w:t>[</w:t>
      </w:r>
      <w:r w:rsidR="001203E5">
        <w:rPr>
          <w:b/>
          <w:bCs/>
        </w:rPr>
        <w:t>1</w:t>
      </w:r>
      <w:r w:rsidRPr="005422EA">
        <w:rPr>
          <w:b/>
          <w:bCs/>
        </w:rPr>
        <w:t>]</w:t>
      </w:r>
      <w:r w:rsidRPr="005422EA">
        <w:t>.</w:t>
      </w:r>
    </w:p>
    <w:p w14:paraId="09689C4F" w14:textId="5C9EA0E2" w:rsidR="00495959" w:rsidRPr="00D3020B" w:rsidRDefault="009C0FEC" w:rsidP="00D3020B">
      <w:pPr>
        <w:pStyle w:val="ShotDescription"/>
        <w:numPr>
          <w:ilvl w:val="2"/>
          <w:numId w:val="3"/>
        </w:numPr>
      </w:pPr>
      <w:r w:rsidRPr="00717E3B">
        <w:t xml:space="preserve">SCREEN: </w:t>
      </w:r>
      <w:r w:rsidR="0091426A" w:rsidRPr="00717E3B">
        <w:t>2.23.1</w:t>
      </w:r>
      <w:r w:rsidR="002456F6" w:rsidRPr="00717E3B">
        <w:t>-(1)</w:t>
      </w:r>
      <w:r w:rsidR="0091426A" w:rsidRPr="00717E3B">
        <w:t>.</w:t>
      </w:r>
      <w:proofErr w:type="spellStart"/>
      <w:r w:rsidR="0091426A" w:rsidRPr="00717E3B">
        <w:t>tif</w:t>
      </w:r>
      <w:proofErr w:type="spellEnd"/>
      <w:r w:rsidR="0091426A" w:rsidRPr="0091426A">
        <w:t xml:space="preserve"> </w:t>
      </w:r>
      <w:r w:rsidR="0091426A">
        <w:br/>
      </w:r>
      <w:r w:rsidR="00495959" w:rsidRPr="00D3020B">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557445">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7A24EFC" w14:textId="254546F3" w:rsidR="00C44318" w:rsidRDefault="00C44318" w:rsidP="00557445">
      <w:pPr>
        <w:pStyle w:val="Narration"/>
        <w:numPr>
          <w:ilvl w:val="1"/>
          <w:numId w:val="3"/>
        </w:numPr>
      </w:pPr>
      <w:r w:rsidRPr="000420B3">
        <w:t xml:space="preserve">Differentiated macrophage cells </w:t>
      </w:r>
      <w:proofErr w:type="spellStart"/>
      <w:r w:rsidRPr="000420B3">
        <w:t>labeled</w:t>
      </w:r>
      <w:proofErr w:type="spellEnd"/>
      <w:r w:rsidRPr="000420B3">
        <w:t xml:space="preserve"> with </w:t>
      </w:r>
      <w:proofErr w:type="spellStart"/>
      <w:r w:rsidRPr="000420B3">
        <w:t>SiR</w:t>
      </w:r>
      <w:proofErr w:type="spellEnd"/>
      <w:r w:rsidR="001203E5">
        <w:t xml:space="preserve"> </w:t>
      </w:r>
      <w:r w:rsidR="001203E5" w:rsidRPr="001203E5">
        <w:rPr>
          <w:i/>
          <w:iCs/>
          <w:color w:val="EE0000"/>
        </w:rPr>
        <w:t xml:space="preserve">(S-I-R) </w:t>
      </w:r>
      <w:r w:rsidRPr="000420B3">
        <w:t xml:space="preserve">-tubulin displayed a single bright fluorescent punctum approximately 1 </w:t>
      </w:r>
      <w:proofErr w:type="spellStart"/>
      <w:r w:rsidRPr="000420B3">
        <w:t>micrometer</w:t>
      </w:r>
      <w:proofErr w:type="spellEnd"/>
      <w:r w:rsidRPr="000420B3">
        <w:t xml:space="preserve"> in diameter, corresponding to the </w:t>
      </w:r>
      <w:r>
        <w:t>MTOC</w:t>
      </w:r>
      <w:r w:rsidR="001203E5">
        <w:t xml:space="preserve"> </w:t>
      </w:r>
      <w:r w:rsidR="001203E5" w:rsidRPr="001203E5">
        <w:rPr>
          <w:i/>
          <w:iCs/>
          <w:color w:val="EE0000"/>
        </w:rPr>
        <w:t>(</w:t>
      </w:r>
      <w:r w:rsidR="001203E5">
        <w:rPr>
          <w:i/>
          <w:iCs/>
          <w:color w:val="EE0000"/>
        </w:rPr>
        <w:t>M-T-O-C)</w:t>
      </w:r>
      <w:r>
        <w:t xml:space="preserve"> </w:t>
      </w:r>
      <w:r w:rsidRPr="000420B3">
        <w:rPr>
          <w:b/>
        </w:rPr>
        <w:t>[1</w:t>
      </w:r>
      <w:r>
        <w:rPr>
          <w:b/>
        </w:rPr>
        <w:t>-TXT</w:t>
      </w:r>
      <w:r w:rsidRPr="000420B3">
        <w:rPr>
          <w:b/>
        </w:rPr>
        <w:t>]</w:t>
      </w:r>
      <w:r w:rsidRPr="000420B3">
        <w:t xml:space="preserve">, along with fibril-like structures radiating </w:t>
      </w:r>
      <w:r>
        <w:t xml:space="preserve">towards the cell periphery, </w:t>
      </w:r>
      <w:r w:rsidRPr="000420B3">
        <w:t xml:space="preserve">consistent with the microtubule network </w:t>
      </w:r>
      <w:r w:rsidRPr="000420B3">
        <w:rPr>
          <w:b/>
        </w:rPr>
        <w:t>[2]</w:t>
      </w:r>
      <w:r w:rsidRPr="000420B3">
        <w:t>.</w:t>
      </w:r>
    </w:p>
    <w:p w14:paraId="08BD0359" w14:textId="4C8B7B5B" w:rsidR="00C44318" w:rsidRDefault="00C44318" w:rsidP="00557445">
      <w:pPr>
        <w:pStyle w:val="ShotDescription"/>
        <w:numPr>
          <w:ilvl w:val="2"/>
          <w:numId w:val="3"/>
        </w:numPr>
      </w:pPr>
      <w:r w:rsidRPr="000420B3">
        <w:t>LAB MEDIA: Figure 1A</w:t>
      </w:r>
      <w:r w:rsidR="00772798">
        <w:t xml:space="preserve"> (left image)  </w:t>
      </w:r>
      <w:r w:rsidRPr="00772798">
        <w:rPr>
          <w:i/>
          <w:iCs/>
          <w:color w:val="3333FF"/>
        </w:rPr>
        <w:t>Video editor: Highlight the single bright red dot in each cell, marked by</w:t>
      </w:r>
      <w:r w:rsidR="00772798" w:rsidRPr="00772798">
        <w:rPr>
          <w:i/>
          <w:iCs/>
          <w:color w:val="3333FF"/>
        </w:rPr>
        <w:t xml:space="preserve"> yellow </w:t>
      </w:r>
      <w:r w:rsidRPr="00772798">
        <w:rPr>
          <w:i/>
          <w:iCs/>
          <w:color w:val="3333FF"/>
        </w:rPr>
        <w:t xml:space="preserve"> arrowheads</w:t>
      </w:r>
      <w:r w:rsidR="00772798" w:rsidRPr="00772798">
        <w:rPr>
          <w:i/>
          <w:iCs/>
          <w:color w:val="3333FF"/>
        </w:rPr>
        <w:t xml:space="preserve"> </w:t>
      </w:r>
      <w:r>
        <w:br/>
      </w:r>
      <w:r>
        <w:rPr>
          <w:b/>
          <w:bCs/>
        </w:rPr>
        <w:t>TXT: MTOC : M</w:t>
      </w:r>
      <w:r w:rsidRPr="00C44318">
        <w:rPr>
          <w:b/>
          <w:bCs/>
        </w:rPr>
        <w:t xml:space="preserve">icrotubule </w:t>
      </w:r>
      <w:r>
        <w:rPr>
          <w:b/>
          <w:bCs/>
        </w:rPr>
        <w:t>O</w:t>
      </w:r>
      <w:r w:rsidRPr="00C44318">
        <w:rPr>
          <w:b/>
          <w:bCs/>
        </w:rPr>
        <w:t xml:space="preserve">rganizing </w:t>
      </w:r>
      <w:r>
        <w:rPr>
          <w:b/>
          <w:bCs/>
        </w:rPr>
        <w:t>C</w:t>
      </w:r>
      <w:r w:rsidRPr="00C44318">
        <w:rPr>
          <w:b/>
          <w:bCs/>
        </w:rPr>
        <w:t>enter</w:t>
      </w:r>
    </w:p>
    <w:p w14:paraId="56363317" w14:textId="75AE4BEA" w:rsidR="00C44318" w:rsidRPr="000420B3" w:rsidRDefault="00C44318" w:rsidP="00557445">
      <w:pPr>
        <w:pStyle w:val="ShotDescription"/>
        <w:numPr>
          <w:ilvl w:val="2"/>
          <w:numId w:val="3"/>
        </w:numPr>
      </w:pPr>
      <w:r w:rsidRPr="000420B3">
        <w:t>LAB MEDIA: Figure 1A</w:t>
      </w:r>
      <w:r w:rsidR="00772798">
        <w:t xml:space="preserve"> (right image)  </w:t>
      </w:r>
      <w:r w:rsidRPr="00772798">
        <w:rPr>
          <w:i/>
          <w:iCs/>
          <w:color w:val="3333FF"/>
        </w:rPr>
        <w:t xml:space="preserve">Video editor: Highlight the red fibril-like strands </w:t>
      </w:r>
      <w:r w:rsidR="00772798" w:rsidRPr="00772798">
        <w:rPr>
          <w:i/>
          <w:iCs/>
          <w:color w:val="3333FF"/>
        </w:rPr>
        <w:t>marked by yellow arrowheads</w:t>
      </w:r>
    </w:p>
    <w:p w14:paraId="7852D750" w14:textId="0FCEDF13" w:rsidR="00C44318" w:rsidRDefault="00C44318" w:rsidP="00557445">
      <w:pPr>
        <w:pStyle w:val="Narration"/>
        <w:numPr>
          <w:ilvl w:val="1"/>
          <w:numId w:val="3"/>
        </w:numPr>
      </w:pPr>
      <w:r w:rsidRPr="000420B3">
        <w:t xml:space="preserve">As the sample was milled to approximately 800 nanometers in thickness, the singular fluorescent MTOC punctum resolved into two distinct speckles, each approximately 700 nanometers in diameter </w:t>
      </w:r>
      <w:r w:rsidRPr="000420B3">
        <w:rPr>
          <w:b/>
        </w:rPr>
        <w:t>[</w:t>
      </w:r>
      <w:r>
        <w:rPr>
          <w:b/>
        </w:rPr>
        <w:t>1</w:t>
      </w:r>
      <w:r w:rsidRPr="000420B3">
        <w:rPr>
          <w:b/>
        </w:rPr>
        <w:t>]</w:t>
      </w:r>
      <w:r w:rsidRPr="000420B3">
        <w:t>.</w:t>
      </w:r>
    </w:p>
    <w:p w14:paraId="1D1B0FBA" w14:textId="6D3A6E37" w:rsidR="00C44318" w:rsidRDefault="00C44318" w:rsidP="00557445">
      <w:pPr>
        <w:pStyle w:val="ShotDescription"/>
        <w:numPr>
          <w:ilvl w:val="2"/>
          <w:numId w:val="3"/>
        </w:numPr>
      </w:pPr>
      <w:r w:rsidRPr="000420B3">
        <w:t>LAB MEDIA: Figure 1B</w:t>
      </w:r>
      <w:r w:rsidR="00853BEF">
        <w:t xml:space="preserve"> </w:t>
      </w:r>
      <w:r w:rsidR="00853BEF" w:rsidRPr="00853BEF">
        <w:rPr>
          <w:i/>
          <w:iCs/>
          <w:color w:val="3333FF"/>
        </w:rPr>
        <w:t xml:space="preserve">Video Editor: Please </w:t>
      </w:r>
      <w:r w:rsidR="00853BEF">
        <w:rPr>
          <w:i/>
          <w:iCs/>
          <w:color w:val="3333FF"/>
        </w:rPr>
        <w:t xml:space="preserve">sequentially show the columns “pre-milling” to “800 nm” then </w:t>
      </w:r>
      <w:r w:rsidR="00853BEF" w:rsidRPr="00853BEF">
        <w:rPr>
          <w:i/>
          <w:iCs/>
          <w:color w:val="3333FF"/>
        </w:rPr>
        <w:t>highlight the 800 nm column images</w:t>
      </w:r>
    </w:p>
    <w:p w14:paraId="0468869A" w14:textId="77777777" w:rsidR="00C44318" w:rsidRDefault="00C44318" w:rsidP="00557445">
      <w:pPr>
        <w:pStyle w:val="Narration"/>
        <w:numPr>
          <w:ilvl w:val="1"/>
          <w:numId w:val="3"/>
        </w:numPr>
      </w:pPr>
      <w:r w:rsidRPr="000420B3">
        <w:t xml:space="preserve">Fluorescence intensity increased after removal of non-fluorescent bulk material and the absorptive support film </w:t>
      </w:r>
      <w:r w:rsidRPr="000420B3">
        <w:rPr>
          <w:b/>
        </w:rPr>
        <w:t>[1]</w:t>
      </w:r>
      <w:r w:rsidRPr="000420B3">
        <w:t xml:space="preserve">, followed by a sharp decrease as the lamella was further thinned from 2 </w:t>
      </w:r>
      <w:proofErr w:type="spellStart"/>
      <w:r w:rsidRPr="000420B3">
        <w:t>micrometers</w:t>
      </w:r>
      <w:proofErr w:type="spellEnd"/>
      <w:r w:rsidRPr="000420B3">
        <w:t xml:space="preserve"> to below 200 nanometers </w:t>
      </w:r>
      <w:r w:rsidRPr="000420B3">
        <w:rPr>
          <w:b/>
        </w:rPr>
        <w:t>[2]</w:t>
      </w:r>
      <w:r w:rsidRPr="000420B3">
        <w:t>.</w:t>
      </w:r>
    </w:p>
    <w:p w14:paraId="390087B4" w14:textId="2A29AB9F" w:rsidR="00C44318" w:rsidRDefault="00C44318" w:rsidP="00557445">
      <w:pPr>
        <w:pStyle w:val="ShotDescription"/>
        <w:numPr>
          <w:ilvl w:val="2"/>
          <w:numId w:val="3"/>
        </w:numPr>
      </w:pPr>
      <w:r w:rsidRPr="000420B3">
        <w:t>LAB MEDIA: Figure 1</w:t>
      </w:r>
      <w:r>
        <w:t xml:space="preserve"> </w:t>
      </w:r>
      <w:r w:rsidRPr="000420B3">
        <w:t xml:space="preserve">C. </w:t>
      </w:r>
      <w:r w:rsidRPr="00853BEF">
        <w:rPr>
          <w:i/>
          <w:iCs/>
          <w:color w:val="3333FF"/>
        </w:rPr>
        <w:t>Video editor: Highlight the middle region of the timeline where the curve rises, marked by the label “Enhancement due to the removal of the absorptive support film”.</w:t>
      </w:r>
    </w:p>
    <w:p w14:paraId="6462E259" w14:textId="75A31370" w:rsidR="00C44318" w:rsidRPr="000420B3" w:rsidRDefault="00C44318" w:rsidP="00557445">
      <w:pPr>
        <w:pStyle w:val="ShotDescription"/>
        <w:numPr>
          <w:ilvl w:val="2"/>
          <w:numId w:val="3"/>
        </w:numPr>
      </w:pPr>
      <w:r w:rsidRPr="000420B3">
        <w:t>LAB MEDIA: Figure 1</w:t>
      </w:r>
      <w:r>
        <w:t>D</w:t>
      </w:r>
      <w:r w:rsidRPr="000420B3">
        <w:t xml:space="preserve">. </w:t>
      </w:r>
      <w:r w:rsidRPr="00853BEF">
        <w:rPr>
          <w:i/>
          <w:iCs/>
          <w:color w:val="3333FF"/>
        </w:rPr>
        <w:t>Video editor: Emphasize the downward trend in the red line</w:t>
      </w:r>
      <w:r w:rsidR="00853BEF" w:rsidRPr="00853BEF">
        <w:rPr>
          <w:i/>
          <w:iCs/>
          <w:color w:val="3333FF"/>
        </w:rPr>
        <w:t>s</w:t>
      </w:r>
      <w:r w:rsidRPr="00853BEF">
        <w:rPr>
          <w:i/>
          <w:iCs/>
          <w:color w:val="3333FF"/>
        </w:rPr>
        <w:t xml:space="preserve"> labeled 180 nm and the lighter red line labeled 500 nm</w:t>
      </w:r>
      <w:r w:rsidRPr="000420B3">
        <w:t>.</w:t>
      </w:r>
    </w:p>
    <w:p w14:paraId="409267FE" w14:textId="4D4F1018" w:rsidR="00C44318" w:rsidRDefault="00C44318" w:rsidP="00557445">
      <w:pPr>
        <w:pStyle w:val="Narration"/>
        <w:numPr>
          <w:ilvl w:val="1"/>
          <w:numId w:val="3"/>
        </w:numPr>
      </w:pPr>
      <w:r w:rsidRPr="000420B3">
        <w:t xml:space="preserve">Correlated fluorescence and electron microscopy imaging enabled precise targeting of structures during milling </w:t>
      </w:r>
      <w:r w:rsidRPr="000420B3">
        <w:rPr>
          <w:b/>
        </w:rPr>
        <w:t>[1]</w:t>
      </w:r>
      <w:r>
        <w:t xml:space="preserve">. </w:t>
      </w:r>
      <w:r w:rsidRPr="00A67B58">
        <w:rPr>
          <w:rFonts w:asciiTheme="majorHAnsi" w:hAnsiTheme="majorHAnsi" w:cstheme="majorHAnsi"/>
        </w:rPr>
        <w:t>Reconstructed tomograms and segmented models reveal that the centrioles are composed of microtubule triplets</w:t>
      </w:r>
      <w:r w:rsidRPr="000420B3">
        <w:rPr>
          <w:b/>
        </w:rPr>
        <w:t xml:space="preserve"> [2]</w:t>
      </w:r>
      <w:r w:rsidRPr="000420B3">
        <w:t>.</w:t>
      </w:r>
    </w:p>
    <w:p w14:paraId="4BAC582F" w14:textId="30CBA454" w:rsidR="00C44318" w:rsidRDefault="00C44318" w:rsidP="00557445">
      <w:pPr>
        <w:pStyle w:val="ShotDescription"/>
        <w:numPr>
          <w:ilvl w:val="2"/>
          <w:numId w:val="3"/>
        </w:numPr>
      </w:pPr>
      <w:r w:rsidRPr="000420B3">
        <w:t xml:space="preserve">LAB MEDIA: Figure 2A(a–c). </w:t>
      </w:r>
      <w:r w:rsidR="00652302" w:rsidRPr="00652302">
        <w:rPr>
          <w:i/>
          <w:iCs/>
          <w:color w:val="3333FF"/>
        </w:rPr>
        <w:t>Video editor: Highlight the areas pointed at by the yellow arrows</w:t>
      </w:r>
      <w:r w:rsidR="00652302">
        <w:rPr>
          <w:i/>
          <w:iCs/>
          <w:color w:val="3333FF"/>
        </w:rPr>
        <w:t xml:space="preserve"> </w:t>
      </w:r>
    </w:p>
    <w:p w14:paraId="2DBFE5E8" w14:textId="1005252D" w:rsidR="00C44318" w:rsidRPr="000420B3" w:rsidRDefault="00C44318" w:rsidP="00557445">
      <w:pPr>
        <w:pStyle w:val="ShotDescription"/>
        <w:numPr>
          <w:ilvl w:val="2"/>
          <w:numId w:val="3"/>
        </w:numPr>
      </w:pPr>
      <w:r w:rsidRPr="000420B3">
        <w:t>LAB MEDIA: Figure 2A</w:t>
      </w:r>
      <w:r w:rsidR="00652302">
        <w:t xml:space="preserve"> </w:t>
      </w:r>
      <w:r w:rsidRPr="000420B3">
        <w:t xml:space="preserve">(d). </w:t>
      </w:r>
      <w:r w:rsidR="00652302" w:rsidRPr="00652302">
        <w:rPr>
          <w:i/>
          <w:iCs/>
          <w:color w:val="3333FF"/>
        </w:rPr>
        <w:t>Video editor: Highlight the areas pointed at by the yellow arrows</w:t>
      </w:r>
      <w:r w:rsidRPr="000420B3">
        <w:t>.</w:t>
      </w:r>
    </w:p>
    <w:p w14:paraId="497EC404" w14:textId="77777777" w:rsidR="00C44318" w:rsidRDefault="00C44318" w:rsidP="00557445">
      <w:pPr>
        <w:pStyle w:val="Narration"/>
        <w:numPr>
          <w:ilvl w:val="1"/>
          <w:numId w:val="3"/>
        </w:numPr>
      </w:pPr>
      <w:r w:rsidRPr="000420B3">
        <w:t xml:space="preserve">In cases where only one fluorescent speckle was retained in the final lamella, a single centriole was visualized in the corresponding tomogram </w:t>
      </w:r>
      <w:r w:rsidRPr="000420B3">
        <w:rPr>
          <w:b/>
        </w:rPr>
        <w:t>[1]</w:t>
      </w:r>
      <w:r w:rsidRPr="000420B3">
        <w:t>.</w:t>
      </w:r>
    </w:p>
    <w:p w14:paraId="1F32AE6A" w14:textId="57BD51CD" w:rsidR="00C44318" w:rsidRPr="000420B3" w:rsidRDefault="00C44318" w:rsidP="00557445">
      <w:pPr>
        <w:pStyle w:val="ShotDescription"/>
        <w:numPr>
          <w:ilvl w:val="2"/>
          <w:numId w:val="3"/>
        </w:numPr>
      </w:pPr>
      <w:r w:rsidRPr="000420B3">
        <w:lastRenderedPageBreak/>
        <w:t>LAB MEDIA: Figure 2B</w:t>
      </w:r>
      <w:r w:rsidR="00652302">
        <w:t xml:space="preserve"> </w:t>
      </w:r>
      <w:r w:rsidRPr="00652302">
        <w:rPr>
          <w:i/>
          <w:iCs/>
          <w:color w:val="3333FF"/>
        </w:rPr>
        <w:t xml:space="preserve">Video editor: </w:t>
      </w:r>
      <w:r w:rsidR="00652302" w:rsidRPr="00652302">
        <w:rPr>
          <w:i/>
          <w:iCs/>
          <w:color w:val="3333FF"/>
        </w:rPr>
        <w:t>Highlight the areas pointed at by the yellow arrows and the inset</w:t>
      </w:r>
    </w:p>
    <w:p w14:paraId="7659CDA1" w14:textId="77777777" w:rsidR="00C44318" w:rsidRPr="000420B3" w:rsidRDefault="00C44318" w:rsidP="00C44318"/>
    <w:p w14:paraId="00E4DD89" w14:textId="68000B70" w:rsidR="00717E3B" w:rsidRDefault="00717E3B" w:rsidP="00012B08">
      <w:pPr>
        <w:rPr>
          <w:rFonts w:eastAsia="Times New Roman" w:cstheme="minorHAnsi"/>
          <w:sz w:val="52"/>
        </w:rPr>
      </w:pPr>
    </w:p>
    <w:p w14:paraId="64C3BA40" w14:textId="77777777" w:rsidR="00717E3B" w:rsidRDefault="00717E3B">
      <w:pPr>
        <w:rPr>
          <w:rFonts w:eastAsia="Times New Roman" w:cstheme="minorHAnsi"/>
          <w:sz w:val="52"/>
        </w:rPr>
      </w:pPr>
      <w:r>
        <w:rPr>
          <w:rFonts w:eastAsia="Times New Roman" w:cstheme="minorHAnsi"/>
          <w:sz w:val="52"/>
        </w:rPr>
        <w:br w:type="page"/>
      </w:r>
    </w:p>
    <w:p w14:paraId="15F4B63D" w14:textId="6A93F932" w:rsidR="00AD3B41" w:rsidRPr="00717E3B" w:rsidRDefault="00717E3B" w:rsidP="00012B08">
      <w:pPr>
        <w:rPr>
          <w:rFonts w:eastAsia="Times New Roman" w:cstheme="minorHAnsi"/>
          <w:b/>
          <w:bCs/>
        </w:rPr>
      </w:pPr>
      <w:r w:rsidRPr="00717E3B">
        <w:rPr>
          <w:rFonts w:eastAsia="Times New Roman" w:cstheme="minorHAnsi"/>
          <w:b/>
          <w:bCs/>
        </w:rPr>
        <w:lastRenderedPageBreak/>
        <w:t>Pronunciation Guide:</w:t>
      </w:r>
    </w:p>
    <w:p w14:paraId="5962B961"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Cryogenic</w:t>
      </w:r>
      <w:r w:rsidRPr="00717E3B">
        <w:rPr>
          <w:rFonts w:eastAsia="Times New Roman" w:cstheme="minorHAnsi"/>
        </w:rPr>
        <w:br/>
        <w:t xml:space="preserve">Pronunciation link: </w:t>
      </w:r>
      <w:hyperlink r:id="rId12" w:tgtFrame="_new" w:history="1">
        <w:r w:rsidRPr="00717E3B">
          <w:rPr>
            <w:rStyle w:val="Hyperlink"/>
            <w:rFonts w:eastAsia="Times New Roman" w:cstheme="minorHAnsi"/>
          </w:rPr>
          <w:t>https://www.merriam-webster.com/dictionary/cryogenic</w:t>
        </w:r>
      </w:hyperlink>
      <w:r w:rsidRPr="00717E3B">
        <w:rPr>
          <w:rFonts w:eastAsia="Times New Roman" w:cstheme="minorHAnsi"/>
        </w:rPr>
        <w:br/>
        <w:t>IPA: /ˌ</w:t>
      </w:r>
      <w:proofErr w:type="spellStart"/>
      <w:r w:rsidRPr="00717E3B">
        <w:rPr>
          <w:rFonts w:eastAsia="Times New Roman" w:cstheme="minorHAnsi"/>
        </w:rPr>
        <w:t>kraɪ.əˈdʒɛn.ɪk</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kry·uh·jen·ik</w:t>
      </w:r>
      <w:proofErr w:type="spellEnd"/>
    </w:p>
    <w:p w14:paraId="3B6EA8DD"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Coincident</w:t>
      </w:r>
      <w:r w:rsidRPr="00717E3B">
        <w:rPr>
          <w:rFonts w:eastAsia="Times New Roman" w:cstheme="minorHAnsi"/>
        </w:rPr>
        <w:br/>
        <w:t xml:space="preserve">Pronunciation link: </w:t>
      </w:r>
      <w:hyperlink r:id="rId13" w:tgtFrame="_new" w:history="1">
        <w:r w:rsidRPr="00717E3B">
          <w:rPr>
            <w:rStyle w:val="Hyperlink"/>
            <w:rFonts w:eastAsia="Times New Roman" w:cstheme="minorHAnsi"/>
          </w:rPr>
          <w:t>https://www.merriam-webster.com/dictionary/coincident</w:t>
        </w:r>
      </w:hyperlink>
      <w:r w:rsidRPr="00717E3B">
        <w:rPr>
          <w:rFonts w:eastAsia="Times New Roman" w:cstheme="minorHAnsi"/>
        </w:rPr>
        <w:br/>
        <w:t>IPA: /</w:t>
      </w:r>
      <w:proofErr w:type="spellStart"/>
      <w:r w:rsidRPr="00717E3B">
        <w:rPr>
          <w:rFonts w:eastAsia="Times New Roman" w:cstheme="minorHAnsi"/>
        </w:rPr>
        <w:t>koʊˈɪn.sɪ.dənt</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koh·in·suh·duhnt</w:t>
      </w:r>
      <w:proofErr w:type="spellEnd"/>
    </w:p>
    <w:p w14:paraId="1F50EBF9"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Fluorescence</w:t>
      </w:r>
      <w:r w:rsidRPr="00717E3B">
        <w:rPr>
          <w:rFonts w:eastAsia="Times New Roman" w:cstheme="minorHAnsi"/>
        </w:rPr>
        <w:br/>
        <w:t xml:space="preserve">Pronunciation link: </w:t>
      </w:r>
      <w:hyperlink r:id="rId14" w:tgtFrame="_new" w:history="1">
        <w:r w:rsidRPr="00717E3B">
          <w:rPr>
            <w:rStyle w:val="Hyperlink"/>
            <w:rFonts w:eastAsia="Times New Roman" w:cstheme="minorHAnsi"/>
          </w:rPr>
          <w:t>https://www.merriam-webster.com/dictionary/fluorescence</w:t>
        </w:r>
      </w:hyperlink>
      <w:r w:rsidRPr="00717E3B">
        <w:rPr>
          <w:rFonts w:eastAsia="Times New Roman" w:cstheme="minorHAnsi"/>
        </w:rPr>
        <w:br/>
        <w:t>IPA: /ˌ</w:t>
      </w:r>
      <w:proofErr w:type="spellStart"/>
      <w:r w:rsidRPr="00717E3B">
        <w:rPr>
          <w:rFonts w:eastAsia="Times New Roman" w:cstheme="minorHAnsi"/>
        </w:rPr>
        <w:t>flʊrˈɛs.əns</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floor·eh·suhns</w:t>
      </w:r>
      <w:proofErr w:type="spellEnd"/>
    </w:p>
    <w:p w14:paraId="7E796015"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Electron</w:t>
      </w:r>
      <w:r w:rsidRPr="00717E3B">
        <w:rPr>
          <w:rFonts w:eastAsia="Times New Roman" w:cstheme="minorHAnsi"/>
        </w:rPr>
        <w:br/>
        <w:t xml:space="preserve">Pronunciation link: </w:t>
      </w:r>
      <w:hyperlink r:id="rId15" w:tgtFrame="_new" w:history="1">
        <w:r w:rsidRPr="00717E3B">
          <w:rPr>
            <w:rStyle w:val="Hyperlink"/>
            <w:rFonts w:eastAsia="Times New Roman" w:cstheme="minorHAnsi"/>
          </w:rPr>
          <w:t>https://www.merriam-webster.com/dictionary/electron</w:t>
        </w:r>
      </w:hyperlink>
      <w:r w:rsidRPr="00717E3B">
        <w:rPr>
          <w:rFonts w:eastAsia="Times New Roman" w:cstheme="minorHAnsi"/>
        </w:rPr>
        <w:br/>
        <w:t>IPA: /</w:t>
      </w:r>
      <w:proofErr w:type="spellStart"/>
      <w:r w:rsidRPr="00717E3B">
        <w:rPr>
          <w:rFonts w:eastAsia="Times New Roman" w:cstheme="minorHAnsi"/>
        </w:rPr>
        <w:t>ɪˈlɛk.trɑn</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ih·lek·tron</w:t>
      </w:r>
      <w:proofErr w:type="spellEnd"/>
    </w:p>
    <w:p w14:paraId="1168016A"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Ion</w:t>
      </w:r>
      <w:r w:rsidRPr="00717E3B">
        <w:rPr>
          <w:rFonts w:eastAsia="Times New Roman" w:cstheme="minorHAnsi"/>
        </w:rPr>
        <w:br/>
        <w:t xml:space="preserve">Pronunciation link: </w:t>
      </w:r>
      <w:hyperlink r:id="rId16" w:tgtFrame="_new" w:history="1">
        <w:r w:rsidRPr="00717E3B">
          <w:rPr>
            <w:rStyle w:val="Hyperlink"/>
            <w:rFonts w:eastAsia="Times New Roman" w:cstheme="minorHAnsi"/>
          </w:rPr>
          <w:t>https://www.merriam-webster.com/dictionary/ion</w:t>
        </w:r>
      </w:hyperlink>
      <w:r w:rsidRPr="00717E3B">
        <w:rPr>
          <w:rFonts w:eastAsia="Times New Roman" w:cstheme="minorHAnsi"/>
        </w:rPr>
        <w:br/>
        <w:t>IPA: /</w:t>
      </w:r>
      <w:proofErr w:type="gramStart"/>
      <w:r w:rsidRPr="00717E3B">
        <w:rPr>
          <w:rFonts w:eastAsia="Times New Roman" w:cstheme="minorHAnsi"/>
        </w:rPr>
        <w:t>ˈ</w:t>
      </w:r>
      <w:proofErr w:type="spellStart"/>
      <w:r w:rsidRPr="00717E3B">
        <w:rPr>
          <w:rFonts w:eastAsia="Times New Roman" w:cstheme="minorHAnsi"/>
        </w:rPr>
        <w:t>aɪ.ɑn</w:t>
      </w:r>
      <w:proofErr w:type="spellEnd"/>
      <w:proofErr w:type="gram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eye·on</w:t>
      </w:r>
      <w:proofErr w:type="spellEnd"/>
    </w:p>
    <w:p w14:paraId="5E0AF5AE"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Microscope</w:t>
      </w:r>
      <w:r w:rsidRPr="00717E3B">
        <w:rPr>
          <w:rFonts w:eastAsia="Times New Roman" w:cstheme="minorHAnsi"/>
        </w:rPr>
        <w:br/>
        <w:t xml:space="preserve">Pronunciation link: </w:t>
      </w:r>
      <w:hyperlink r:id="rId17" w:tgtFrame="_new" w:history="1">
        <w:r w:rsidRPr="00717E3B">
          <w:rPr>
            <w:rStyle w:val="Hyperlink"/>
            <w:rFonts w:eastAsia="Times New Roman" w:cstheme="minorHAnsi"/>
          </w:rPr>
          <w:t>https://www.merriam-webster.com/dictionary/microscope</w:t>
        </w:r>
      </w:hyperlink>
      <w:r w:rsidRPr="00717E3B">
        <w:rPr>
          <w:rFonts w:eastAsia="Times New Roman" w:cstheme="minorHAnsi"/>
        </w:rPr>
        <w:br/>
        <w:t>IPA: /ˈ</w:t>
      </w:r>
      <w:proofErr w:type="spellStart"/>
      <w:r w:rsidRPr="00717E3B">
        <w:rPr>
          <w:rFonts w:eastAsia="Times New Roman" w:cstheme="minorHAnsi"/>
        </w:rPr>
        <w:t>maɪ.krəˌskoʊp</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my·kruh·skohp</w:t>
      </w:r>
      <w:proofErr w:type="spellEnd"/>
    </w:p>
    <w:p w14:paraId="657FFA90"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Lamella</w:t>
      </w:r>
      <w:r w:rsidRPr="00717E3B">
        <w:rPr>
          <w:rFonts w:eastAsia="Times New Roman" w:cstheme="minorHAnsi"/>
        </w:rPr>
        <w:br/>
        <w:t xml:space="preserve">Pronunciation link: </w:t>
      </w:r>
      <w:hyperlink r:id="rId18" w:tgtFrame="_new" w:history="1">
        <w:r w:rsidRPr="00717E3B">
          <w:rPr>
            <w:rStyle w:val="Hyperlink"/>
            <w:rFonts w:eastAsia="Times New Roman" w:cstheme="minorHAnsi"/>
          </w:rPr>
          <w:t>https://www.merriam-webster.com/dictionary/lamella</w:t>
        </w:r>
      </w:hyperlink>
      <w:r w:rsidRPr="00717E3B">
        <w:rPr>
          <w:rFonts w:eastAsia="Times New Roman" w:cstheme="minorHAnsi"/>
        </w:rPr>
        <w:br/>
        <w:t>IPA: /</w:t>
      </w:r>
      <w:proofErr w:type="spellStart"/>
      <w:r w:rsidRPr="00717E3B">
        <w:rPr>
          <w:rFonts w:eastAsia="Times New Roman" w:cstheme="minorHAnsi"/>
        </w:rPr>
        <w:t>ləˈmɛl.ə</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luh·mel·uh</w:t>
      </w:r>
      <w:proofErr w:type="spellEnd"/>
    </w:p>
    <w:p w14:paraId="79BC44CB" w14:textId="77777777" w:rsidR="00717E3B" w:rsidRPr="00717E3B" w:rsidRDefault="00717E3B" w:rsidP="00717E3B">
      <w:pPr>
        <w:numPr>
          <w:ilvl w:val="0"/>
          <w:numId w:val="46"/>
        </w:numPr>
        <w:rPr>
          <w:rFonts w:eastAsia="Times New Roman" w:cstheme="minorHAnsi"/>
        </w:rPr>
      </w:pPr>
      <w:proofErr w:type="spellStart"/>
      <w:r w:rsidRPr="00717E3B">
        <w:rPr>
          <w:rFonts w:eastAsia="Times New Roman" w:cstheme="minorHAnsi"/>
        </w:rPr>
        <w:t>Autogrid</w:t>
      </w:r>
      <w:proofErr w:type="spellEnd"/>
      <w:r w:rsidRPr="00717E3B">
        <w:rPr>
          <w:rFonts w:eastAsia="Times New Roman" w:cstheme="minorHAnsi"/>
        </w:rPr>
        <w:br/>
        <w:t>Pronunciation link: No confirmed link found</w:t>
      </w:r>
      <w:r w:rsidRPr="00717E3B">
        <w:rPr>
          <w:rFonts w:eastAsia="Times New Roman" w:cstheme="minorHAnsi"/>
        </w:rPr>
        <w:br/>
        <w:t>IPA: /</w:t>
      </w:r>
      <w:proofErr w:type="gramStart"/>
      <w:r w:rsidRPr="00717E3B">
        <w:rPr>
          <w:rFonts w:eastAsia="Times New Roman" w:cstheme="minorHAnsi"/>
        </w:rPr>
        <w:t>ˈɔː.</w:t>
      </w:r>
      <w:proofErr w:type="spellStart"/>
      <w:r w:rsidRPr="00717E3B">
        <w:rPr>
          <w:rFonts w:eastAsia="Times New Roman" w:cstheme="minorHAnsi"/>
        </w:rPr>
        <w:t>t̬oʊˌɡrɪd</w:t>
      </w:r>
      <w:proofErr w:type="spellEnd"/>
      <w:proofErr w:type="gram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aw·toh·grid</w:t>
      </w:r>
      <w:proofErr w:type="spellEnd"/>
    </w:p>
    <w:p w14:paraId="46A821D2"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Cryo-FIB-SEM</w:t>
      </w:r>
      <w:r w:rsidRPr="00717E3B">
        <w:rPr>
          <w:rFonts w:eastAsia="Times New Roman" w:cstheme="minorHAnsi"/>
        </w:rPr>
        <w:br/>
        <w:t>Pronunciation link: No confirmed link found</w:t>
      </w:r>
      <w:r w:rsidRPr="00717E3B">
        <w:rPr>
          <w:rFonts w:eastAsia="Times New Roman" w:cstheme="minorHAnsi"/>
        </w:rPr>
        <w:br/>
        <w:t>IPA: /</w:t>
      </w:r>
      <w:proofErr w:type="gramStart"/>
      <w:r w:rsidRPr="00717E3B">
        <w:rPr>
          <w:rFonts w:eastAsia="Times New Roman" w:cstheme="minorHAnsi"/>
        </w:rPr>
        <w:t>ˈ</w:t>
      </w:r>
      <w:proofErr w:type="spellStart"/>
      <w:r w:rsidRPr="00717E3B">
        <w:rPr>
          <w:rFonts w:eastAsia="Times New Roman" w:cstheme="minorHAnsi"/>
        </w:rPr>
        <w:t>kraɪ.oʊ</w:t>
      </w:r>
      <w:proofErr w:type="spellEnd"/>
      <w:proofErr w:type="gramEnd"/>
      <w:r w:rsidRPr="00717E3B">
        <w:rPr>
          <w:rFonts w:eastAsia="Times New Roman" w:cstheme="minorHAnsi"/>
        </w:rPr>
        <w:t xml:space="preserve"> </w:t>
      </w:r>
      <w:proofErr w:type="spellStart"/>
      <w:r w:rsidRPr="00717E3B">
        <w:rPr>
          <w:rFonts w:eastAsia="Times New Roman" w:cstheme="minorHAnsi"/>
        </w:rPr>
        <w:t>fɪb</w:t>
      </w:r>
      <w:proofErr w:type="spellEnd"/>
      <w:r w:rsidRPr="00717E3B">
        <w:rPr>
          <w:rFonts w:eastAsia="Times New Roman" w:cstheme="minorHAnsi"/>
        </w:rPr>
        <w:t xml:space="preserve"> </w:t>
      </w:r>
      <w:proofErr w:type="spellStart"/>
      <w:r w:rsidRPr="00717E3B">
        <w:rPr>
          <w:rFonts w:eastAsia="Times New Roman" w:cstheme="minorHAnsi"/>
        </w:rPr>
        <w:t>sɛm</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kry·oh</w:t>
      </w:r>
      <w:proofErr w:type="spellEnd"/>
      <w:r w:rsidRPr="00717E3B">
        <w:rPr>
          <w:rFonts w:eastAsia="Times New Roman" w:cstheme="minorHAnsi"/>
        </w:rPr>
        <w:t xml:space="preserve"> fib </w:t>
      </w:r>
      <w:proofErr w:type="spellStart"/>
      <w:r w:rsidRPr="00717E3B">
        <w:rPr>
          <w:rFonts w:eastAsia="Times New Roman" w:cstheme="minorHAnsi"/>
        </w:rPr>
        <w:t>sem</w:t>
      </w:r>
      <w:proofErr w:type="spellEnd"/>
    </w:p>
    <w:p w14:paraId="3B265BB7"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Correlative</w:t>
      </w:r>
      <w:r w:rsidRPr="00717E3B">
        <w:rPr>
          <w:rFonts w:eastAsia="Times New Roman" w:cstheme="minorHAnsi"/>
        </w:rPr>
        <w:br/>
        <w:t xml:space="preserve">Pronunciation link: </w:t>
      </w:r>
      <w:hyperlink r:id="rId19" w:tgtFrame="_new" w:history="1">
        <w:r w:rsidRPr="00717E3B">
          <w:rPr>
            <w:rStyle w:val="Hyperlink"/>
            <w:rFonts w:eastAsia="Times New Roman" w:cstheme="minorHAnsi"/>
          </w:rPr>
          <w:t>https://www.merriam-webster.com/dictionary/correlative</w:t>
        </w:r>
      </w:hyperlink>
      <w:r w:rsidRPr="00717E3B">
        <w:rPr>
          <w:rFonts w:eastAsia="Times New Roman" w:cstheme="minorHAnsi"/>
        </w:rPr>
        <w:br/>
        <w:t>IPA: /</w:t>
      </w:r>
      <w:proofErr w:type="spellStart"/>
      <w:r w:rsidRPr="00717E3B">
        <w:rPr>
          <w:rFonts w:eastAsia="Times New Roman" w:cstheme="minorHAnsi"/>
        </w:rPr>
        <w:t>kəˈrɛl.ə.tɪv</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kuh·rel·uh·tiv</w:t>
      </w:r>
      <w:proofErr w:type="spellEnd"/>
    </w:p>
    <w:p w14:paraId="499960EF"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Microscopy</w:t>
      </w:r>
      <w:r w:rsidRPr="00717E3B">
        <w:rPr>
          <w:rFonts w:eastAsia="Times New Roman" w:cstheme="minorHAnsi"/>
        </w:rPr>
        <w:br/>
        <w:t xml:space="preserve">Pronunciation link: </w:t>
      </w:r>
      <w:hyperlink r:id="rId20" w:tgtFrame="_new" w:history="1">
        <w:r w:rsidRPr="00717E3B">
          <w:rPr>
            <w:rStyle w:val="Hyperlink"/>
            <w:rFonts w:eastAsia="Times New Roman" w:cstheme="minorHAnsi"/>
          </w:rPr>
          <w:t>https://www.merriam-webster.com/dictionary/microscopy</w:t>
        </w:r>
      </w:hyperlink>
      <w:r w:rsidRPr="00717E3B">
        <w:rPr>
          <w:rFonts w:eastAsia="Times New Roman" w:cstheme="minorHAnsi"/>
        </w:rPr>
        <w:br/>
      </w:r>
      <w:r w:rsidRPr="00717E3B">
        <w:rPr>
          <w:rFonts w:eastAsia="Times New Roman" w:cstheme="minorHAnsi"/>
        </w:rPr>
        <w:lastRenderedPageBreak/>
        <w:t>IPA: /</w:t>
      </w:r>
      <w:proofErr w:type="spellStart"/>
      <w:r w:rsidRPr="00717E3B">
        <w:rPr>
          <w:rFonts w:eastAsia="Times New Roman" w:cstheme="minorHAnsi"/>
        </w:rPr>
        <w:t>maɪˈkrɑs.kə.pi</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my·kros·kuh·pee</w:t>
      </w:r>
      <w:proofErr w:type="spellEnd"/>
    </w:p>
    <w:p w14:paraId="1C28886B"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Fluorophore</w:t>
      </w:r>
      <w:r w:rsidRPr="00717E3B">
        <w:rPr>
          <w:rFonts w:eastAsia="Times New Roman" w:cstheme="minorHAnsi"/>
        </w:rPr>
        <w:br/>
        <w:t>Pronunciation link: https://www.merriam-webster.com/dictionary/fluorophore</w:t>
      </w:r>
      <w:r w:rsidRPr="00717E3B">
        <w:rPr>
          <w:rFonts w:eastAsia="Times New Roman" w:cstheme="minorHAnsi"/>
        </w:rPr>
        <w:br/>
        <w:t>IPA: /</w:t>
      </w:r>
      <w:proofErr w:type="gramStart"/>
      <w:r w:rsidRPr="00717E3B">
        <w:rPr>
          <w:rFonts w:eastAsia="Times New Roman" w:cstheme="minorHAnsi"/>
        </w:rPr>
        <w:t>ˈ</w:t>
      </w:r>
      <w:proofErr w:type="spellStart"/>
      <w:r w:rsidRPr="00717E3B">
        <w:rPr>
          <w:rFonts w:eastAsia="Times New Roman" w:cstheme="minorHAnsi"/>
        </w:rPr>
        <w:t>flʊr.əˌfɔr</w:t>
      </w:r>
      <w:proofErr w:type="spellEnd"/>
      <w:proofErr w:type="gram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floor·uh·for</w:t>
      </w:r>
      <w:proofErr w:type="spellEnd"/>
    </w:p>
    <w:p w14:paraId="5A06314F"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Z-stack</w:t>
      </w:r>
      <w:r w:rsidRPr="00717E3B">
        <w:rPr>
          <w:rFonts w:eastAsia="Times New Roman" w:cstheme="minorHAnsi"/>
        </w:rPr>
        <w:br/>
        <w:t>Pronunciation link: No confirmed link found</w:t>
      </w:r>
      <w:r w:rsidRPr="00717E3B">
        <w:rPr>
          <w:rFonts w:eastAsia="Times New Roman" w:cstheme="minorHAnsi"/>
        </w:rPr>
        <w:br/>
        <w:t xml:space="preserve">IPA: /ˈziː </w:t>
      </w:r>
      <w:proofErr w:type="spellStart"/>
      <w:r w:rsidRPr="00717E3B">
        <w:rPr>
          <w:rFonts w:eastAsia="Times New Roman" w:cstheme="minorHAnsi"/>
        </w:rPr>
        <w:t>stæk</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zee·stak</w:t>
      </w:r>
      <w:proofErr w:type="spellEnd"/>
    </w:p>
    <w:p w14:paraId="3A9E85A2"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Micrometer</w:t>
      </w:r>
      <w:r w:rsidRPr="00717E3B">
        <w:rPr>
          <w:rFonts w:eastAsia="Times New Roman" w:cstheme="minorHAnsi"/>
        </w:rPr>
        <w:br/>
        <w:t xml:space="preserve">Pronunciation link: </w:t>
      </w:r>
      <w:hyperlink r:id="rId21" w:tgtFrame="_new" w:history="1">
        <w:r w:rsidRPr="00717E3B">
          <w:rPr>
            <w:rStyle w:val="Hyperlink"/>
            <w:rFonts w:eastAsia="Times New Roman" w:cstheme="minorHAnsi"/>
          </w:rPr>
          <w:t>https://www.merriam-webster.com/dictionary/micrometer</w:t>
        </w:r>
      </w:hyperlink>
      <w:r w:rsidRPr="00717E3B">
        <w:rPr>
          <w:rFonts w:eastAsia="Times New Roman" w:cstheme="minorHAnsi"/>
        </w:rPr>
        <w:br/>
        <w:t>IPA: /</w:t>
      </w:r>
      <w:proofErr w:type="spellStart"/>
      <w:r w:rsidRPr="00717E3B">
        <w:rPr>
          <w:rFonts w:eastAsia="Times New Roman" w:cstheme="minorHAnsi"/>
        </w:rPr>
        <w:t>maɪˈkrɑm.ə.t̬ɚ</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my·krah·muh·ter</w:t>
      </w:r>
      <w:proofErr w:type="spellEnd"/>
    </w:p>
    <w:p w14:paraId="6E795AD6"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Nanometer</w:t>
      </w:r>
      <w:r w:rsidRPr="00717E3B">
        <w:rPr>
          <w:rFonts w:eastAsia="Times New Roman" w:cstheme="minorHAnsi"/>
        </w:rPr>
        <w:br/>
        <w:t xml:space="preserve">Pronunciation link: </w:t>
      </w:r>
      <w:hyperlink r:id="rId22" w:tgtFrame="_new" w:history="1">
        <w:r w:rsidRPr="00717E3B">
          <w:rPr>
            <w:rStyle w:val="Hyperlink"/>
            <w:rFonts w:eastAsia="Times New Roman" w:cstheme="minorHAnsi"/>
          </w:rPr>
          <w:t>https://www.merriam-webster.com/dictionary/nanometer</w:t>
        </w:r>
      </w:hyperlink>
      <w:r w:rsidRPr="00717E3B">
        <w:rPr>
          <w:rFonts w:eastAsia="Times New Roman" w:cstheme="minorHAnsi"/>
        </w:rPr>
        <w:br/>
        <w:t>IPA: /ˈnæn.</w:t>
      </w:r>
      <w:proofErr w:type="spellStart"/>
      <w:r w:rsidRPr="00717E3B">
        <w:rPr>
          <w:rFonts w:eastAsia="Times New Roman" w:cstheme="minorHAnsi"/>
        </w:rPr>
        <w:t>oʊˌmi</w:t>
      </w:r>
      <w:proofErr w:type="spellEnd"/>
      <w:r w:rsidRPr="00717E3B">
        <w:rPr>
          <w:rFonts w:eastAsia="Times New Roman" w:cstheme="minorHAnsi"/>
        </w:rPr>
        <w:t>ː.</w:t>
      </w:r>
      <w:proofErr w:type="spellStart"/>
      <w:r w:rsidRPr="00717E3B">
        <w:rPr>
          <w:rFonts w:eastAsia="Times New Roman" w:cstheme="minorHAnsi"/>
        </w:rPr>
        <w:t>t̬ɚ</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nan·oh·mee·ter</w:t>
      </w:r>
      <w:proofErr w:type="spellEnd"/>
    </w:p>
    <w:p w14:paraId="409EAC6B"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Interferometric</w:t>
      </w:r>
      <w:r w:rsidRPr="00717E3B">
        <w:rPr>
          <w:rFonts w:eastAsia="Times New Roman" w:cstheme="minorHAnsi"/>
        </w:rPr>
        <w:br/>
        <w:t xml:space="preserve">Pronunciation link: </w:t>
      </w:r>
      <w:hyperlink r:id="rId23" w:tgtFrame="_new" w:history="1">
        <w:r w:rsidRPr="00717E3B">
          <w:rPr>
            <w:rStyle w:val="Hyperlink"/>
            <w:rFonts w:eastAsia="Times New Roman" w:cstheme="minorHAnsi"/>
          </w:rPr>
          <w:t>https://www.merriam-webster.com/dictionary/interferometric</w:t>
        </w:r>
      </w:hyperlink>
      <w:r w:rsidRPr="00717E3B">
        <w:rPr>
          <w:rFonts w:eastAsia="Times New Roman" w:cstheme="minorHAnsi"/>
        </w:rPr>
        <w:br/>
        <w:t>IPA: /ˌ</w:t>
      </w:r>
      <w:proofErr w:type="spellStart"/>
      <w:r w:rsidRPr="00717E3B">
        <w:rPr>
          <w:rFonts w:eastAsia="Times New Roman" w:cstheme="minorHAnsi"/>
        </w:rPr>
        <w:t>ɪn.t̬ɚ.fɪr.oʊˈmɛt.rɪk</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in·ter·feer·oh·met·rik</w:t>
      </w:r>
      <w:proofErr w:type="spellEnd"/>
    </w:p>
    <w:p w14:paraId="22495545" w14:textId="77777777" w:rsidR="00717E3B" w:rsidRPr="00717E3B" w:rsidRDefault="00717E3B" w:rsidP="00717E3B">
      <w:pPr>
        <w:numPr>
          <w:ilvl w:val="0"/>
          <w:numId w:val="46"/>
        </w:numPr>
        <w:rPr>
          <w:rFonts w:eastAsia="Times New Roman" w:cstheme="minorHAnsi"/>
        </w:rPr>
      </w:pPr>
      <w:proofErr w:type="spellStart"/>
      <w:r w:rsidRPr="00717E3B">
        <w:rPr>
          <w:rFonts w:eastAsia="Times New Roman" w:cstheme="minorHAnsi"/>
        </w:rPr>
        <w:t>CryoTEM</w:t>
      </w:r>
      <w:proofErr w:type="spellEnd"/>
      <w:r w:rsidRPr="00717E3B">
        <w:rPr>
          <w:rFonts w:eastAsia="Times New Roman" w:cstheme="minorHAnsi"/>
        </w:rPr>
        <w:br/>
        <w:t>Pronunciation link: No confirmed link found</w:t>
      </w:r>
      <w:r w:rsidRPr="00717E3B">
        <w:rPr>
          <w:rFonts w:eastAsia="Times New Roman" w:cstheme="minorHAnsi"/>
        </w:rPr>
        <w:br/>
        <w:t>IPA: /</w:t>
      </w:r>
      <w:proofErr w:type="gramStart"/>
      <w:r w:rsidRPr="00717E3B">
        <w:rPr>
          <w:rFonts w:eastAsia="Times New Roman" w:cstheme="minorHAnsi"/>
        </w:rPr>
        <w:t>ˈ</w:t>
      </w:r>
      <w:proofErr w:type="spellStart"/>
      <w:r w:rsidRPr="00717E3B">
        <w:rPr>
          <w:rFonts w:eastAsia="Times New Roman" w:cstheme="minorHAnsi"/>
        </w:rPr>
        <w:t>kraɪ.oʊ</w:t>
      </w:r>
      <w:proofErr w:type="spellEnd"/>
      <w:proofErr w:type="gramEnd"/>
      <w:r w:rsidRPr="00717E3B">
        <w:rPr>
          <w:rFonts w:eastAsia="Times New Roman" w:cstheme="minorHAnsi"/>
        </w:rPr>
        <w:t xml:space="preserve"> </w:t>
      </w:r>
      <w:proofErr w:type="spellStart"/>
      <w:r w:rsidRPr="00717E3B">
        <w:rPr>
          <w:rFonts w:eastAsia="Times New Roman" w:cstheme="minorHAnsi"/>
        </w:rPr>
        <w:t>tɛm</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kry·oh</w:t>
      </w:r>
      <w:proofErr w:type="spellEnd"/>
      <w:r w:rsidRPr="00717E3B">
        <w:rPr>
          <w:rFonts w:eastAsia="Times New Roman" w:cstheme="minorHAnsi"/>
        </w:rPr>
        <w:t xml:space="preserve"> </w:t>
      </w:r>
      <w:proofErr w:type="spellStart"/>
      <w:r w:rsidRPr="00717E3B">
        <w:rPr>
          <w:rFonts w:eastAsia="Times New Roman" w:cstheme="minorHAnsi"/>
        </w:rPr>
        <w:t>tem</w:t>
      </w:r>
      <w:proofErr w:type="spellEnd"/>
    </w:p>
    <w:p w14:paraId="72590E15"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Tomography</w:t>
      </w:r>
      <w:r w:rsidRPr="00717E3B">
        <w:rPr>
          <w:rFonts w:eastAsia="Times New Roman" w:cstheme="minorHAnsi"/>
        </w:rPr>
        <w:br/>
        <w:t xml:space="preserve">Pronunciation link: </w:t>
      </w:r>
      <w:hyperlink r:id="rId24" w:tgtFrame="_new" w:history="1">
        <w:r w:rsidRPr="00717E3B">
          <w:rPr>
            <w:rStyle w:val="Hyperlink"/>
            <w:rFonts w:eastAsia="Times New Roman" w:cstheme="minorHAnsi"/>
          </w:rPr>
          <w:t>https://www.merriam-webster.com/dictionary/tomography</w:t>
        </w:r>
      </w:hyperlink>
      <w:r w:rsidRPr="00717E3B">
        <w:rPr>
          <w:rFonts w:eastAsia="Times New Roman" w:cstheme="minorHAnsi"/>
        </w:rPr>
        <w:br/>
        <w:t>IPA: /təˈmɑɡ.rə.fi/</w:t>
      </w:r>
      <w:r w:rsidRPr="00717E3B">
        <w:rPr>
          <w:rFonts w:eastAsia="Times New Roman" w:cstheme="minorHAnsi"/>
        </w:rPr>
        <w:br/>
        <w:t xml:space="preserve">Phonetic Spelling: </w:t>
      </w:r>
      <w:proofErr w:type="spellStart"/>
      <w:r w:rsidRPr="00717E3B">
        <w:rPr>
          <w:rFonts w:eastAsia="Times New Roman" w:cstheme="minorHAnsi"/>
        </w:rPr>
        <w:t>tuh·mog·ruh·fee</w:t>
      </w:r>
      <w:proofErr w:type="spellEnd"/>
    </w:p>
    <w:p w14:paraId="5D7E298C"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Tomogram</w:t>
      </w:r>
      <w:r w:rsidRPr="00717E3B">
        <w:rPr>
          <w:rFonts w:eastAsia="Times New Roman" w:cstheme="minorHAnsi"/>
        </w:rPr>
        <w:br/>
        <w:t xml:space="preserve">Pronunciation link: </w:t>
      </w:r>
      <w:hyperlink r:id="rId25" w:tgtFrame="_new" w:history="1">
        <w:r w:rsidRPr="00717E3B">
          <w:rPr>
            <w:rStyle w:val="Hyperlink"/>
            <w:rFonts w:eastAsia="Times New Roman" w:cstheme="minorHAnsi"/>
          </w:rPr>
          <w:t>https://www.merriam-webster.com/dictionary/tomogram</w:t>
        </w:r>
      </w:hyperlink>
      <w:r w:rsidRPr="00717E3B">
        <w:rPr>
          <w:rFonts w:eastAsia="Times New Roman" w:cstheme="minorHAnsi"/>
        </w:rPr>
        <w:br/>
        <w:t>IPA: /ˈ</w:t>
      </w:r>
      <w:proofErr w:type="spellStart"/>
      <w:r w:rsidRPr="00717E3B">
        <w:rPr>
          <w:rFonts w:eastAsia="Times New Roman" w:cstheme="minorHAnsi"/>
        </w:rPr>
        <w:t>tɑm.əˌɡræm</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tom·uh·gram</w:t>
      </w:r>
      <w:proofErr w:type="spellEnd"/>
    </w:p>
    <w:p w14:paraId="4C0CCBAE"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Centriole</w:t>
      </w:r>
      <w:r w:rsidRPr="00717E3B">
        <w:rPr>
          <w:rFonts w:eastAsia="Times New Roman" w:cstheme="minorHAnsi"/>
        </w:rPr>
        <w:br/>
        <w:t xml:space="preserve">Pronunciation link: </w:t>
      </w:r>
      <w:hyperlink r:id="rId26" w:tgtFrame="_new" w:history="1">
        <w:r w:rsidRPr="00717E3B">
          <w:rPr>
            <w:rStyle w:val="Hyperlink"/>
            <w:rFonts w:eastAsia="Times New Roman" w:cstheme="minorHAnsi"/>
          </w:rPr>
          <w:t>https://www.merriam-webster.com/dictionary/centriole</w:t>
        </w:r>
      </w:hyperlink>
      <w:r w:rsidRPr="00717E3B">
        <w:rPr>
          <w:rFonts w:eastAsia="Times New Roman" w:cstheme="minorHAnsi"/>
        </w:rPr>
        <w:br/>
        <w:t>IPA: /ˈ</w:t>
      </w:r>
      <w:proofErr w:type="spellStart"/>
      <w:r w:rsidRPr="00717E3B">
        <w:rPr>
          <w:rFonts w:eastAsia="Times New Roman" w:cstheme="minorHAnsi"/>
        </w:rPr>
        <w:t>sɛn.triˌoʊl</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sen·tree·ohl</w:t>
      </w:r>
      <w:proofErr w:type="spellEnd"/>
    </w:p>
    <w:p w14:paraId="21EEBAAA"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Microtubule</w:t>
      </w:r>
      <w:r w:rsidRPr="00717E3B">
        <w:rPr>
          <w:rFonts w:eastAsia="Times New Roman" w:cstheme="minorHAnsi"/>
        </w:rPr>
        <w:br/>
        <w:t xml:space="preserve">Pronunciation link: </w:t>
      </w:r>
      <w:hyperlink r:id="rId27" w:tgtFrame="_new" w:history="1">
        <w:r w:rsidRPr="00717E3B">
          <w:rPr>
            <w:rStyle w:val="Hyperlink"/>
            <w:rFonts w:eastAsia="Times New Roman" w:cstheme="minorHAnsi"/>
          </w:rPr>
          <w:t>https://www.merriam-webster.com/dictionary/microtubule</w:t>
        </w:r>
      </w:hyperlink>
      <w:r w:rsidRPr="00717E3B">
        <w:rPr>
          <w:rFonts w:eastAsia="Times New Roman" w:cstheme="minorHAnsi"/>
        </w:rPr>
        <w:br/>
        <w:t>IPA: /ˌmaɪ.</w:t>
      </w:r>
      <w:proofErr w:type="spellStart"/>
      <w:r w:rsidRPr="00717E3B">
        <w:rPr>
          <w:rFonts w:eastAsia="Times New Roman" w:cstheme="minorHAnsi"/>
        </w:rPr>
        <w:t>kroʊˈtu</w:t>
      </w:r>
      <w:proofErr w:type="spellEnd"/>
      <w:r w:rsidRPr="00717E3B">
        <w:rPr>
          <w:rFonts w:eastAsia="Times New Roman" w:cstheme="minorHAnsi"/>
        </w:rPr>
        <w:t>ː.</w:t>
      </w:r>
      <w:proofErr w:type="spellStart"/>
      <w:r w:rsidRPr="00717E3B">
        <w:rPr>
          <w:rFonts w:eastAsia="Times New Roman" w:cstheme="minorHAnsi"/>
        </w:rPr>
        <w:t>bjuːl</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my·kroh·too·byool</w:t>
      </w:r>
      <w:proofErr w:type="spellEnd"/>
    </w:p>
    <w:p w14:paraId="5E7BC72D"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lastRenderedPageBreak/>
        <w:t>Macrophage</w:t>
      </w:r>
      <w:r w:rsidRPr="00717E3B">
        <w:rPr>
          <w:rFonts w:eastAsia="Times New Roman" w:cstheme="minorHAnsi"/>
        </w:rPr>
        <w:br/>
        <w:t xml:space="preserve">Pronunciation link: </w:t>
      </w:r>
      <w:hyperlink r:id="rId28" w:tgtFrame="_new" w:history="1">
        <w:r w:rsidRPr="00717E3B">
          <w:rPr>
            <w:rStyle w:val="Hyperlink"/>
            <w:rFonts w:eastAsia="Times New Roman" w:cstheme="minorHAnsi"/>
          </w:rPr>
          <w:t>https://www.merriam-webster.com/dictionary/macrophage</w:t>
        </w:r>
      </w:hyperlink>
      <w:r w:rsidRPr="00717E3B">
        <w:rPr>
          <w:rFonts w:eastAsia="Times New Roman" w:cstheme="minorHAnsi"/>
        </w:rPr>
        <w:br/>
        <w:t>IPA: /ˈ</w:t>
      </w:r>
      <w:proofErr w:type="spellStart"/>
      <w:r w:rsidRPr="00717E3B">
        <w:rPr>
          <w:rFonts w:eastAsia="Times New Roman" w:cstheme="minorHAnsi"/>
        </w:rPr>
        <w:t>mæk.rəˌfeɪdʒ</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mak·ruh·fayj</w:t>
      </w:r>
      <w:proofErr w:type="spellEnd"/>
    </w:p>
    <w:p w14:paraId="4D94E4C2" w14:textId="77777777" w:rsidR="00717E3B" w:rsidRPr="00717E3B" w:rsidRDefault="00717E3B" w:rsidP="00717E3B">
      <w:pPr>
        <w:numPr>
          <w:ilvl w:val="0"/>
          <w:numId w:val="46"/>
        </w:numPr>
        <w:rPr>
          <w:rFonts w:eastAsia="Times New Roman" w:cstheme="minorHAnsi"/>
        </w:rPr>
      </w:pPr>
      <w:proofErr w:type="spellStart"/>
      <w:r w:rsidRPr="00717E3B">
        <w:rPr>
          <w:rFonts w:eastAsia="Times New Roman" w:cstheme="minorHAnsi"/>
        </w:rPr>
        <w:t>SiR</w:t>
      </w:r>
      <w:proofErr w:type="spellEnd"/>
      <w:r w:rsidRPr="00717E3B">
        <w:rPr>
          <w:rFonts w:eastAsia="Times New Roman" w:cstheme="minorHAnsi"/>
        </w:rPr>
        <w:t>-tubulin</w:t>
      </w:r>
      <w:r w:rsidRPr="00717E3B">
        <w:rPr>
          <w:rFonts w:eastAsia="Times New Roman" w:cstheme="minorHAnsi"/>
        </w:rPr>
        <w:br/>
        <w:t>Pronunciation link: No confirmed link found</w:t>
      </w:r>
      <w:r w:rsidRPr="00717E3B">
        <w:rPr>
          <w:rFonts w:eastAsia="Times New Roman" w:cstheme="minorHAnsi"/>
        </w:rPr>
        <w:br/>
        <w:t>IPA: /ˈ</w:t>
      </w:r>
      <w:proofErr w:type="spellStart"/>
      <w:r w:rsidRPr="00717E3B">
        <w:rPr>
          <w:rFonts w:eastAsia="Times New Roman" w:cstheme="minorHAnsi"/>
        </w:rPr>
        <w:t>ɛs.</w:t>
      </w:r>
      <w:proofErr w:type="gramStart"/>
      <w:r w:rsidRPr="00717E3B">
        <w:rPr>
          <w:rFonts w:eastAsia="Times New Roman" w:cstheme="minorHAnsi"/>
        </w:rPr>
        <w:t>aɪ.ɑr</w:t>
      </w:r>
      <w:proofErr w:type="spellEnd"/>
      <w:proofErr w:type="gramEnd"/>
      <w:r w:rsidRPr="00717E3B">
        <w:rPr>
          <w:rFonts w:eastAsia="Times New Roman" w:cstheme="minorHAnsi"/>
        </w:rPr>
        <w:t xml:space="preserve"> </w:t>
      </w:r>
      <w:proofErr w:type="gramStart"/>
      <w:r w:rsidRPr="00717E3B">
        <w:rPr>
          <w:rFonts w:eastAsia="Times New Roman" w:cstheme="minorHAnsi"/>
        </w:rPr>
        <w:t>ˈ</w:t>
      </w:r>
      <w:proofErr w:type="spellStart"/>
      <w:r w:rsidRPr="00717E3B">
        <w:rPr>
          <w:rFonts w:eastAsia="Times New Roman" w:cstheme="minorHAnsi"/>
        </w:rPr>
        <w:t>tu</w:t>
      </w:r>
      <w:proofErr w:type="spellEnd"/>
      <w:r w:rsidRPr="00717E3B">
        <w:rPr>
          <w:rFonts w:eastAsia="Times New Roman" w:cstheme="minorHAnsi"/>
        </w:rPr>
        <w:t>ː.</w:t>
      </w:r>
      <w:proofErr w:type="spellStart"/>
      <w:r w:rsidRPr="00717E3B">
        <w:rPr>
          <w:rFonts w:eastAsia="Times New Roman" w:cstheme="minorHAnsi"/>
        </w:rPr>
        <w:t>bjʊ</w:t>
      </w:r>
      <w:proofErr w:type="gramEnd"/>
      <w:r w:rsidRPr="00717E3B">
        <w:rPr>
          <w:rFonts w:eastAsia="Times New Roman" w:cstheme="minorHAnsi"/>
        </w:rPr>
        <w:t>.lɪn</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ess·eye·ar</w:t>
      </w:r>
      <w:proofErr w:type="spellEnd"/>
      <w:r w:rsidRPr="00717E3B">
        <w:rPr>
          <w:rFonts w:eastAsia="Times New Roman" w:cstheme="minorHAnsi"/>
        </w:rPr>
        <w:t xml:space="preserve"> </w:t>
      </w:r>
      <w:proofErr w:type="spellStart"/>
      <w:r w:rsidRPr="00717E3B">
        <w:rPr>
          <w:rFonts w:eastAsia="Times New Roman" w:cstheme="minorHAnsi"/>
        </w:rPr>
        <w:t>too·byuh·lin</w:t>
      </w:r>
      <w:proofErr w:type="spellEnd"/>
    </w:p>
    <w:p w14:paraId="6418D764"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MTOC</w:t>
      </w:r>
      <w:r w:rsidRPr="00717E3B">
        <w:rPr>
          <w:rFonts w:eastAsia="Times New Roman" w:cstheme="minorHAnsi"/>
        </w:rPr>
        <w:br/>
        <w:t>Pronunciation link: No confirmed link found</w:t>
      </w:r>
      <w:r w:rsidRPr="00717E3B">
        <w:rPr>
          <w:rFonts w:eastAsia="Times New Roman" w:cstheme="minorHAnsi"/>
        </w:rPr>
        <w:br/>
        <w:t>IPA: /</w:t>
      </w:r>
      <w:proofErr w:type="gramStart"/>
      <w:r w:rsidRPr="00717E3B">
        <w:rPr>
          <w:rFonts w:eastAsia="Times New Roman" w:cstheme="minorHAnsi"/>
        </w:rPr>
        <w:t>ˌɛm.</w:t>
      </w:r>
      <w:proofErr w:type="spellStart"/>
      <w:r w:rsidRPr="00717E3B">
        <w:rPr>
          <w:rFonts w:eastAsia="Times New Roman" w:cstheme="minorHAnsi"/>
        </w:rPr>
        <w:t>ti</w:t>
      </w:r>
      <w:proofErr w:type="spellEnd"/>
      <w:r w:rsidRPr="00717E3B">
        <w:rPr>
          <w:rFonts w:eastAsia="Times New Roman" w:cstheme="minorHAnsi"/>
        </w:rPr>
        <w:t>ː</w:t>
      </w:r>
      <w:proofErr w:type="gramEnd"/>
      <w:r w:rsidRPr="00717E3B">
        <w:rPr>
          <w:rFonts w:eastAsia="Times New Roman" w:cstheme="minorHAnsi"/>
        </w:rPr>
        <w:t>.</w:t>
      </w:r>
      <w:proofErr w:type="spellStart"/>
      <w:r w:rsidRPr="00717E3B">
        <w:rPr>
          <w:rFonts w:eastAsia="Times New Roman" w:cstheme="minorHAnsi"/>
        </w:rPr>
        <w:t>oʊˈsi</w:t>
      </w:r>
      <w:proofErr w:type="spellEnd"/>
      <w:r w:rsidRPr="00717E3B">
        <w:rPr>
          <w:rFonts w:eastAsia="Times New Roman" w:cstheme="minorHAnsi"/>
        </w:rPr>
        <w:t>ː/</w:t>
      </w:r>
      <w:r w:rsidRPr="00717E3B">
        <w:rPr>
          <w:rFonts w:eastAsia="Times New Roman" w:cstheme="minorHAnsi"/>
        </w:rPr>
        <w:br/>
        <w:t xml:space="preserve">Phonetic Spelling: </w:t>
      </w:r>
      <w:proofErr w:type="spellStart"/>
      <w:r w:rsidRPr="00717E3B">
        <w:rPr>
          <w:rFonts w:eastAsia="Times New Roman" w:cstheme="minorHAnsi"/>
        </w:rPr>
        <w:t>em·tee·oh·see</w:t>
      </w:r>
      <w:proofErr w:type="spellEnd"/>
    </w:p>
    <w:p w14:paraId="280C0D44"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Fluorophore</w:t>
      </w:r>
      <w:r w:rsidRPr="00717E3B">
        <w:rPr>
          <w:rFonts w:eastAsia="Times New Roman" w:cstheme="minorHAnsi"/>
        </w:rPr>
        <w:br/>
        <w:t>Pronunciation link: https://www.merriam-webster.com/dictionary/fluorophore</w:t>
      </w:r>
      <w:r w:rsidRPr="00717E3B">
        <w:rPr>
          <w:rFonts w:eastAsia="Times New Roman" w:cstheme="minorHAnsi"/>
        </w:rPr>
        <w:br/>
        <w:t>IPA: /</w:t>
      </w:r>
      <w:proofErr w:type="gramStart"/>
      <w:r w:rsidRPr="00717E3B">
        <w:rPr>
          <w:rFonts w:eastAsia="Times New Roman" w:cstheme="minorHAnsi"/>
        </w:rPr>
        <w:t>ˈ</w:t>
      </w:r>
      <w:proofErr w:type="spellStart"/>
      <w:r w:rsidRPr="00717E3B">
        <w:rPr>
          <w:rFonts w:eastAsia="Times New Roman" w:cstheme="minorHAnsi"/>
        </w:rPr>
        <w:t>flʊr.əˌfɔr</w:t>
      </w:r>
      <w:proofErr w:type="spellEnd"/>
      <w:proofErr w:type="gram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floor·uh·for</w:t>
      </w:r>
      <w:proofErr w:type="spellEnd"/>
    </w:p>
    <w:p w14:paraId="7165BFCB"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Refractive</w:t>
      </w:r>
      <w:r w:rsidRPr="00717E3B">
        <w:rPr>
          <w:rFonts w:eastAsia="Times New Roman" w:cstheme="minorHAnsi"/>
        </w:rPr>
        <w:br/>
        <w:t xml:space="preserve">Pronunciation link: </w:t>
      </w:r>
      <w:hyperlink r:id="rId29" w:tgtFrame="_new" w:history="1">
        <w:r w:rsidRPr="00717E3B">
          <w:rPr>
            <w:rStyle w:val="Hyperlink"/>
            <w:rFonts w:eastAsia="Times New Roman" w:cstheme="minorHAnsi"/>
          </w:rPr>
          <w:t>https://www.merriam-webster.com/dictionary/refractive</w:t>
        </w:r>
      </w:hyperlink>
      <w:r w:rsidRPr="00717E3B">
        <w:rPr>
          <w:rFonts w:eastAsia="Times New Roman" w:cstheme="minorHAnsi"/>
        </w:rPr>
        <w:br/>
        <w:t>IPA: /</w:t>
      </w:r>
      <w:proofErr w:type="spellStart"/>
      <w:r w:rsidRPr="00717E3B">
        <w:rPr>
          <w:rFonts w:eastAsia="Times New Roman" w:cstheme="minorHAnsi"/>
        </w:rPr>
        <w:t>rɪˈfræk.tɪv</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rih·frak·tiv</w:t>
      </w:r>
      <w:proofErr w:type="spellEnd"/>
    </w:p>
    <w:p w14:paraId="677BC3A2"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Diffraction</w:t>
      </w:r>
      <w:r w:rsidRPr="00717E3B">
        <w:rPr>
          <w:rFonts w:eastAsia="Times New Roman" w:cstheme="minorHAnsi"/>
        </w:rPr>
        <w:br/>
        <w:t xml:space="preserve">Pronunciation link: </w:t>
      </w:r>
      <w:hyperlink r:id="rId30" w:tgtFrame="_new" w:history="1">
        <w:r w:rsidRPr="00717E3B">
          <w:rPr>
            <w:rStyle w:val="Hyperlink"/>
            <w:rFonts w:eastAsia="Times New Roman" w:cstheme="minorHAnsi"/>
          </w:rPr>
          <w:t>https://www.merriam-webster.com/dictionary/diffraction</w:t>
        </w:r>
      </w:hyperlink>
      <w:r w:rsidRPr="00717E3B">
        <w:rPr>
          <w:rFonts w:eastAsia="Times New Roman" w:cstheme="minorHAnsi"/>
        </w:rPr>
        <w:br/>
        <w:t>IPA: /</w:t>
      </w:r>
      <w:proofErr w:type="spellStart"/>
      <w:r w:rsidRPr="00717E3B">
        <w:rPr>
          <w:rFonts w:eastAsia="Times New Roman" w:cstheme="minorHAnsi"/>
        </w:rPr>
        <w:t>dɪˈfræk.ʃən</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dih·frak·shuhn</w:t>
      </w:r>
      <w:proofErr w:type="spellEnd"/>
    </w:p>
    <w:p w14:paraId="120D057B"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Registration</w:t>
      </w:r>
      <w:r w:rsidRPr="00717E3B">
        <w:rPr>
          <w:rFonts w:eastAsia="Times New Roman" w:cstheme="minorHAnsi"/>
        </w:rPr>
        <w:br/>
        <w:t xml:space="preserve">Pronunciation link: </w:t>
      </w:r>
      <w:hyperlink r:id="rId31" w:tgtFrame="_new" w:history="1">
        <w:r w:rsidRPr="00717E3B">
          <w:rPr>
            <w:rStyle w:val="Hyperlink"/>
            <w:rFonts w:eastAsia="Times New Roman" w:cstheme="minorHAnsi"/>
          </w:rPr>
          <w:t>https://www.merriam-webster.com/dictionary/registration</w:t>
        </w:r>
      </w:hyperlink>
      <w:r w:rsidRPr="00717E3B">
        <w:rPr>
          <w:rFonts w:eastAsia="Times New Roman" w:cstheme="minorHAnsi"/>
        </w:rPr>
        <w:br/>
        <w:t>IPA: /ˌ</w:t>
      </w:r>
      <w:proofErr w:type="spellStart"/>
      <w:r w:rsidRPr="00717E3B">
        <w:rPr>
          <w:rFonts w:eastAsia="Times New Roman" w:cstheme="minorHAnsi"/>
        </w:rPr>
        <w:t>rɛdʒ.ɪˈstreɪ.ʃən</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rej·ih·stray·shuhn</w:t>
      </w:r>
      <w:proofErr w:type="spellEnd"/>
    </w:p>
    <w:p w14:paraId="1897FB2E"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Projective</w:t>
      </w:r>
      <w:r w:rsidRPr="00717E3B">
        <w:rPr>
          <w:rFonts w:eastAsia="Times New Roman" w:cstheme="minorHAnsi"/>
        </w:rPr>
        <w:br/>
        <w:t xml:space="preserve">Pronunciation link: </w:t>
      </w:r>
      <w:hyperlink r:id="rId32" w:tgtFrame="_new" w:history="1">
        <w:r w:rsidRPr="00717E3B">
          <w:rPr>
            <w:rStyle w:val="Hyperlink"/>
            <w:rFonts w:eastAsia="Times New Roman" w:cstheme="minorHAnsi"/>
          </w:rPr>
          <w:t>https://www.merriam-webster.com/dictionary/projective</w:t>
        </w:r>
      </w:hyperlink>
      <w:r w:rsidRPr="00717E3B">
        <w:rPr>
          <w:rFonts w:eastAsia="Times New Roman" w:cstheme="minorHAnsi"/>
        </w:rPr>
        <w:br/>
        <w:t>IPA: /</w:t>
      </w:r>
      <w:proofErr w:type="spellStart"/>
      <w:r w:rsidRPr="00717E3B">
        <w:rPr>
          <w:rFonts w:eastAsia="Times New Roman" w:cstheme="minorHAnsi"/>
        </w:rPr>
        <w:t>prəˈdʒɛk.tɪv</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pruh·jek·tiv</w:t>
      </w:r>
      <w:proofErr w:type="spellEnd"/>
    </w:p>
    <w:p w14:paraId="198BCFBB" w14:textId="77777777" w:rsidR="00717E3B" w:rsidRPr="00717E3B" w:rsidRDefault="00717E3B" w:rsidP="00717E3B">
      <w:pPr>
        <w:numPr>
          <w:ilvl w:val="0"/>
          <w:numId w:val="46"/>
        </w:numPr>
        <w:rPr>
          <w:rFonts w:eastAsia="Times New Roman" w:cstheme="minorHAnsi"/>
        </w:rPr>
      </w:pPr>
      <w:r w:rsidRPr="00717E3B">
        <w:rPr>
          <w:rFonts w:eastAsia="Times New Roman" w:cstheme="minorHAnsi"/>
        </w:rPr>
        <w:t>Transformation</w:t>
      </w:r>
      <w:r w:rsidRPr="00717E3B">
        <w:rPr>
          <w:rFonts w:eastAsia="Times New Roman" w:cstheme="minorHAnsi"/>
        </w:rPr>
        <w:br/>
        <w:t xml:space="preserve">Pronunciation link: </w:t>
      </w:r>
      <w:hyperlink r:id="rId33" w:tgtFrame="_new" w:history="1">
        <w:r w:rsidRPr="00717E3B">
          <w:rPr>
            <w:rStyle w:val="Hyperlink"/>
            <w:rFonts w:eastAsia="Times New Roman" w:cstheme="minorHAnsi"/>
          </w:rPr>
          <w:t>https://www.merriam-webster.com/dictionary/transformation</w:t>
        </w:r>
      </w:hyperlink>
      <w:r w:rsidRPr="00717E3B">
        <w:rPr>
          <w:rFonts w:eastAsia="Times New Roman" w:cstheme="minorHAnsi"/>
        </w:rPr>
        <w:br/>
        <w:t>IPA: /ˌ</w:t>
      </w:r>
      <w:proofErr w:type="spellStart"/>
      <w:r w:rsidRPr="00717E3B">
        <w:rPr>
          <w:rFonts w:eastAsia="Times New Roman" w:cstheme="minorHAnsi"/>
        </w:rPr>
        <w:t>træns.fɚˈmeɪ.ʃən</w:t>
      </w:r>
      <w:proofErr w:type="spellEnd"/>
      <w:r w:rsidRPr="00717E3B">
        <w:rPr>
          <w:rFonts w:eastAsia="Times New Roman" w:cstheme="minorHAnsi"/>
        </w:rPr>
        <w:t>/</w:t>
      </w:r>
      <w:r w:rsidRPr="00717E3B">
        <w:rPr>
          <w:rFonts w:eastAsia="Times New Roman" w:cstheme="minorHAnsi"/>
        </w:rPr>
        <w:br/>
        <w:t xml:space="preserve">Phonetic Spelling: </w:t>
      </w:r>
      <w:proofErr w:type="spellStart"/>
      <w:r w:rsidRPr="00717E3B">
        <w:rPr>
          <w:rFonts w:eastAsia="Times New Roman" w:cstheme="minorHAnsi"/>
        </w:rPr>
        <w:t>trans·fer·may·shuhn</w:t>
      </w:r>
      <w:proofErr w:type="spellEnd"/>
    </w:p>
    <w:p w14:paraId="2BE8E100" w14:textId="77777777" w:rsidR="00717E3B" w:rsidRPr="00717E3B" w:rsidRDefault="00717E3B" w:rsidP="00012B08">
      <w:pPr>
        <w:rPr>
          <w:rFonts w:eastAsia="Times New Roman" w:cstheme="minorHAnsi"/>
        </w:rPr>
      </w:pPr>
    </w:p>
    <w:sectPr w:rsidR="00717E3B" w:rsidRPr="00717E3B" w:rsidSect="005F0509">
      <w:headerReference w:type="default" r:id="rId34"/>
      <w:footerReference w:type="even" r:id="rId35"/>
      <w:footerReference w:type="default" r:id="rId3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F286A" w14:textId="77777777" w:rsidR="003121A9" w:rsidRDefault="003121A9">
      <w:r>
        <w:separator/>
      </w:r>
    </w:p>
    <w:p w14:paraId="4F0E330A" w14:textId="77777777" w:rsidR="003121A9" w:rsidRDefault="003121A9"/>
  </w:endnote>
  <w:endnote w:type="continuationSeparator" w:id="0">
    <w:p w14:paraId="2A5B5F03" w14:textId="77777777" w:rsidR="003121A9" w:rsidRDefault="003121A9">
      <w:r>
        <w:continuationSeparator/>
      </w:r>
    </w:p>
    <w:p w14:paraId="0E58BAA7" w14:textId="77777777" w:rsidR="003121A9" w:rsidRDefault="00312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AFF" w:usb1="C0007841"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BEFA60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C1DE5">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203E5">
      <w:rPr>
        <w:rFonts w:cstheme="minorHAnsi"/>
      </w:rPr>
      <w:t xml:space="preserve"> September 29, </w:t>
    </w:r>
    <w:proofErr w:type="gramStart"/>
    <w:r w:rsidR="001203E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53F17" w14:textId="77777777" w:rsidR="003121A9" w:rsidRDefault="003121A9">
      <w:r>
        <w:separator/>
      </w:r>
    </w:p>
    <w:p w14:paraId="5B4207DB" w14:textId="77777777" w:rsidR="003121A9" w:rsidRDefault="003121A9"/>
  </w:footnote>
  <w:footnote w:type="continuationSeparator" w:id="0">
    <w:p w14:paraId="638A5C88" w14:textId="77777777" w:rsidR="003121A9" w:rsidRDefault="003121A9">
      <w:r>
        <w:continuationSeparator/>
      </w:r>
    </w:p>
    <w:p w14:paraId="4E0CBD20" w14:textId="77777777" w:rsidR="003121A9" w:rsidRDefault="00312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DEEBBA9" w:rsidR="00336C61" w:rsidRPr="006D3AC7" w:rsidRDefault="00336C61" w:rsidP="001203E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203E5" w:rsidRPr="00553905">
      <w:rPr>
        <w:rFonts w:cstheme="minorHAnsi"/>
        <w:b/>
        <w:color w:val="00B050"/>
        <w:sz w:val="32"/>
        <w:szCs w:val="32"/>
        <w:u w:val="single"/>
      </w:rPr>
      <w:t xml:space="preserve"> </w:t>
    </w:r>
    <w:r w:rsidR="001203E5"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78361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17847E7"/>
    <w:multiLevelType w:val="multilevel"/>
    <w:tmpl w:val="7D62B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7"/>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9"/>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8"/>
  </w:num>
  <w:num w:numId="40" w16cid:durableId="1162430656">
    <w:abstractNumId w:val="20"/>
  </w:num>
  <w:num w:numId="41" w16cid:durableId="857502586">
    <w:abstractNumId w:val="22"/>
  </w:num>
  <w:num w:numId="42" w16cid:durableId="829755101">
    <w:abstractNumId w:val="30"/>
  </w:num>
  <w:num w:numId="43" w16cid:durableId="77024263">
    <w:abstractNumId w:val="17"/>
  </w:num>
  <w:num w:numId="44" w16cid:durableId="1024093089">
    <w:abstractNumId w:val="24"/>
  </w:num>
  <w:num w:numId="45" w16cid:durableId="1188907203">
    <w:abstractNumId w:val="23"/>
  </w:num>
  <w:num w:numId="46" w16cid:durableId="884561714">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57640"/>
    <w:rsid w:val="00074929"/>
    <w:rsid w:val="00083792"/>
    <w:rsid w:val="00085F90"/>
    <w:rsid w:val="0008613B"/>
    <w:rsid w:val="00090BAC"/>
    <w:rsid w:val="000938CD"/>
    <w:rsid w:val="0009624C"/>
    <w:rsid w:val="000A2498"/>
    <w:rsid w:val="000A2DB1"/>
    <w:rsid w:val="000A426A"/>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03E5"/>
    <w:rsid w:val="00125924"/>
    <w:rsid w:val="00126973"/>
    <w:rsid w:val="001302B1"/>
    <w:rsid w:val="0013319E"/>
    <w:rsid w:val="001331E3"/>
    <w:rsid w:val="00135714"/>
    <w:rsid w:val="00142D32"/>
    <w:rsid w:val="00143557"/>
    <w:rsid w:val="001469E6"/>
    <w:rsid w:val="00151824"/>
    <w:rsid w:val="001528A5"/>
    <w:rsid w:val="00162D51"/>
    <w:rsid w:val="0016471F"/>
    <w:rsid w:val="00173D1D"/>
    <w:rsid w:val="00176D6F"/>
    <w:rsid w:val="00177B33"/>
    <w:rsid w:val="001819E3"/>
    <w:rsid w:val="00184EF9"/>
    <w:rsid w:val="001900A6"/>
    <w:rsid w:val="00191A77"/>
    <w:rsid w:val="00194DBB"/>
    <w:rsid w:val="0019607C"/>
    <w:rsid w:val="001B3024"/>
    <w:rsid w:val="001B5C46"/>
    <w:rsid w:val="001C3C85"/>
    <w:rsid w:val="001C5DB5"/>
    <w:rsid w:val="001C7BBC"/>
    <w:rsid w:val="001D621E"/>
    <w:rsid w:val="001D66A5"/>
    <w:rsid w:val="001E06D9"/>
    <w:rsid w:val="001E2225"/>
    <w:rsid w:val="001E230F"/>
    <w:rsid w:val="001E52A3"/>
    <w:rsid w:val="001F0890"/>
    <w:rsid w:val="001F2C94"/>
    <w:rsid w:val="001F615E"/>
    <w:rsid w:val="00214268"/>
    <w:rsid w:val="00226089"/>
    <w:rsid w:val="002303B5"/>
    <w:rsid w:val="00240A84"/>
    <w:rsid w:val="002422D6"/>
    <w:rsid w:val="00244CDB"/>
    <w:rsid w:val="00245523"/>
    <w:rsid w:val="002456F6"/>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A64"/>
    <w:rsid w:val="00287206"/>
    <w:rsid w:val="00292508"/>
    <w:rsid w:val="002929B8"/>
    <w:rsid w:val="00294464"/>
    <w:rsid w:val="002A6FCF"/>
    <w:rsid w:val="002A7F8B"/>
    <w:rsid w:val="002B009A"/>
    <w:rsid w:val="002B025E"/>
    <w:rsid w:val="002B0D88"/>
    <w:rsid w:val="002B26D4"/>
    <w:rsid w:val="002B55D9"/>
    <w:rsid w:val="002B7584"/>
    <w:rsid w:val="002C2A2B"/>
    <w:rsid w:val="002C4341"/>
    <w:rsid w:val="002C54DB"/>
    <w:rsid w:val="002D48BB"/>
    <w:rsid w:val="002D4B07"/>
    <w:rsid w:val="002D52A1"/>
    <w:rsid w:val="002E7521"/>
    <w:rsid w:val="002F0D42"/>
    <w:rsid w:val="002F3829"/>
    <w:rsid w:val="002F38CF"/>
    <w:rsid w:val="003036C1"/>
    <w:rsid w:val="00305187"/>
    <w:rsid w:val="0030618C"/>
    <w:rsid w:val="00310CC8"/>
    <w:rsid w:val="00311723"/>
    <w:rsid w:val="00311FBF"/>
    <w:rsid w:val="003121A9"/>
    <w:rsid w:val="003138D4"/>
    <w:rsid w:val="0031394F"/>
    <w:rsid w:val="003176C4"/>
    <w:rsid w:val="00320715"/>
    <w:rsid w:val="00322C71"/>
    <w:rsid w:val="00324139"/>
    <w:rsid w:val="00330494"/>
    <w:rsid w:val="00330F1B"/>
    <w:rsid w:val="003326AD"/>
    <w:rsid w:val="00333FA4"/>
    <w:rsid w:val="003355A8"/>
    <w:rsid w:val="00336C61"/>
    <w:rsid w:val="003374BD"/>
    <w:rsid w:val="00340DF7"/>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14FB7"/>
    <w:rsid w:val="00420A1E"/>
    <w:rsid w:val="00421271"/>
    <w:rsid w:val="004232DB"/>
    <w:rsid w:val="00425DAF"/>
    <w:rsid w:val="00426350"/>
    <w:rsid w:val="00434051"/>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7535C"/>
    <w:rsid w:val="00477CAD"/>
    <w:rsid w:val="0048283A"/>
    <w:rsid w:val="00482D4C"/>
    <w:rsid w:val="00483E1B"/>
    <w:rsid w:val="00491B01"/>
    <w:rsid w:val="00493A57"/>
    <w:rsid w:val="00495959"/>
    <w:rsid w:val="004A72BD"/>
    <w:rsid w:val="004C079A"/>
    <w:rsid w:val="004C1095"/>
    <w:rsid w:val="004C2DAD"/>
    <w:rsid w:val="004C4FAE"/>
    <w:rsid w:val="004C6ED2"/>
    <w:rsid w:val="004D1E0E"/>
    <w:rsid w:val="004D4A4F"/>
    <w:rsid w:val="004D5C8C"/>
    <w:rsid w:val="004E0C5A"/>
    <w:rsid w:val="004E2BE1"/>
    <w:rsid w:val="004E35F1"/>
    <w:rsid w:val="004E3F8E"/>
    <w:rsid w:val="004E4801"/>
    <w:rsid w:val="004E5008"/>
    <w:rsid w:val="004E58F0"/>
    <w:rsid w:val="004E66BC"/>
    <w:rsid w:val="004F664D"/>
    <w:rsid w:val="0051075A"/>
    <w:rsid w:val="00511F52"/>
    <w:rsid w:val="00513853"/>
    <w:rsid w:val="0052184A"/>
    <w:rsid w:val="00524258"/>
    <w:rsid w:val="00530DD9"/>
    <w:rsid w:val="00531218"/>
    <w:rsid w:val="005320E4"/>
    <w:rsid w:val="00534B83"/>
    <w:rsid w:val="005363E2"/>
    <w:rsid w:val="00536D89"/>
    <w:rsid w:val="00541523"/>
    <w:rsid w:val="00544E06"/>
    <w:rsid w:val="005463CB"/>
    <w:rsid w:val="00547699"/>
    <w:rsid w:val="00557116"/>
    <w:rsid w:val="00557445"/>
    <w:rsid w:val="0055763A"/>
    <w:rsid w:val="005611F3"/>
    <w:rsid w:val="00565757"/>
    <w:rsid w:val="0058214E"/>
    <w:rsid w:val="005829FA"/>
    <w:rsid w:val="0058328D"/>
    <w:rsid w:val="00585ECC"/>
    <w:rsid w:val="005925C3"/>
    <w:rsid w:val="00594A84"/>
    <w:rsid w:val="005A02B6"/>
    <w:rsid w:val="005A09D8"/>
    <w:rsid w:val="005A0B47"/>
    <w:rsid w:val="005A1F5E"/>
    <w:rsid w:val="005A33C6"/>
    <w:rsid w:val="005A375E"/>
    <w:rsid w:val="005A3EEB"/>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0D6F"/>
    <w:rsid w:val="00604177"/>
    <w:rsid w:val="006045AC"/>
    <w:rsid w:val="00611626"/>
    <w:rsid w:val="006137EC"/>
    <w:rsid w:val="00622BE8"/>
    <w:rsid w:val="00626AF2"/>
    <w:rsid w:val="006346FE"/>
    <w:rsid w:val="00635800"/>
    <w:rsid w:val="00637544"/>
    <w:rsid w:val="006402D4"/>
    <w:rsid w:val="006446A3"/>
    <w:rsid w:val="00645A61"/>
    <w:rsid w:val="00645B93"/>
    <w:rsid w:val="00646050"/>
    <w:rsid w:val="00652165"/>
    <w:rsid w:val="00652302"/>
    <w:rsid w:val="0065290E"/>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50B"/>
    <w:rsid w:val="006D3AC7"/>
    <w:rsid w:val="006D7676"/>
    <w:rsid w:val="006E16D4"/>
    <w:rsid w:val="006F06AF"/>
    <w:rsid w:val="006F2681"/>
    <w:rsid w:val="00710EA3"/>
    <w:rsid w:val="0071156C"/>
    <w:rsid w:val="0071294C"/>
    <w:rsid w:val="00714C2C"/>
    <w:rsid w:val="00717E3B"/>
    <w:rsid w:val="00724E3B"/>
    <w:rsid w:val="00730D4A"/>
    <w:rsid w:val="00731E5D"/>
    <w:rsid w:val="00736CF8"/>
    <w:rsid w:val="00740E5F"/>
    <w:rsid w:val="007458C6"/>
    <w:rsid w:val="00745D4B"/>
    <w:rsid w:val="00746865"/>
    <w:rsid w:val="007474E4"/>
    <w:rsid w:val="007548F3"/>
    <w:rsid w:val="007574EC"/>
    <w:rsid w:val="0076691B"/>
    <w:rsid w:val="0077071A"/>
    <w:rsid w:val="00772380"/>
    <w:rsid w:val="00772548"/>
    <w:rsid w:val="00772798"/>
    <w:rsid w:val="00777388"/>
    <w:rsid w:val="00785075"/>
    <w:rsid w:val="00790E8C"/>
    <w:rsid w:val="007911A0"/>
    <w:rsid w:val="007A149A"/>
    <w:rsid w:val="007A4E1D"/>
    <w:rsid w:val="007B0FBB"/>
    <w:rsid w:val="007B3E0E"/>
    <w:rsid w:val="007B72C5"/>
    <w:rsid w:val="007C5B56"/>
    <w:rsid w:val="007D4222"/>
    <w:rsid w:val="007D61A8"/>
    <w:rsid w:val="007E534B"/>
    <w:rsid w:val="007F48D4"/>
    <w:rsid w:val="007F569F"/>
    <w:rsid w:val="00802635"/>
    <w:rsid w:val="00804C75"/>
    <w:rsid w:val="00806B1B"/>
    <w:rsid w:val="00806BC9"/>
    <w:rsid w:val="00806DE6"/>
    <w:rsid w:val="008123C3"/>
    <w:rsid w:val="00816F53"/>
    <w:rsid w:val="00817D9F"/>
    <w:rsid w:val="00831E2A"/>
    <w:rsid w:val="00831FBF"/>
    <w:rsid w:val="00832FA5"/>
    <w:rsid w:val="00833C0A"/>
    <w:rsid w:val="0083566C"/>
    <w:rsid w:val="00836659"/>
    <w:rsid w:val="008373A7"/>
    <w:rsid w:val="008459FC"/>
    <w:rsid w:val="00851B3E"/>
    <w:rsid w:val="00851C4B"/>
    <w:rsid w:val="00853BEF"/>
    <w:rsid w:val="00854994"/>
    <w:rsid w:val="00860BC3"/>
    <w:rsid w:val="008672DA"/>
    <w:rsid w:val="00871F2E"/>
    <w:rsid w:val="00873D1A"/>
    <w:rsid w:val="00875BE8"/>
    <w:rsid w:val="00877B88"/>
    <w:rsid w:val="0088113B"/>
    <w:rsid w:val="00897FC9"/>
    <w:rsid w:val="008A0177"/>
    <w:rsid w:val="008A413E"/>
    <w:rsid w:val="008A7A3E"/>
    <w:rsid w:val="008C642C"/>
    <w:rsid w:val="008D0E4A"/>
    <w:rsid w:val="008D2A6A"/>
    <w:rsid w:val="008D52FB"/>
    <w:rsid w:val="008D5443"/>
    <w:rsid w:val="008D58EC"/>
    <w:rsid w:val="008E74F7"/>
    <w:rsid w:val="008F239E"/>
    <w:rsid w:val="008F5BD8"/>
    <w:rsid w:val="008F7754"/>
    <w:rsid w:val="0090117D"/>
    <w:rsid w:val="009055DD"/>
    <w:rsid w:val="00906EFB"/>
    <w:rsid w:val="0091139B"/>
    <w:rsid w:val="009114D8"/>
    <w:rsid w:val="0091426A"/>
    <w:rsid w:val="009149A4"/>
    <w:rsid w:val="009212DD"/>
    <w:rsid w:val="00921AB9"/>
    <w:rsid w:val="00927B12"/>
    <w:rsid w:val="009301B8"/>
    <w:rsid w:val="00931D78"/>
    <w:rsid w:val="009348DA"/>
    <w:rsid w:val="00941F06"/>
    <w:rsid w:val="009431F3"/>
    <w:rsid w:val="00947092"/>
    <w:rsid w:val="009470DC"/>
    <w:rsid w:val="00947BE3"/>
    <w:rsid w:val="00951A8E"/>
    <w:rsid w:val="009538A4"/>
    <w:rsid w:val="00954870"/>
    <w:rsid w:val="00954BDD"/>
    <w:rsid w:val="00962168"/>
    <w:rsid w:val="009625B1"/>
    <w:rsid w:val="00966F67"/>
    <w:rsid w:val="009670EA"/>
    <w:rsid w:val="009809C5"/>
    <w:rsid w:val="00981122"/>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0FEC"/>
    <w:rsid w:val="009C2062"/>
    <w:rsid w:val="009C7B9A"/>
    <w:rsid w:val="009D21B9"/>
    <w:rsid w:val="009D485E"/>
    <w:rsid w:val="009E347B"/>
    <w:rsid w:val="009E4241"/>
    <w:rsid w:val="009E7BDA"/>
    <w:rsid w:val="009F0554"/>
    <w:rsid w:val="009F33B8"/>
    <w:rsid w:val="009F356C"/>
    <w:rsid w:val="009F51F2"/>
    <w:rsid w:val="009F7448"/>
    <w:rsid w:val="00A0690B"/>
    <w:rsid w:val="00A07468"/>
    <w:rsid w:val="00A13CC3"/>
    <w:rsid w:val="00A164F5"/>
    <w:rsid w:val="00A20DA8"/>
    <w:rsid w:val="00A218EC"/>
    <w:rsid w:val="00A310D7"/>
    <w:rsid w:val="00A3138F"/>
    <w:rsid w:val="00A319BE"/>
    <w:rsid w:val="00A31F9A"/>
    <w:rsid w:val="00A402C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39DC"/>
    <w:rsid w:val="00AC597A"/>
    <w:rsid w:val="00AC5EF4"/>
    <w:rsid w:val="00AC63FC"/>
    <w:rsid w:val="00AD082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8C9"/>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A3E46"/>
    <w:rsid w:val="00BC01E5"/>
    <w:rsid w:val="00BC3F28"/>
    <w:rsid w:val="00BC6DA7"/>
    <w:rsid w:val="00BC7E90"/>
    <w:rsid w:val="00BD4346"/>
    <w:rsid w:val="00BE051D"/>
    <w:rsid w:val="00BE756D"/>
    <w:rsid w:val="00BF2674"/>
    <w:rsid w:val="00BF2B34"/>
    <w:rsid w:val="00BF3754"/>
    <w:rsid w:val="00C00F3F"/>
    <w:rsid w:val="00C035C7"/>
    <w:rsid w:val="00C03EB9"/>
    <w:rsid w:val="00C058AE"/>
    <w:rsid w:val="00C12062"/>
    <w:rsid w:val="00C16917"/>
    <w:rsid w:val="00C2620F"/>
    <w:rsid w:val="00C34F4C"/>
    <w:rsid w:val="00C428F1"/>
    <w:rsid w:val="00C44318"/>
    <w:rsid w:val="00C50118"/>
    <w:rsid w:val="00C5798C"/>
    <w:rsid w:val="00C602B2"/>
    <w:rsid w:val="00C66C56"/>
    <w:rsid w:val="00C70C90"/>
    <w:rsid w:val="00C7374B"/>
    <w:rsid w:val="00C766A8"/>
    <w:rsid w:val="00C769DA"/>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020B"/>
    <w:rsid w:val="00D367C0"/>
    <w:rsid w:val="00D37C1A"/>
    <w:rsid w:val="00D406D6"/>
    <w:rsid w:val="00D45AF7"/>
    <w:rsid w:val="00D466AF"/>
    <w:rsid w:val="00D473BF"/>
    <w:rsid w:val="00D47642"/>
    <w:rsid w:val="00D5169F"/>
    <w:rsid w:val="00D53424"/>
    <w:rsid w:val="00D53725"/>
    <w:rsid w:val="00D53CBD"/>
    <w:rsid w:val="00D630A2"/>
    <w:rsid w:val="00D6314B"/>
    <w:rsid w:val="00D635F6"/>
    <w:rsid w:val="00D654B4"/>
    <w:rsid w:val="00D662C7"/>
    <w:rsid w:val="00D712A3"/>
    <w:rsid w:val="00D75084"/>
    <w:rsid w:val="00D75193"/>
    <w:rsid w:val="00D7547B"/>
    <w:rsid w:val="00D80DEB"/>
    <w:rsid w:val="00D81133"/>
    <w:rsid w:val="00D87F73"/>
    <w:rsid w:val="00D95C4C"/>
    <w:rsid w:val="00DA117F"/>
    <w:rsid w:val="00DA17FB"/>
    <w:rsid w:val="00DB16A4"/>
    <w:rsid w:val="00DB3580"/>
    <w:rsid w:val="00DB7EBA"/>
    <w:rsid w:val="00DC058D"/>
    <w:rsid w:val="00DC0F13"/>
    <w:rsid w:val="00DC1E10"/>
    <w:rsid w:val="00DC2504"/>
    <w:rsid w:val="00DC29E7"/>
    <w:rsid w:val="00DC311D"/>
    <w:rsid w:val="00DC7C84"/>
    <w:rsid w:val="00DC7D3A"/>
    <w:rsid w:val="00DD147A"/>
    <w:rsid w:val="00DD1839"/>
    <w:rsid w:val="00DD231A"/>
    <w:rsid w:val="00DD2CF9"/>
    <w:rsid w:val="00DD6F39"/>
    <w:rsid w:val="00DE0E89"/>
    <w:rsid w:val="00DE2554"/>
    <w:rsid w:val="00DE2882"/>
    <w:rsid w:val="00DE46DB"/>
    <w:rsid w:val="00DE66F3"/>
    <w:rsid w:val="00DF0865"/>
    <w:rsid w:val="00DF1693"/>
    <w:rsid w:val="00DF307B"/>
    <w:rsid w:val="00DF58FA"/>
    <w:rsid w:val="00DF6EE3"/>
    <w:rsid w:val="00E02054"/>
    <w:rsid w:val="00E04EFB"/>
    <w:rsid w:val="00E072C2"/>
    <w:rsid w:val="00E22B9C"/>
    <w:rsid w:val="00E24673"/>
    <w:rsid w:val="00E24898"/>
    <w:rsid w:val="00E27EF5"/>
    <w:rsid w:val="00E355EE"/>
    <w:rsid w:val="00E35FB3"/>
    <w:rsid w:val="00E44C46"/>
    <w:rsid w:val="00E55496"/>
    <w:rsid w:val="00E65758"/>
    <w:rsid w:val="00E662CA"/>
    <w:rsid w:val="00E7137C"/>
    <w:rsid w:val="00E8076C"/>
    <w:rsid w:val="00E83FD9"/>
    <w:rsid w:val="00E86E4B"/>
    <w:rsid w:val="00E87DA4"/>
    <w:rsid w:val="00EA15F6"/>
    <w:rsid w:val="00EA20E5"/>
    <w:rsid w:val="00EA2756"/>
    <w:rsid w:val="00EA341C"/>
    <w:rsid w:val="00EA4B94"/>
    <w:rsid w:val="00EA60D4"/>
    <w:rsid w:val="00EB45E8"/>
    <w:rsid w:val="00EC098C"/>
    <w:rsid w:val="00EC1DE5"/>
    <w:rsid w:val="00EC3C46"/>
    <w:rsid w:val="00EC69FF"/>
    <w:rsid w:val="00ED00F1"/>
    <w:rsid w:val="00ED23F4"/>
    <w:rsid w:val="00ED2FBA"/>
    <w:rsid w:val="00ED592D"/>
    <w:rsid w:val="00ED6438"/>
    <w:rsid w:val="00EE00CF"/>
    <w:rsid w:val="00EE1E2F"/>
    <w:rsid w:val="00EE39ED"/>
    <w:rsid w:val="00EE4460"/>
    <w:rsid w:val="00EE6470"/>
    <w:rsid w:val="00EF4E2B"/>
    <w:rsid w:val="00F01E2C"/>
    <w:rsid w:val="00F0293A"/>
    <w:rsid w:val="00F045D1"/>
    <w:rsid w:val="00F04E9E"/>
    <w:rsid w:val="00F10CF8"/>
    <w:rsid w:val="00F10FAD"/>
    <w:rsid w:val="00F146E3"/>
    <w:rsid w:val="00F153F4"/>
    <w:rsid w:val="00F22F5E"/>
    <w:rsid w:val="00F27762"/>
    <w:rsid w:val="00F3061E"/>
    <w:rsid w:val="00F35094"/>
    <w:rsid w:val="00F35B29"/>
    <w:rsid w:val="00F3618A"/>
    <w:rsid w:val="00F37305"/>
    <w:rsid w:val="00F413C1"/>
    <w:rsid w:val="00F4412A"/>
    <w:rsid w:val="00F563AC"/>
    <w:rsid w:val="00F56A75"/>
    <w:rsid w:val="00F60B45"/>
    <w:rsid w:val="00F60C18"/>
    <w:rsid w:val="00F6404D"/>
    <w:rsid w:val="00F64FB6"/>
    <w:rsid w:val="00F728FB"/>
    <w:rsid w:val="00F734E7"/>
    <w:rsid w:val="00F7561F"/>
    <w:rsid w:val="00F76A1C"/>
    <w:rsid w:val="00F7713E"/>
    <w:rsid w:val="00F80FD0"/>
    <w:rsid w:val="00F8149F"/>
    <w:rsid w:val="00F83448"/>
    <w:rsid w:val="00F917CF"/>
    <w:rsid w:val="00F95E8D"/>
    <w:rsid w:val="00FA1A9D"/>
    <w:rsid w:val="00FA22E4"/>
    <w:rsid w:val="00FA532D"/>
    <w:rsid w:val="00FA7A79"/>
    <w:rsid w:val="00FA7D51"/>
    <w:rsid w:val="00FB3077"/>
    <w:rsid w:val="00FB607E"/>
    <w:rsid w:val="00FC5752"/>
    <w:rsid w:val="00FC7FC9"/>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C0FEC"/>
    <w:rPr>
      <w:rFonts w:cs="Calibri"/>
      <w:color w:val="7030A0"/>
      <w:lang w:val="en-GB"/>
    </w:rPr>
  </w:style>
  <w:style w:type="character" w:customStyle="1" w:styleId="NarrationChar">
    <w:name w:val="Narration Char"/>
    <w:basedOn w:val="DefaultParagraphFont"/>
    <w:link w:val="Narration"/>
    <w:rsid w:val="009C0FEC"/>
    <w:rPr>
      <w:rFonts w:ascii="Calibri" w:hAnsi="Calibri" w:cs="Calibri"/>
      <w:color w:val="7030A0"/>
      <w:lang w:val="en-GB"/>
    </w:rPr>
  </w:style>
  <w:style w:type="paragraph" w:customStyle="1" w:styleId="ShotDescription">
    <w:name w:val="Shot Description"/>
    <w:basedOn w:val="TemplateShot"/>
    <w:link w:val="ShotDescriptionChar"/>
    <w:qFormat/>
    <w:rsid w:val="009C0FEC"/>
    <w:rPr>
      <w:rFonts w:cs="Calibri"/>
    </w:rPr>
  </w:style>
  <w:style w:type="character" w:customStyle="1" w:styleId="ShotDescriptionChar">
    <w:name w:val="Shot Description Char"/>
    <w:basedOn w:val="DefaultParagraphFont"/>
    <w:link w:val="ShotDescription"/>
    <w:rsid w:val="009C0FEC"/>
    <w:rPr>
      <w:rFonts w:ascii="Calibri" w:hAnsi="Calibri" w:cs="Calibri"/>
    </w:rPr>
  </w:style>
  <w:style w:type="paragraph" w:customStyle="1" w:styleId="TemplateNarration">
    <w:name w:val="Template Narration"/>
    <w:basedOn w:val="ListParagraph"/>
    <w:rsid w:val="009C0FE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C0FE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dictionary/coincident" TargetMode="External"/><Relationship Id="rId18" Type="http://schemas.openxmlformats.org/officeDocument/2006/relationships/hyperlink" Target="https://www.merriam-webster.com/dictionary/lamella" TargetMode="External"/><Relationship Id="rId26" Type="http://schemas.openxmlformats.org/officeDocument/2006/relationships/hyperlink" Target="https://www.merriam-webster.com/dictionary/centriole" TargetMode="External"/><Relationship Id="rId21" Type="http://schemas.openxmlformats.org/officeDocument/2006/relationships/hyperlink" Target="https://www.merriam-webster.com/dictionary/micrometer" TargetMode="External"/><Relationship Id="rId34" Type="http://schemas.openxmlformats.org/officeDocument/2006/relationships/header" Target="header1.xml"/><Relationship Id="rId7" Type="http://schemas.openxmlformats.org/officeDocument/2006/relationships/hyperlink" Target="https://review.jove.com/account/file-uploader?src=20812638" TargetMode="External"/><Relationship Id="rId12" Type="http://schemas.openxmlformats.org/officeDocument/2006/relationships/hyperlink" Target="https://www.merriam-webster.com/dictionary/cryogenic" TargetMode="External"/><Relationship Id="rId17" Type="http://schemas.openxmlformats.org/officeDocument/2006/relationships/hyperlink" Target="https://www.merriam-webster.com/dictionary/microscope" TargetMode="External"/><Relationship Id="rId25" Type="http://schemas.openxmlformats.org/officeDocument/2006/relationships/hyperlink" Target="https://www.merriam-webster.com/dictionary/tomogram" TargetMode="External"/><Relationship Id="rId33" Type="http://schemas.openxmlformats.org/officeDocument/2006/relationships/hyperlink" Target="https://www.merriam-webster.com/dictionary/transformation"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erriam-webster.com/dictionary/ion" TargetMode="External"/><Relationship Id="rId20" Type="http://schemas.openxmlformats.org/officeDocument/2006/relationships/hyperlink" Target="https://www.merriam-webster.com/dictionary/microscopy" TargetMode="External"/><Relationship Id="rId29" Type="http://schemas.openxmlformats.org/officeDocument/2006/relationships/hyperlink" Target="https://www.merriam-webster.com/dictionary/refractiv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dahlb@slac.stanford.edu" TargetMode="External"/><Relationship Id="rId24" Type="http://schemas.openxmlformats.org/officeDocument/2006/relationships/hyperlink" Target="https://www.merriam-webster.com/dictionary/tomography" TargetMode="External"/><Relationship Id="rId32" Type="http://schemas.openxmlformats.org/officeDocument/2006/relationships/hyperlink" Target="https://www.merriam-webster.com/dictionary/projectiv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erriam-webster.com/dictionary/electron" TargetMode="External"/><Relationship Id="rId23" Type="http://schemas.openxmlformats.org/officeDocument/2006/relationships/hyperlink" Target="https://www.merriam-webster.com/dictionary/interferometric" TargetMode="External"/><Relationship Id="rId28" Type="http://schemas.openxmlformats.org/officeDocument/2006/relationships/hyperlink" Target="https://www.merriam-webster.com/dictionary/macrophage" TargetMode="External"/><Relationship Id="rId36" Type="http://schemas.openxmlformats.org/officeDocument/2006/relationships/footer" Target="footer2.xml"/><Relationship Id="rId10" Type="http://schemas.openxmlformats.org/officeDocument/2006/relationships/hyperlink" Target="mailto:grant_jensen@byu.edu" TargetMode="External"/><Relationship Id="rId19" Type="http://schemas.openxmlformats.org/officeDocument/2006/relationships/hyperlink" Target="https://www.merriam-webster.com/dictionary/correlative" TargetMode="External"/><Relationship Id="rId31" Type="http://schemas.openxmlformats.org/officeDocument/2006/relationships/hyperlink" Target="https://www.merriam-webster.com/dictionary/registration" TargetMode="External"/><Relationship Id="rId4" Type="http://schemas.openxmlformats.org/officeDocument/2006/relationships/webSettings" Target="webSettings.xml"/><Relationship Id="rId9" Type="http://schemas.openxmlformats.org/officeDocument/2006/relationships/hyperlink" Target="mailto:asica1@slac.stanford.edu" TargetMode="External"/><Relationship Id="rId14" Type="http://schemas.openxmlformats.org/officeDocument/2006/relationships/hyperlink" Target="https://www.merriam-webster.com/dictionary/fluorescence" TargetMode="External"/><Relationship Id="rId22" Type="http://schemas.openxmlformats.org/officeDocument/2006/relationships/hyperlink" Target="https://www.merriam-webster.com/dictionary/nanometer" TargetMode="External"/><Relationship Id="rId27" Type="http://schemas.openxmlformats.org/officeDocument/2006/relationships/hyperlink" Target="https://www.merriam-webster.com/dictionary/microtubule" TargetMode="External"/><Relationship Id="rId30" Type="http://schemas.openxmlformats.org/officeDocument/2006/relationships/hyperlink" Target="https://www.merriam-webster.com/dictionary/diffraction" TargetMode="External"/><Relationship Id="rId35" Type="http://schemas.openxmlformats.org/officeDocument/2006/relationships/footer" Target="footer1.xml"/><Relationship Id="rId8" Type="http://schemas.openxmlformats.org/officeDocument/2006/relationships/hyperlink" Target="mailto:pdahlb@slac.stanford.edu"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1</Pages>
  <Words>3100</Words>
  <Characters>1767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73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cp:lastPrinted>2026-01-23T05:16:00Z</cp:lastPrinted>
  <dcterms:created xsi:type="dcterms:W3CDTF">2026-01-09T13:59:00Z</dcterms:created>
  <dcterms:modified xsi:type="dcterms:W3CDTF">2026-01-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